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5863716"/>
    <w:p w14:paraId="082C5160" w14:textId="77777777" w:rsidR="00AA47C0" w:rsidRDefault="00AA47C0" w:rsidP="00AA47C0">
      <w:pPr>
        <w:widowControl w:val="0"/>
        <w:rPr>
          <w:rFonts w:ascii="Myriad Pro" w:hAnsi="Myriad Pro" w:cs="Arial"/>
          <w:bCs/>
          <w:color w:val="000000" w:themeColor="text1"/>
          <w:lang w:val="en-US"/>
          <w14:textOutline w14:w="0" w14:cap="flat" w14:cmpd="sng" w14:algn="ctr">
            <w14:noFill/>
            <w14:prstDash w14:val="solid"/>
            <w14:round/>
          </w14:textOutline>
          <w14:ligatures w14:val="none"/>
        </w:rPr>
      </w:pPr>
      <w:r>
        <w:rPr>
          <w:rFonts w:ascii="Myriad Pro" w:hAnsi="Myriad Pro" w:cs="Arial"/>
          <w:bCs/>
          <w:noProof/>
          <w:color w:val="000000" w:themeColor="text1"/>
          <w14:ligatures w14:val="none"/>
          <w14:cntxtAlts w14:val="0"/>
        </w:rPr>
        <mc:AlternateContent>
          <mc:Choice Requires="wpg">
            <w:drawing>
              <wp:anchor distT="0" distB="0" distL="114300" distR="114300" simplePos="0" relativeHeight="251658241" behindDoc="0" locked="0" layoutInCell="1" allowOverlap="1" wp14:anchorId="4F7F5DD3" wp14:editId="652F8DB7">
                <wp:simplePos x="0" y="0"/>
                <wp:positionH relativeFrom="margin">
                  <wp:posOffset>-2540</wp:posOffset>
                </wp:positionH>
                <wp:positionV relativeFrom="paragraph">
                  <wp:posOffset>0</wp:posOffset>
                </wp:positionV>
                <wp:extent cx="7051675" cy="1174750"/>
                <wp:effectExtent l="0" t="0" r="0" b="6350"/>
                <wp:wrapTopAndBottom/>
                <wp:docPr id="3" name="Group 3"/>
                <wp:cNvGraphicFramePr/>
                <a:graphic xmlns:a="http://schemas.openxmlformats.org/drawingml/2006/main">
                  <a:graphicData uri="http://schemas.microsoft.com/office/word/2010/wordprocessingGroup">
                    <wpg:wgp>
                      <wpg:cNvGrpSpPr/>
                      <wpg:grpSpPr>
                        <a:xfrm>
                          <a:off x="0" y="0"/>
                          <a:ext cx="7051675" cy="1174750"/>
                          <a:chOff x="0" y="78756"/>
                          <a:chExt cx="7051675" cy="117538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78756"/>
                            <a:ext cx="7051675" cy="1175385"/>
                          </a:xfrm>
                          <a:prstGeom prst="rect">
                            <a:avLst/>
                          </a:prstGeom>
                        </pic:spPr>
                      </pic:pic>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56951558" w14:textId="16AA936F" w:rsidR="00AA47C0" w:rsidRPr="00A12172" w:rsidRDefault="00AA47C0" w:rsidP="00AA47C0">
                              <w:pPr>
                                <w:pStyle w:val="BasicParagraph"/>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pPr>
                              <w:r w:rsidRPr="00A12172">
                                <w:rPr>
                                  <w:rFonts w:ascii="Circular Std Bold" w:hAnsi="Circular Std Bold" w:cs="Circular Std Bold"/>
                                  <w:b/>
                                  <w:color w:val="FFFFFF" w:themeColor="background1"/>
                                  <w:spacing w:val="10"/>
                                  <w:sz w:val="40"/>
                                  <w:szCs w:val="40"/>
                                  <w14:textOutline w14:w="9525" w14:cap="flat" w14:cmpd="sng" w14:algn="ctr">
                                    <w14:noFill/>
                                    <w14:prstDash w14:val="solid"/>
                                    <w14:round/>
                                  </w14:textOutline>
                                </w:rPr>
                                <w:t xml:space="preserve">PROJECT OVERSEAS </w:t>
                              </w:r>
                              <w:r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202</w:t>
                              </w:r>
                              <w:r w:rsidR="00BE772E"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4</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F7F5DD3" id="Group 3" o:spid="_x0000_s1026" style="position:absolute;margin-left:-.2pt;margin-top:0;width:555.25pt;height:92.5pt;z-index:251658241;mso-position-horizontal-relative:margin;mso-height-relative:margin" coordorigin=",787" coordsize="70516,117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787;width:70516;height:11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">
                  <v:imagedata r:id="rId13" o:title=""/>
                </v:shape>
                <v:shapetype id="_x0000_t202" coordsize="21600,21600" o:spt="202" path="m,l,21600r21600,l21600,xe">
                  <v:stroke joinstyle="miter"/>
                  <v:path gradientshapeok="t" o:connecttype="rect"/>
                </v:shapetype>
                <v:shape id="Text Box 2" o:spid="_x0000_s1028"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56951558" w14:textId="16AA936F" w:rsidR="00AA47C0" w:rsidRPr="00A12172" w:rsidRDefault="00AA47C0" w:rsidP="00AA47C0">
                        <w:pPr>
                          <w:pStyle w:val="BasicParagraph"/>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pPr>
                        <w:r w:rsidRPr="00A12172">
                          <w:rPr>
                            <w:rFonts w:ascii="Circular Std Bold" w:hAnsi="Circular Std Bold" w:cs="Circular Std Bold"/>
                            <w:b/>
                            <w:color w:val="FFFFFF" w:themeColor="background1"/>
                            <w:spacing w:val="10"/>
                            <w:sz w:val="40"/>
                            <w:szCs w:val="40"/>
                            <w14:textOutline w14:w="9525" w14:cap="flat" w14:cmpd="sng" w14:algn="ctr">
                              <w14:noFill/>
                              <w14:prstDash w14:val="solid"/>
                              <w14:round/>
                            </w14:textOutline>
                          </w:rPr>
                          <w:t xml:space="preserve">PROJECT OVERSEAS </w:t>
                        </w:r>
                        <w:r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202</w:t>
                        </w:r>
                        <w:r w:rsidR="00BE772E"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4</w:t>
                        </w:r>
                      </w:p>
                    </w:txbxContent>
                  </v:textbox>
                </v:shape>
                <w10:wrap type="topAndBottom" anchorx="margin"/>
              </v:group>
            </w:pict>
          </mc:Fallback>
        </mc:AlternateContent>
      </w:r>
    </w:p>
    <w:p w14:paraId="273A7A10" w14:textId="77777777" w:rsidR="00AA47C0" w:rsidRPr="00D9115B" w:rsidRDefault="00AA47C0" w:rsidP="00AA47C0">
      <w:pPr>
        <w:widowControl w:val="0"/>
        <w:rPr>
          <w:rFonts w:ascii="CircularXX" w:hAnsi="CircularXX" w:cs="CircularXX"/>
          <w:bCs/>
          <w:color w:val="000000" w:themeColor="text1"/>
          <w:lang w:val="en-US"/>
          <w14:textOutline w14:w="0" w14:cap="flat" w14:cmpd="sng" w14:algn="ctr">
            <w14:noFill/>
            <w14:prstDash w14:val="solid"/>
            <w14:round/>
          </w14:textOutline>
          <w14:ligatures w14:val="none"/>
        </w:rPr>
      </w:pPr>
    </w:p>
    <w:p w14:paraId="2DC9D619" w14:textId="22AA2381" w:rsidR="00AA47C0" w:rsidRPr="00D9115B" w:rsidRDefault="00AA47C0" w:rsidP="00E06E3F">
      <w:pPr>
        <w:spacing w:after="120" w:line="259" w:lineRule="auto"/>
        <w:rPr>
          <w:rFonts w:ascii="CircularXX" w:hAnsi="CircularXX" w:cs="CircularXX"/>
          <w:b/>
          <w:bCs/>
          <w:smallCaps/>
          <w:color w:val="auto"/>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8240" behindDoc="1" locked="0" layoutInCell="1" allowOverlap="1" wp14:anchorId="69C05071" wp14:editId="1862E63B">
                <wp:simplePos x="0" y="0"/>
                <wp:positionH relativeFrom="margin">
                  <wp:posOffset>-26670</wp:posOffset>
                </wp:positionH>
                <wp:positionV relativeFrom="paragraph">
                  <wp:posOffset>368300</wp:posOffset>
                </wp:positionV>
                <wp:extent cx="7055485" cy="723265"/>
                <wp:effectExtent l="0" t="0" r="0" b="635"/>
                <wp:wrapTopAndBottom/>
                <wp:docPr id="13" name="Group 13"/>
                <wp:cNvGraphicFramePr/>
                <a:graphic xmlns:a="http://schemas.openxmlformats.org/drawingml/2006/main">
                  <a:graphicData uri="http://schemas.microsoft.com/office/word/2010/wordprocessingGroup">
                    <wpg:wgp>
                      <wpg:cNvGrpSpPr/>
                      <wpg:grpSpPr>
                        <a:xfrm>
                          <a:off x="0" y="0"/>
                          <a:ext cx="7055485" cy="723265"/>
                          <a:chOff x="1825116" y="-1100181"/>
                          <a:chExt cx="565016" cy="4222481"/>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658" y="-454495"/>
                            <a:ext cx="559372" cy="2510895"/>
                          </a:xfrm>
                          <a:prstGeom prst="rect">
                            <a:avLst/>
                          </a:prstGeom>
                          <a:noFill/>
                          <a:ln w="9525">
                            <a:noFill/>
                            <a:miter lim="800000"/>
                            <a:headEnd/>
                            <a:tailEnd/>
                          </a:ln>
                        </wps:spPr>
                        <wps:txbx>
                          <w:txbxContent>
                            <w:p w14:paraId="3060AF28" w14:textId="71B799CA" w:rsidR="00AA47C0" w:rsidRPr="00B47DC2" w:rsidRDefault="00AA47C0" w:rsidP="00AA47C0">
                              <w:pPr>
                                <w:spacing w:after="80"/>
                                <w:rPr>
                                  <w:rFonts w:ascii="CircularXX" w:hAnsi="CircularXX" w:cs="CircularXX"/>
                                  <w:color w:val="FFFFFF" w:themeColor="background1"/>
                                  <w:sz w:val="22"/>
                                  <w:szCs w:val="22"/>
                                </w:rPr>
                              </w:pPr>
                              <w:r w:rsidRPr="00B47DC2">
                                <w:rPr>
                                  <w:rFonts w:ascii="CircularXX" w:hAnsi="CircularXX" w:cs="CircularXX"/>
                                  <w:color w:val="FFFFFF" w:themeColor="background1"/>
                                  <w:spacing w:val="-1"/>
                                  <w:sz w:val="22"/>
                                  <w:szCs w:val="22"/>
                                </w:rPr>
                                <w:t xml:space="preserve">Completed applications are to be </w:t>
                              </w:r>
                              <w:r w:rsidRPr="00B47DC2">
                                <w:rPr>
                                  <w:rFonts w:ascii="CircularXX" w:hAnsi="CircularXX" w:cs="CircularXX"/>
                                  <w:b/>
                                  <w:color w:val="FFFFFF" w:themeColor="background1"/>
                                  <w:spacing w:val="-1"/>
                                  <w:sz w:val="22"/>
                                  <w:szCs w:val="22"/>
                                </w:rPr>
                                <w:t xml:space="preserve">sent to </w:t>
                              </w:r>
                              <w:hyperlink r:id="rId14" w:history="1">
                                <w:r w:rsidR="00EE5202" w:rsidRPr="00786B91">
                                  <w:rPr>
                                    <w:rStyle w:val="Hyperlink"/>
                                    <w:rFonts w:ascii="CircularXX" w:hAnsi="CircularXX" w:cs="CircularXX"/>
                                    <w:b/>
                                    <w:spacing w:val="-1"/>
                                    <w:sz w:val="22"/>
                                    <w:szCs w:val="22"/>
                                  </w:rPr>
                                  <w:t>rick.cuming@nbta.ca</w:t>
                                </w:r>
                              </w:hyperlink>
                              <w:r w:rsidR="00EE5202">
                                <w:rPr>
                                  <w:rFonts w:ascii="CircularXX" w:hAnsi="CircularXX" w:cs="CircularXX"/>
                                  <w:b/>
                                  <w:color w:val="FFFFFF" w:themeColor="background1"/>
                                  <w:spacing w:val="-1"/>
                                  <w:sz w:val="22"/>
                                  <w:szCs w:val="22"/>
                                </w:rPr>
                                <w:t xml:space="preserve"> by November 1, 2023</w:t>
                              </w:r>
                              <w:r w:rsidRPr="00B47DC2">
                                <w:rPr>
                                  <w:rFonts w:ascii="CircularXX" w:hAnsi="CircularXX" w:cs="CircularXX"/>
                                  <w:color w:val="FFFFFF" w:themeColor="background1"/>
                                  <w:spacing w:val="-1"/>
                                  <w:sz w:val="22"/>
                                  <w:szCs w:val="22"/>
                                </w:rPr>
                                <w:t>. Please contact</w:t>
                              </w:r>
                              <w:r w:rsidRPr="00B47DC2">
                                <w:rPr>
                                  <w:rFonts w:ascii="CircularXX" w:hAnsi="CircularXX" w:cs="CircularXX"/>
                                  <w:color w:val="FFFFFF" w:themeColor="background1"/>
                                  <w:sz w:val="22"/>
                                  <w:szCs w:val="22"/>
                                </w:rPr>
                                <w:t xml:space="preserve"> </w:t>
                              </w:r>
                              <w:r w:rsidR="00EE5202">
                                <w:rPr>
                                  <w:rFonts w:ascii="CircularXX" w:hAnsi="CircularXX" w:cs="CircularXX"/>
                                  <w:color w:val="FFFFFF" w:themeColor="background1"/>
                                  <w:sz w:val="22"/>
                                  <w:szCs w:val="22"/>
                                </w:rPr>
                                <w:t xml:space="preserve">Rick </w:t>
                              </w:r>
                              <w:proofErr w:type="spellStart"/>
                              <w:r w:rsidR="00EE5202">
                                <w:rPr>
                                  <w:rFonts w:ascii="CircularXX" w:hAnsi="CircularXX" w:cs="CircularXX"/>
                                  <w:color w:val="FFFFFF" w:themeColor="background1"/>
                                  <w:sz w:val="22"/>
                                  <w:szCs w:val="22"/>
                                </w:rPr>
                                <w:t>Cuming</w:t>
                              </w:r>
                              <w:proofErr w:type="spellEnd"/>
                              <w:r w:rsidR="00EE5202">
                                <w:rPr>
                                  <w:rFonts w:ascii="CircularXX" w:hAnsi="CircularXX" w:cs="CircularXX"/>
                                  <w:color w:val="FFFFFF" w:themeColor="background1"/>
                                  <w:sz w:val="22"/>
                                  <w:szCs w:val="22"/>
                                </w:rPr>
                                <w:t xml:space="preserve"> at</w:t>
                              </w:r>
                              <w:r w:rsidRPr="00B47DC2">
                                <w:rPr>
                                  <w:rFonts w:ascii="CircularXX" w:hAnsi="CircularXX" w:cs="CircularXX"/>
                                  <w:color w:val="FFFFFF" w:themeColor="background1"/>
                                  <w:sz w:val="22"/>
                                  <w:szCs w:val="22"/>
                                </w:rPr>
                                <w:t xml:space="preserve"> </w:t>
                              </w:r>
                              <w:r w:rsidR="00EE5202">
                                <w:rPr>
                                  <w:rFonts w:ascii="CircularXX" w:hAnsi="CircularXX" w:cs="CircularXX"/>
                                  <w:color w:val="FFFFFF" w:themeColor="background1"/>
                                  <w:sz w:val="22"/>
                                  <w:szCs w:val="22"/>
                                </w:rPr>
                                <w:t>NBTA</w:t>
                              </w:r>
                              <w:r w:rsidRPr="00B47DC2">
                                <w:rPr>
                                  <w:rFonts w:ascii="CircularXX" w:hAnsi="CircularXX" w:cs="CircularXX"/>
                                  <w:color w:val="FFFFFF" w:themeColor="background1"/>
                                  <w:sz w:val="22"/>
                                  <w:szCs w:val="22"/>
                                </w:rPr>
                                <w:t xml:space="preserve"> </w:t>
                              </w:r>
                              <w:r w:rsidR="00EE5202">
                                <w:rPr>
                                  <w:rFonts w:ascii="CircularXX" w:hAnsi="CircularXX" w:cs="CircularXX"/>
                                  <w:color w:val="FFFFFF" w:themeColor="background1"/>
                                  <w:sz w:val="22"/>
                                  <w:szCs w:val="22"/>
                                </w:rPr>
                                <w:t>if you have any question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C05071" id="Group 13" o:spid="_x0000_s1029" style="position:absolute;margin-left:-2.1pt;margin-top:29pt;width:555.55pt;height:56.95pt;z-index:-251658240;mso-wrap-distance-bottom:14.2pt;mso-position-horizontal-relative:margin;mso-width-relative:margin;mso-height-relative:margin" coordorigin="18251,-11001" coordsize="5650,422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">
                <v:rect id="Rectangle 11" o:spid="_x0000_s1030" style="position:absolute;left:18251;top:-11001;width:5650;height:422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" fillcolor="#00b2a9" stroked="f" strokeweight="1pt"/>
                <v:shapetype id="_x0000_t202" coordsize="21600,21600" o:spt="202" path="m,l,21600r21600,l21600,xe">
                  <v:stroke joinstyle="miter"/>
                  <v:path gradientshapeok="t" o:connecttype="rect"/>
                </v:shapetype>
                <v:shape id="Text Box 2" o:spid="_x0000_s1031" type="#_x0000_t202" style="position:absolute;left:18276;top:-4544;width:5594;height:251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" filled="f" stroked="f">
                  <v:textbox>
                    <w:txbxContent>
                      <w:p w14:paraId="3060AF28" w14:textId="71B799CA" w:rsidR="00AA47C0" w:rsidRPr="00B47DC2" w:rsidRDefault="00AA47C0" w:rsidP="00AA47C0">
                        <w:pPr>
                          <w:spacing w:after="80"/>
                          <w:rPr>
                            <w:rFonts w:ascii="CircularXX" w:hAnsi="CircularXX" w:cs="CircularXX"/>
                            <w:color w:val="FFFFFF" w:themeColor="background1"/>
                            <w:sz w:val="22"/>
                            <w:szCs w:val="22"/>
                          </w:rPr>
                        </w:pPr>
                        <w:r w:rsidRPr="00B47DC2">
                          <w:rPr>
                            <w:rFonts w:ascii="CircularXX" w:hAnsi="CircularXX" w:cs="CircularXX"/>
                            <w:color w:val="FFFFFF" w:themeColor="background1"/>
                            <w:spacing w:val="-1"/>
                            <w:sz w:val="22"/>
                            <w:szCs w:val="22"/>
                          </w:rPr>
                          <w:t xml:space="preserve">Completed applications are to be </w:t>
                        </w:r>
                        <w:r w:rsidRPr="00B47DC2">
                          <w:rPr>
                            <w:rFonts w:ascii="CircularXX" w:hAnsi="CircularXX" w:cs="CircularXX"/>
                            <w:b/>
                            <w:color w:val="FFFFFF" w:themeColor="background1"/>
                            <w:spacing w:val="-1"/>
                            <w:sz w:val="22"/>
                            <w:szCs w:val="22"/>
                          </w:rPr>
                          <w:t xml:space="preserve">sent to </w:t>
                        </w:r>
                        <w:hyperlink r:id="rId15" w:history="1">
                          <w:r w:rsidR="00EE5202" w:rsidRPr="00786B91">
                            <w:rPr>
                              <w:rStyle w:val="Hyperlink"/>
                              <w:rFonts w:ascii="CircularXX" w:hAnsi="CircularXX" w:cs="CircularXX"/>
                              <w:b/>
                              <w:spacing w:val="-1"/>
                              <w:sz w:val="22"/>
                              <w:szCs w:val="22"/>
                            </w:rPr>
                            <w:t>rick.cuming@nbta.ca</w:t>
                          </w:r>
                        </w:hyperlink>
                        <w:r w:rsidR="00EE5202">
                          <w:rPr>
                            <w:rFonts w:ascii="CircularXX" w:hAnsi="CircularXX" w:cs="CircularXX"/>
                            <w:b/>
                            <w:color w:val="FFFFFF" w:themeColor="background1"/>
                            <w:spacing w:val="-1"/>
                            <w:sz w:val="22"/>
                            <w:szCs w:val="22"/>
                          </w:rPr>
                          <w:t xml:space="preserve"> by November 1, 2023</w:t>
                        </w:r>
                        <w:r w:rsidRPr="00B47DC2">
                          <w:rPr>
                            <w:rFonts w:ascii="CircularXX" w:hAnsi="CircularXX" w:cs="CircularXX"/>
                            <w:color w:val="FFFFFF" w:themeColor="background1"/>
                            <w:spacing w:val="-1"/>
                            <w:sz w:val="22"/>
                            <w:szCs w:val="22"/>
                          </w:rPr>
                          <w:t>. Please contact</w:t>
                        </w:r>
                        <w:r w:rsidRPr="00B47DC2">
                          <w:rPr>
                            <w:rFonts w:ascii="CircularXX" w:hAnsi="CircularXX" w:cs="CircularXX"/>
                            <w:color w:val="FFFFFF" w:themeColor="background1"/>
                            <w:sz w:val="22"/>
                            <w:szCs w:val="22"/>
                          </w:rPr>
                          <w:t xml:space="preserve"> </w:t>
                        </w:r>
                        <w:r w:rsidR="00EE5202">
                          <w:rPr>
                            <w:rFonts w:ascii="CircularXX" w:hAnsi="CircularXX" w:cs="CircularXX"/>
                            <w:color w:val="FFFFFF" w:themeColor="background1"/>
                            <w:sz w:val="22"/>
                            <w:szCs w:val="22"/>
                          </w:rPr>
                          <w:t xml:space="preserve">Rick </w:t>
                        </w:r>
                        <w:proofErr w:type="spellStart"/>
                        <w:r w:rsidR="00EE5202">
                          <w:rPr>
                            <w:rFonts w:ascii="CircularXX" w:hAnsi="CircularXX" w:cs="CircularXX"/>
                            <w:color w:val="FFFFFF" w:themeColor="background1"/>
                            <w:sz w:val="22"/>
                            <w:szCs w:val="22"/>
                          </w:rPr>
                          <w:t>Cuming</w:t>
                        </w:r>
                        <w:proofErr w:type="spellEnd"/>
                        <w:r w:rsidR="00EE5202">
                          <w:rPr>
                            <w:rFonts w:ascii="CircularXX" w:hAnsi="CircularXX" w:cs="CircularXX"/>
                            <w:color w:val="FFFFFF" w:themeColor="background1"/>
                            <w:sz w:val="22"/>
                            <w:szCs w:val="22"/>
                          </w:rPr>
                          <w:t xml:space="preserve"> at</w:t>
                        </w:r>
                        <w:r w:rsidRPr="00B47DC2">
                          <w:rPr>
                            <w:rFonts w:ascii="CircularXX" w:hAnsi="CircularXX" w:cs="CircularXX"/>
                            <w:color w:val="FFFFFF" w:themeColor="background1"/>
                            <w:sz w:val="22"/>
                            <w:szCs w:val="22"/>
                          </w:rPr>
                          <w:t xml:space="preserve"> </w:t>
                        </w:r>
                        <w:r w:rsidR="00EE5202">
                          <w:rPr>
                            <w:rFonts w:ascii="CircularXX" w:hAnsi="CircularXX" w:cs="CircularXX"/>
                            <w:color w:val="FFFFFF" w:themeColor="background1"/>
                            <w:sz w:val="22"/>
                            <w:szCs w:val="22"/>
                          </w:rPr>
                          <w:t>NBTA</w:t>
                        </w:r>
                        <w:r w:rsidRPr="00B47DC2">
                          <w:rPr>
                            <w:rFonts w:ascii="CircularXX" w:hAnsi="CircularXX" w:cs="CircularXX"/>
                            <w:color w:val="FFFFFF" w:themeColor="background1"/>
                            <w:sz w:val="22"/>
                            <w:szCs w:val="22"/>
                          </w:rPr>
                          <w:t xml:space="preserve"> </w:t>
                        </w:r>
                        <w:r w:rsidR="00EE5202">
                          <w:rPr>
                            <w:rFonts w:ascii="CircularXX" w:hAnsi="CircularXX" w:cs="CircularXX"/>
                            <w:color w:val="FFFFFF" w:themeColor="background1"/>
                            <w:sz w:val="22"/>
                            <w:szCs w:val="22"/>
                          </w:rPr>
                          <w:t>if you have any questions.</w:t>
                        </w:r>
                      </w:p>
                    </w:txbxContent>
                  </v:textbox>
                </v:shape>
                <w10:wrap type="topAndBottom" anchorx="margin"/>
              </v:group>
            </w:pict>
          </mc:Fallback>
        </mc:AlternateContent>
      </w:r>
      <w:r w:rsidRPr="00D9115B">
        <w:rPr>
          <w:rFonts w:ascii="CircularXX" w:hAnsi="CircularXX" w:cs="CircularXX"/>
          <w:b/>
          <w:bCs/>
          <w:noProof/>
          <w:color w:val="00B2A9"/>
          <w:sz w:val="36"/>
          <w:szCs w:val="36"/>
          <w14:ligatures w14:val="none"/>
          <w14:cntxtAlts w14:val="0"/>
        </w:rPr>
        <w:t>APPLICATION FORM</w: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AA47C0" w:rsidRPr="00D9115B" w14:paraId="36A13EED" w14:textId="77777777" w:rsidTr="00C8184C">
        <w:trPr>
          <w:cantSplit/>
          <w:trHeight w:val="850"/>
        </w:trPr>
        <w:tc>
          <w:tcPr>
            <w:tcW w:w="11057" w:type="dxa"/>
            <w:gridSpan w:val="2"/>
            <w:vAlign w:val="center"/>
          </w:tcPr>
          <w:p w14:paraId="33274337"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Name as it appears in Canadian passport: </w:t>
            </w:r>
            <w:sdt>
              <w:sdtPr>
                <w:rPr>
                  <w:rStyle w:val="Style1"/>
                  <w:rFonts w:ascii="CircularXX" w:hAnsi="CircularXX" w:cs="CircularXX"/>
                </w:rPr>
                <w:id w:val="-1649746469"/>
                <w:placeholder>
                  <w:docPart w:val="EEFB560843E3400786F09E5E84B7A74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p w14:paraId="044A6F6C"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i/>
                <w:color w:val="auto"/>
                <w:sz w:val="22"/>
                <w:szCs w:val="22"/>
              </w:rPr>
              <w:t>(Underline your preferred name)</w:t>
            </w:r>
          </w:p>
        </w:tc>
      </w:tr>
      <w:tr w:rsidR="00AA47C0" w:rsidRPr="00D9115B" w14:paraId="5BADF753" w14:textId="77777777" w:rsidTr="00C8184C">
        <w:trPr>
          <w:trHeight w:val="50"/>
        </w:trPr>
        <w:tc>
          <w:tcPr>
            <w:tcW w:w="11057" w:type="dxa"/>
            <w:gridSpan w:val="2"/>
            <w:tcMar>
              <w:top w:w="85" w:type="dxa"/>
              <w:bottom w:w="85" w:type="dxa"/>
            </w:tcMar>
            <w:vAlign w:val="center"/>
          </w:tcPr>
          <w:p w14:paraId="62F7E8E1"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Date of birth: </w:t>
            </w:r>
            <w:sdt>
              <w:sdtPr>
                <w:rPr>
                  <w:rStyle w:val="Style1"/>
                  <w:rFonts w:ascii="CircularXX" w:hAnsi="CircularXX" w:cs="CircularXX"/>
                </w:rPr>
                <w:id w:val="1005705029"/>
                <w:placeholder>
                  <w:docPart w:val="2D0B1FC751F24FF499ED75EF597E757C"/>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on arrow to select date</w:t>
                </w:r>
              </w:sdtContent>
            </w:sdt>
          </w:p>
        </w:tc>
      </w:tr>
      <w:tr w:rsidR="00AA47C0" w:rsidRPr="00D9115B" w14:paraId="54E27BFD" w14:textId="77777777" w:rsidTr="00C8184C">
        <w:trPr>
          <w:trHeight w:val="50"/>
        </w:trPr>
        <w:tc>
          <w:tcPr>
            <w:tcW w:w="11057" w:type="dxa"/>
            <w:gridSpan w:val="2"/>
            <w:tcMar>
              <w:top w:w="85" w:type="dxa"/>
              <w:bottom w:w="85" w:type="dxa"/>
            </w:tcMar>
            <w:vAlign w:val="center"/>
          </w:tcPr>
          <w:p w14:paraId="3BF60118" w14:textId="20F18B97" w:rsidR="00AA47C0" w:rsidRDefault="00AA47C0" w:rsidP="00C8184C">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Home address: </w:t>
            </w:r>
          </w:p>
          <w:p w14:paraId="1DE83BD1" w14:textId="77777777" w:rsidR="00E77D99" w:rsidRPr="00D9115B" w:rsidRDefault="00E77D99" w:rsidP="00C8184C">
            <w:pPr>
              <w:tabs>
                <w:tab w:val="left" w:pos="4541"/>
                <w:tab w:val="left" w:pos="7838"/>
                <w:tab w:val="right" w:pos="10800"/>
              </w:tabs>
              <w:rPr>
                <w:rStyle w:val="Style1"/>
                <w:rFonts w:ascii="CircularXX" w:hAnsi="CircularXX" w:cs="CircularXX"/>
              </w:rPr>
            </w:pPr>
          </w:p>
          <w:p w14:paraId="6794DCAB" w14:textId="6A68B30C" w:rsidR="00AA47C0" w:rsidRPr="00D9115B" w:rsidRDefault="00AA47C0" w:rsidP="00E77D99">
            <w:pPr>
              <w:tabs>
                <w:tab w:val="left" w:pos="3869"/>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City:</w:t>
            </w:r>
            <w:r w:rsidR="00E77D99">
              <w:rPr>
                <w:rFonts w:ascii="CircularXX" w:hAnsi="CircularXX" w:cs="CircularXX"/>
                <w:color w:val="auto"/>
                <w:sz w:val="22"/>
                <w:szCs w:val="22"/>
              </w:rPr>
              <w:t xml:space="preserve"> </w:t>
            </w:r>
            <w:r w:rsidRPr="00D9115B">
              <w:rPr>
                <w:rFonts w:ascii="CircularXX" w:hAnsi="CircularXX" w:cs="CircularXX"/>
                <w:color w:val="auto"/>
                <w:sz w:val="22"/>
                <w:szCs w:val="22"/>
              </w:rPr>
              <w:tab/>
              <w:t>Prov./Terr.</w:t>
            </w:r>
            <w:r w:rsidR="00E77D99">
              <w:rPr>
                <w:rFonts w:ascii="CircularXX" w:hAnsi="CircularXX" w:cs="CircularXX"/>
                <w:color w:val="auto"/>
                <w:sz w:val="22"/>
                <w:szCs w:val="22"/>
              </w:rPr>
              <w:t xml:space="preserve">: </w:t>
            </w:r>
            <w:r w:rsidR="00E77D99">
              <w:rPr>
                <w:rFonts w:ascii="CircularXX" w:hAnsi="CircularXX" w:cs="CircularXX"/>
                <w:color w:val="auto"/>
                <w:sz w:val="22"/>
                <w:szCs w:val="22"/>
              </w:rPr>
              <w:tab/>
              <w:t>P</w:t>
            </w:r>
            <w:r w:rsidRPr="00D9115B">
              <w:rPr>
                <w:rFonts w:ascii="CircularXX" w:hAnsi="CircularXX" w:cs="CircularXX"/>
                <w:color w:val="auto"/>
                <w:sz w:val="22"/>
                <w:szCs w:val="22"/>
              </w:rPr>
              <w:t xml:space="preserve">ostal code: </w:t>
            </w:r>
          </w:p>
        </w:tc>
      </w:tr>
      <w:tr w:rsidR="00444E47" w:rsidRPr="00D9115B" w14:paraId="778DB183" w14:textId="77777777" w:rsidTr="00C8184C">
        <w:trPr>
          <w:trHeight w:val="50"/>
        </w:trPr>
        <w:tc>
          <w:tcPr>
            <w:tcW w:w="11057" w:type="dxa"/>
            <w:gridSpan w:val="2"/>
            <w:tcMar>
              <w:top w:w="85" w:type="dxa"/>
              <w:bottom w:w="85" w:type="dxa"/>
            </w:tcMar>
            <w:vAlign w:val="center"/>
          </w:tcPr>
          <w:p w14:paraId="45D42B4B" w14:textId="23C30557" w:rsidR="00444E47" w:rsidRPr="00D9115B" w:rsidRDefault="00C92BFB" w:rsidP="00C8184C">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Your Member Organization: </w:t>
            </w:r>
            <w:sdt>
              <w:sdtPr>
                <w:rPr>
                  <w:rStyle w:val="Style1"/>
                  <w:rFonts w:ascii="CircularXX" w:hAnsi="CircularXX" w:cs="CircularXX"/>
                </w:rPr>
                <w:id w:val="-523176265"/>
                <w:placeholder>
                  <w:docPart w:val="3E9E785E89E84C7CABC90A32ED40F391"/>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00E77D99" w:rsidRPr="00D9115B">
                  <w:rPr>
                    <w:rStyle w:val="PlaceholderText"/>
                    <w:rFonts w:ascii="CircularXX" w:eastAsiaTheme="minorHAnsi" w:hAnsi="CircularXX" w:cs="CircularXX"/>
                    <w:color w:val="2E74B5" w:themeColor="accent1" w:themeShade="BF"/>
                  </w:rPr>
                  <w:t>Click or tap on arrow to select date</w:t>
                </w:r>
              </w:sdtContent>
            </w:sdt>
          </w:p>
        </w:tc>
      </w:tr>
      <w:tr w:rsidR="00AA47C0" w:rsidRPr="00D9115B" w14:paraId="2644D4E1" w14:textId="77777777" w:rsidTr="00C8184C">
        <w:trPr>
          <w:trHeight w:val="50"/>
        </w:trPr>
        <w:tc>
          <w:tcPr>
            <w:tcW w:w="11057" w:type="dxa"/>
            <w:gridSpan w:val="2"/>
            <w:tcMar>
              <w:top w:w="85" w:type="dxa"/>
              <w:bottom w:w="85" w:type="dxa"/>
            </w:tcMar>
            <w:vAlign w:val="center"/>
          </w:tcPr>
          <w:p w14:paraId="0FBB7A05"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Name of, and distance (km) from, the nearest airport: </w:t>
            </w:r>
            <w:sdt>
              <w:sdtPr>
                <w:rPr>
                  <w:rStyle w:val="Style1"/>
                  <w:rFonts w:ascii="CircularXX" w:hAnsi="CircularXX" w:cs="CircularXX"/>
                </w:rPr>
                <w:id w:val="301279986"/>
                <w:placeholder>
                  <w:docPart w:val="7F0C23CB5A9B47C483A0EB59E1C0591C"/>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E79D83E" w14:textId="77777777" w:rsidTr="00C8184C">
        <w:trPr>
          <w:trHeight w:val="50"/>
        </w:trPr>
        <w:tc>
          <w:tcPr>
            <w:tcW w:w="5387" w:type="dxa"/>
            <w:tcMar>
              <w:top w:w="85" w:type="dxa"/>
              <w:bottom w:w="85" w:type="dxa"/>
            </w:tcMar>
          </w:tcPr>
          <w:p w14:paraId="39A78505"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ferred phone number: </w:t>
            </w:r>
            <w:sdt>
              <w:sdtPr>
                <w:rPr>
                  <w:rStyle w:val="Style1"/>
                  <w:rFonts w:ascii="CircularXX" w:hAnsi="CircularXX" w:cs="CircularXX"/>
                </w:rPr>
                <w:id w:val="141010097"/>
                <w:placeholder>
                  <w:docPart w:val="274E7C3FE2B64BD88D527F9CFB1C250F"/>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Pr>
          <w:p w14:paraId="6AA6DD04"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phone number: </w:t>
            </w:r>
            <w:sdt>
              <w:sdtPr>
                <w:rPr>
                  <w:rStyle w:val="Style1"/>
                  <w:rFonts w:ascii="CircularXX" w:hAnsi="CircularXX" w:cs="CircularXX"/>
                </w:rPr>
                <w:id w:val="1126739950"/>
                <w:placeholder>
                  <w:docPart w:val="90278F94A2794AC88644654B43815C4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0DAA5CB3" w14:textId="77777777" w:rsidTr="00C8184C">
        <w:trPr>
          <w:trHeight w:val="50"/>
        </w:trPr>
        <w:tc>
          <w:tcPr>
            <w:tcW w:w="5387" w:type="dxa"/>
            <w:tcMar>
              <w:top w:w="85" w:type="dxa"/>
              <w:bottom w:w="85" w:type="dxa"/>
            </w:tcMar>
            <w:vAlign w:val="center"/>
          </w:tcPr>
          <w:p w14:paraId="43698AAE" w14:textId="6D0E37AD"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ferred email address: </w:t>
            </w:r>
            <w:sdt>
              <w:sdtPr>
                <w:rPr>
                  <w:rStyle w:val="Style1"/>
                  <w:rFonts w:ascii="CircularXX" w:hAnsi="CircularXX" w:cs="CircularXX"/>
                </w:rPr>
                <w:id w:val="-2102553713"/>
                <w:placeholder>
                  <w:docPart w:val="07DF4292E9604496B828605098F1599F"/>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vAlign w:val="center"/>
          </w:tcPr>
          <w:p w14:paraId="42FA0BFA" w14:textId="51260560"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email address: </w:t>
            </w:r>
            <w:sdt>
              <w:sdtPr>
                <w:rPr>
                  <w:rStyle w:val="Style1"/>
                  <w:rFonts w:ascii="CircularXX" w:hAnsi="CircularXX" w:cs="CircularXX"/>
                </w:rPr>
                <w:id w:val="2053657420"/>
                <w:placeholder>
                  <w:docPart w:val="D8075FD0F08F49FE88F7EE46AB999D6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AE6552E" w14:textId="77777777" w:rsidTr="00C8184C">
        <w:trPr>
          <w:trHeight w:val="50"/>
        </w:trPr>
        <w:tc>
          <w:tcPr>
            <w:tcW w:w="5387" w:type="dxa"/>
            <w:tcMar>
              <w:top w:w="85" w:type="dxa"/>
              <w:bottom w:w="85" w:type="dxa"/>
            </w:tcMar>
            <w:vAlign w:val="center"/>
          </w:tcPr>
          <w:p w14:paraId="5BB30190" w14:textId="77777777" w:rsidR="00AA47C0" w:rsidRPr="00D9115B" w:rsidRDefault="00AA47C0" w:rsidP="00C8184C">
            <w:pPr>
              <w:tabs>
                <w:tab w:val="left" w:pos="4571"/>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sent position: </w:t>
            </w:r>
            <w:sdt>
              <w:sdtPr>
                <w:rPr>
                  <w:rStyle w:val="Style1"/>
                  <w:rFonts w:ascii="CircularXX" w:hAnsi="CircularXX" w:cs="CircularXX"/>
                </w:rPr>
                <w:id w:val="594834247"/>
                <w:placeholder>
                  <w:docPart w:val="92686BE0427E41C591D43FF86E22283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vAlign w:val="center"/>
          </w:tcPr>
          <w:p w14:paraId="7D4FD68A" w14:textId="77777777" w:rsidR="00AA47C0" w:rsidRPr="00A12172" w:rsidRDefault="00AA47C0" w:rsidP="00C8184C">
            <w:pPr>
              <w:tabs>
                <w:tab w:val="left" w:pos="4571"/>
                <w:tab w:val="right" w:pos="10800"/>
              </w:tabs>
              <w:rPr>
                <w:rFonts w:ascii="CircularXX" w:hAnsi="CircularXX" w:cs="CircularXX"/>
                <w:color w:val="auto"/>
                <w:sz w:val="22"/>
                <w:szCs w:val="22"/>
              </w:rPr>
            </w:pPr>
            <w:r w:rsidRPr="00A12172">
              <w:rPr>
                <w:rFonts w:ascii="CircularXX" w:hAnsi="CircularXX" w:cs="CircularXX"/>
                <w:color w:val="auto"/>
                <w:sz w:val="22"/>
                <w:szCs w:val="22"/>
              </w:rPr>
              <w:t>If retired, please state month/year of retirement:</w:t>
            </w:r>
            <w:r w:rsidRPr="00A12172">
              <w:rPr>
                <w:rFonts w:ascii="CircularXX" w:hAnsi="CircularXX" w:cs="CircularXX"/>
                <w:color w:val="auto"/>
                <w:sz w:val="22"/>
                <w:szCs w:val="22"/>
              </w:rPr>
              <w:br/>
            </w:r>
            <w:sdt>
              <w:sdtPr>
                <w:rPr>
                  <w:rStyle w:val="Style1"/>
                  <w:rFonts w:ascii="CircularXX" w:hAnsi="CircularXX" w:cs="CircularXX"/>
                </w:rPr>
                <w:id w:val="-2118058174"/>
                <w:placeholder>
                  <w:docPart w:val="82E9E3BEE98D42BAAE6522E0054DECF9"/>
                </w:placeholder>
                <w:showingPlcHdr/>
              </w:sdtPr>
              <w:sdtEndPr>
                <w:rPr>
                  <w:rStyle w:val="DefaultParagraphFont"/>
                  <w:b w:val="0"/>
                  <w:bCs w:val="0"/>
                  <w:color w:val="auto"/>
                  <w:sz w:val="22"/>
                  <w:szCs w:val="22"/>
                </w:rPr>
              </w:sdtEndPr>
              <w:sdtContent>
                <w:r w:rsidRPr="00A12172">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5A56E59" w14:textId="77777777" w:rsidTr="00C8184C">
        <w:trPr>
          <w:trHeight w:val="50"/>
        </w:trPr>
        <w:tc>
          <w:tcPr>
            <w:tcW w:w="5387" w:type="dxa"/>
            <w:tcMar>
              <w:top w:w="85" w:type="dxa"/>
              <w:bottom w:w="85" w:type="dxa"/>
            </w:tcMar>
            <w:vAlign w:val="center"/>
          </w:tcPr>
          <w:p w14:paraId="715EB906" w14:textId="7CDEBAAB" w:rsidR="00AA47C0" w:rsidRPr="00D9115B" w:rsidRDefault="00AA47C0" w:rsidP="00C8184C">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name: </w:t>
            </w:r>
            <w:sdt>
              <w:sdtPr>
                <w:rPr>
                  <w:rStyle w:val="Style1"/>
                  <w:rFonts w:ascii="CircularXX" w:hAnsi="CircularXX" w:cs="CircularXX"/>
                </w:rPr>
                <w:id w:val="-5211926"/>
                <w:placeholder>
                  <w:docPart w:val="5EEC4E7A1FB7454B8B5876DF014593BC"/>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59ED09FF" w14:textId="77777777" w:rsidR="00AA47C0" w:rsidRPr="00D9115B" w:rsidRDefault="00AA47C0" w:rsidP="00C8184C">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board: </w:t>
            </w:r>
            <w:sdt>
              <w:sdtPr>
                <w:rPr>
                  <w:rStyle w:val="Style1"/>
                  <w:rFonts w:ascii="CircularXX" w:hAnsi="CircularXX" w:cs="CircularXX"/>
                </w:rPr>
                <w:id w:val="22760289"/>
                <w:placeholder>
                  <w:docPart w:val="F3405B01520F43F3AC8C0C90893826D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0572CE45" w14:textId="77777777" w:rsidTr="00C8184C">
        <w:trPr>
          <w:trHeight w:val="50"/>
        </w:trPr>
        <w:tc>
          <w:tcPr>
            <w:tcW w:w="5387" w:type="dxa"/>
            <w:tcMar>
              <w:top w:w="85" w:type="dxa"/>
              <w:bottom w:w="85" w:type="dxa"/>
            </w:tcMar>
            <w:vAlign w:val="center"/>
          </w:tcPr>
          <w:p w14:paraId="34126232" w14:textId="1D8CE064" w:rsidR="00E77D99" w:rsidRPr="00D9115B" w:rsidRDefault="00E77D99" w:rsidP="00E77D99">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address: </w:t>
            </w:r>
            <w:sdt>
              <w:sdtPr>
                <w:rPr>
                  <w:rStyle w:val="Style1"/>
                  <w:rFonts w:ascii="CircularXX" w:hAnsi="CircularXX" w:cs="CircularXX"/>
                </w:rPr>
                <w:id w:val="459231576"/>
                <w:placeholder>
                  <w:docPart w:val="6CBCDFD922654ED88F18556DC77BDC12"/>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404DD861" w14:textId="12D92499" w:rsidR="00E77D99" w:rsidRPr="00D9115B" w:rsidRDefault="00E77D99" w:rsidP="00E77D99">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address: </w:t>
            </w:r>
            <w:sdt>
              <w:sdtPr>
                <w:rPr>
                  <w:rStyle w:val="Style1"/>
                  <w:rFonts w:ascii="CircularXX" w:hAnsi="CircularXX" w:cs="CircularXX"/>
                </w:rPr>
                <w:id w:val="781394002"/>
                <w:placeholder>
                  <w:docPart w:val="62AB1059916B465CA274C6F573203B9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4B4E2076" w14:textId="77777777" w:rsidTr="006D6D63">
        <w:trPr>
          <w:trHeight w:val="50"/>
        </w:trPr>
        <w:tc>
          <w:tcPr>
            <w:tcW w:w="5387" w:type="dxa"/>
            <w:tcMar>
              <w:top w:w="85" w:type="dxa"/>
              <w:bottom w:w="85" w:type="dxa"/>
            </w:tcMar>
            <w:vAlign w:val="center"/>
          </w:tcPr>
          <w:p w14:paraId="4B4ED241" w14:textId="77777777" w:rsidR="00E77D99" w:rsidRPr="00D9115B" w:rsidRDefault="00E77D99" w:rsidP="006D6D63">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phone number: </w:t>
            </w:r>
            <w:sdt>
              <w:sdtPr>
                <w:rPr>
                  <w:rStyle w:val="Style1"/>
                  <w:rFonts w:ascii="CircularXX" w:hAnsi="CircularXX" w:cs="CircularXX"/>
                </w:rPr>
                <w:id w:val="1814985021"/>
                <w:placeholder>
                  <w:docPart w:val="75DA0585EF544EDDA8E0413C434B07C5"/>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29E4D863" w14:textId="77777777" w:rsidR="00E77D99" w:rsidRPr="00D9115B" w:rsidRDefault="00E77D99" w:rsidP="006D6D63">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phone number: </w:t>
            </w:r>
            <w:sdt>
              <w:sdtPr>
                <w:rPr>
                  <w:rStyle w:val="Style1"/>
                  <w:rFonts w:ascii="CircularXX" w:hAnsi="CircularXX" w:cs="CircularXX"/>
                </w:rPr>
                <w:id w:val="1484046207"/>
                <w:placeholder>
                  <w:docPart w:val="A9D058B9F32C439CA144162ECFF5CBD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3FBAFA0B" w14:textId="77777777" w:rsidTr="00C8184C">
        <w:trPr>
          <w:trHeight w:val="163"/>
        </w:trPr>
        <w:tc>
          <w:tcPr>
            <w:tcW w:w="5387" w:type="dxa"/>
            <w:tcMar>
              <w:top w:w="85" w:type="dxa"/>
              <w:bottom w:w="85" w:type="dxa"/>
            </w:tcMar>
            <w:vAlign w:val="center"/>
          </w:tcPr>
          <w:p w14:paraId="6687500E"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full name: </w:t>
            </w:r>
            <w:sdt>
              <w:sdtPr>
                <w:rPr>
                  <w:rStyle w:val="Style1"/>
                  <w:rFonts w:ascii="CircularXX" w:hAnsi="CircularXX" w:cs="CircularXX"/>
                </w:rPr>
                <w:id w:val="749850267"/>
                <w:placeholder>
                  <w:docPart w:val="D87EB2FC8C50458EABB5F0AA48C1A273"/>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70170F83"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full name: </w:t>
            </w:r>
            <w:sdt>
              <w:sdtPr>
                <w:rPr>
                  <w:rStyle w:val="Style1"/>
                  <w:rFonts w:ascii="CircularXX" w:hAnsi="CircularXX" w:cs="CircularXX"/>
                </w:rPr>
                <w:id w:val="1399323473"/>
                <w:placeholder>
                  <w:docPart w:val="A18771DF8BDC4225A635394FABE0D62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278536F6" w14:textId="77777777" w:rsidTr="00C8184C">
        <w:trPr>
          <w:trHeight w:val="50"/>
        </w:trPr>
        <w:tc>
          <w:tcPr>
            <w:tcW w:w="5387" w:type="dxa"/>
            <w:tcMar>
              <w:top w:w="85" w:type="dxa"/>
              <w:bottom w:w="85" w:type="dxa"/>
            </w:tcMar>
            <w:vAlign w:val="center"/>
          </w:tcPr>
          <w:p w14:paraId="03174FBE"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email address: </w:t>
            </w:r>
            <w:sdt>
              <w:sdtPr>
                <w:rPr>
                  <w:rStyle w:val="Style1"/>
                  <w:rFonts w:ascii="CircularXX" w:hAnsi="CircularXX" w:cs="CircularXX"/>
                </w:rPr>
                <w:id w:val="1401489308"/>
                <w:placeholder>
                  <w:docPart w:val="53F7EAB037984432B21698E7417BBD48"/>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305AD409"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email address: </w:t>
            </w:r>
            <w:sdt>
              <w:sdtPr>
                <w:rPr>
                  <w:rStyle w:val="Style1"/>
                  <w:rFonts w:ascii="CircularXX" w:hAnsi="CircularXX" w:cs="CircularXX"/>
                </w:rPr>
                <w:id w:val="465328884"/>
                <w:placeholder>
                  <w:docPart w:val="FC99D2B5C86F4725AC4693B2CD5B77D0"/>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4F55C0BA" w14:textId="77777777" w:rsidR="00E06E3F" w:rsidRPr="00767E2E" w:rsidRDefault="00E06E3F">
      <w:pPr>
        <w:rPr>
          <w:rFonts w:ascii="CircularXX" w:hAnsi="CircularXX" w:cs="CircularXX"/>
          <w:sz w:val="22"/>
          <w:szCs w:val="22"/>
        </w:rPr>
      </w:pP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AA47C0" w:rsidRPr="00D9115B" w14:paraId="7D670AB8" w14:textId="77777777" w:rsidTr="00C8184C">
        <w:trPr>
          <w:trHeight w:val="50"/>
        </w:trPr>
        <w:tc>
          <w:tcPr>
            <w:tcW w:w="11057" w:type="dxa"/>
            <w:shd w:val="clear" w:color="auto" w:fill="FFFFFF" w:themeFill="background1"/>
            <w:tcMar>
              <w:top w:w="85" w:type="dxa"/>
              <w:bottom w:w="85" w:type="dxa"/>
            </w:tcMar>
            <w:vAlign w:val="center"/>
          </w:tcPr>
          <w:p w14:paraId="41A54C25" w14:textId="75AD939E" w:rsidR="00AA47C0" w:rsidRPr="00D9115B" w:rsidRDefault="00AA47C0" w:rsidP="00C8184C">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Date of last day of the 202</w:t>
            </w:r>
            <w:r w:rsidR="00A94F71" w:rsidRPr="00D9115B">
              <w:rPr>
                <w:rFonts w:ascii="CircularXX" w:hAnsi="CircularXX" w:cs="CircularXX"/>
                <w:color w:val="auto"/>
                <w:sz w:val="22"/>
                <w:szCs w:val="22"/>
              </w:rPr>
              <w:t>3</w:t>
            </w:r>
            <w:r w:rsidRPr="00D9115B">
              <w:rPr>
                <w:rFonts w:ascii="CircularXX" w:hAnsi="CircularXX" w:cs="CircularXX"/>
                <w:color w:val="auto"/>
                <w:sz w:val="22"/>
                <w:szCs w:val="22"/>
              </w:rPr>
              <w:t>-2</w:t>
            </w:r>
            <w:r w:rsidR="00A94F71" w:rsidRPr="00D9115B">
              <w:rPr>
                <w:rFonts w:ascii="CircularXX" w:hAnsi="CircularXX" w:cs="CircularXX"/>
                <w:color w:val="auto"/>
                <w:sz w:val="22"/>
                <w:szCs w:val="22"/>
              </w:rPr>
              <w:t>4</w:t>
            </w:r>
            <w:r w:rsidRPr="00D9115B">
              <w:rPr>
                <w:rFonts w:ascii="CircularXX" w:hAnsi="CircularXX" w:cs="CircularXX"/>
                <w:color w:val="auto"/>
                <w:sz w:val="22"/>
                <w:szCs w:val="22"/>
              </w:rPr>
              <w:t xml:space="preserve"> school year: </w:t>
            </w:r>
            <w:sdt>
              <w:sdtPr>
                <w:rPr>
                  <w:rStyle w:val="Style1"/>
                  <w:rFonts w:ascii="CircularXX" w:hAnsi="CircularXX" w:cs="CircularXX"/>
                </w:rPr>
                <w:id w:val="-1961482451"/>
                <w:placeholder>
                  <w:docPart w:val="9669C29283A94EBCA84FE0182B70A9D5"/>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on arrow to select date</w:t>
                </w:r>
              </w:sdtContent>
            </w:sdt>
          </w:p>
        </w:tc>
      </w:tr>
      <w:tr w:rsidR="00AA47C0" w:rsidRPr="00D9115B" w14:paraId="7B06D4A0" w14:textId="77777777" w:rsidTr="00C8184C">
        <w:trPr>
          <w:trHeight w:val="50"/>
        </w:trPr>
        <w:tc>
          <w:tcPr>
            <w:tcW w:w="11057" w:type="dxa"/>
            <w:shd w:val="clear" w:color="auto" w:fill="FFFFFF" w:themeFill="background1"/>
            <w:tcMar>
              <w:top w:w="85" w:type="dxa"/>
              <w:bottom w:w="85" w:type="dxa"/>
            </w:tcMar>
            <w:vAlign w:val="center"/>
          </w:tcPr>
          <w:p w14:paraId="75132888" w14:textId="77777777" w:rsidR="00AA47C0" w:rsidRPr="00D9115B" w:rsidRDefault="00AA47C0" w:rsidP="00C8184C">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 xml:space="preserve">Latest date by which you must arrive home following the PO assignment: </w:t>
            </w:r>
            <w:sdt>
              <w:sdtPr>
                <w:rPr>
                  <w:rStyle w:val="Style1"/>
                  <w:rFonts w:ascii="CircularXX" w:hAnsi="CircularXX" w:cs="CircularXX"/>
                </w:rPr>
                <w:id w:val="-205343576"/>
                <w:placeholder>
                  <w:docPart w:val="9CC2BA42194E4988AB51F7356FCCC5F0"/>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on arrow to select date</w:t>
                </w:r>
              </w:sdtContent>
            </w:sdt>
          </w:p>
        </w:tc>
      </w:tr>
    </w:tbl>
    <w:p w14:paraId="52373CA2" w14:textId="77777777" w:rsidR="00AA47C0" w:rsidRPr="00767E2E" w:rsidRDefault="00AA47C0" w:rsidP="00767E2E">
      <w:pPr>
        <w:rPr>
          <w:rFonts w:ascii="CircularXX" w:hAnsi="CircularXX" w:cs="CircularXX"/>
          <w:sz w:val="22"/>
          <w:szCs w:val="22"/>
        </w:rPr>
      </w:pPr>
    </w:p>
    <w:tbl>
      <w:tblPr>
        <w:tblW w:w="11057" w:type="dxa"/>
        <w:tblInd w:w="-8" w:type="dxa"/>
        <w:tblLook w:val="0000" w:firstRow="0" w:lastRow="0" w:firstColumn="0" w:lastColumn="0" w:noHBand="0" w:noVBand="0"/>
      </w:tblPr>
      <w:tblGrid>
        <w:gridCol w:w="11057"/>
      </w:tblGrid>
      <w:tr w:rsidR="00AA47C0" w:rsidRPr="00D9115B" w14:paraId="146CC433" w14:textId="77777777" w:rsidTr="00C8184C">
        <w:trPr>
          <w:trHeight w:val="850"/>
        </w:trPr>
        <w:tc>
          <w:tcPr>
            <w:tcW w:w="11057" w:type="dxa"/>
            <w:shd w:val="clear" w:color="auto" w:fill="F2F2F2" w:themeFill="background1" w:themeFillShade="F2"/>
            <w:vAlign w:val="center"/>
          </w:tcPr>
          <w:p w14:paraId="2C1DF5D5" w14:textId="77777777" w:rsidR="00AA47C0" w:rsidRPr="00D9115B" w:rsidRDefault="00AA47C0" w:rsidP="00C8184C">
            <w:pPr>
              <w:tabs>
                <w:tab w:val="right" w:pos="10800"/>
              </w:tabs>
              <w:rPr>
                <w:rFonts w:ascii="CircularXX" w:hAnsi="CircularXX" w:cs="CircularXX"/>
                <w:b/>
                <w:color w:val="auto"/>
                <w:sz w:val="22"/>
                <w:szCs w:val="22"/>
              </w:rPr>
            </w:pPr>
            <w:r w:rsidRPr="00D9115B">
              <w:rPr>
                <w:rFonts w:ascii="CircularXX" w:hAnsi="CircularXX" w:cs="CircularXX"/>
                <w:b/>
                <w:color w:val="auto"/>
                <w:sz w:val="22"/>
                <w:szCs w:val="22"/>
              </w:rPr>
              <w:t>Please attach a photocopy of pages 2-3 of your Canadian passport to this form or provide proof of your passport application.</w:t>
            </w:r>
          </w:p>
        </w:tc>
      </w:tr>
    </w:tbl>
    <w:p w14:paraId="29D441C6" w14:textId="77777777" w:rsidR="00B47DC2" w:rsidRDefault="00B47DC2" w:rsidP="00B47DC2">
      <w:pPr>
        <w:ind w:right="-561"/>
        <w:rPr>
          <w:rFonts w:ascii="CircularXX" w:hAnsi="CircularXX" w:cs="CircularXX"/>
          <w:b/>
          <w:color w:val="00B2A9"/>
          <w:sz w:val="24"/>
          <w:szCs w:val="24"/>
        </w:rPr>
      </w:pPr>
    </w:p>
    <w:p w14:paraId="07EE5BCC" w14:textId="73F56FF0" w:rsidR="00AA47C0" w:rsidRDefault="00DE20E7" w:rsidP="00B47DC2">
      <w:pPr>
        <w:ind w:right="-561"/>
        <w:rPr>
          <w:rFonts w:ascii="CircularXX" w:hAnsi="CircularXX" w:cs="CircularXX"/>
          <w:b/>
          <w:color w:val="00B2A9"/>
          <w:sz w:val="24"/>
          <w:szCs w:val="24"/>
        </w:rPr>
      </w:pPr>
      <w:r w:rsidRPr="00D9115B">
        <w:rPr>
          <w:rFonts w:ascii="CircularXX" w:hAnsi="CircularXX" w:cs="CircularXX"/>
          <w:b/>
          <w:color w:val="00B2A9"/>
          <w:sz w:val="24"/>
          <w:szCs w:val="24"/>
        </w:rPr>
        <w:t>C</w:t>
      </w:r>
      <w:r w:rsidR="00AA47C0" w:rsidRPr="00D9115B">
        <w:rPr>
          <w:rFonts w:ascii="CircularXX" w:hAnsi="CircularXX" w:cs="CircularXX"/>
          <w:b/>
          <w:color w:val="00B2A9"/>
          <w:sz w:val="24"/>
          <w:szCs w:val="24"/>
        </w:rPr>
        <w:t>TF/FCE PROJECT OVERSEAS (PO) EXPERIENCE</w:t>
      </w:r>
    </w:p>
    <w:p w14:paraId="45C7EC59" w14:textId="77777777" w:rsidR="00B47DC2" w:rsidRPr="00D9115B" w:rsidRDefault="00B47DC2" w:rsidP="00B47DC2">
      <w:pPr>
        <w:ind w:right="-561"/>
        <w:rPr>
          <w:rFonts w:ascii="CircularXX" w:hAnsi="CircularXX" w:cs="CircularXX"/>
          <w:b/>
          <w:color w:val="00B2A9"/>
          <w:sz w:val="24"/>
          <w:szCs w:val="24"/>
        </w:rPr>
      </w:pP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AA47C0" w:rsidRPr="00D9115B" w14:paraId="00EBF375" w14:textId="77777777" w:rsidTr="00C8184C">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5E446538" w14:textId="388C424F" w:rsidR="00AA47C0" w:rsidRPr="00D9115B" w:rsidRDefault="00AA47C0" w:rsidP="009B79AE">
            <w:pPr>
              <w:tabs>
                <w:tab w:val="left" w:pos="4274"/>
                <w:tab w:val="left" w:pos="5566"/>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Have you previously participated in PO?</w:t>
            </w:r>
            <w:r w:rsidRPr="00D9115B">
              <w:rPr>
                <w:rFonts w:ascii="CircularXX" w:hAnsi="CircularXX" w:cs="CircularXX"/>
                <w:color w:val="auto"/>
                <w:sz w:val="22"/>
                <w:szCs w:val="22"/>
              </w:rPr>
              <w:tab/>
              <w:t>Yes</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949778495"/>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No</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468630626"/>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p>
        </w:tc>
      </w:tr>
      <w:tr w:rsidR="00AA47C0" w:rsidRPr="00D9115B" w14:paraId="2B679F8C" w14:textId="77777777" w:rsidTr="00C8184C">
        <w:trPr>
          <w:trHeight w:val="454"/>
        </w:trPr>
        <w:tc>
          <w:tcPr>
            <w:tcW w:w="10975" w:type="dxa"/>
            <w:tcBorders>
              <w:left w:val="nil"/>
              <w:right w:val="nil"/>
            </w:tcBorders>
            <w:shd w:val="clear" w:color="auto" w:fill="FFFFFF" w:themeFill="background1"/>
            <w:vAlign w:val="center"/>
          </w:tcPr>
          <w:p w14:paraId="76E7885F" w14:textId="77777777" w:rsidR="00AA47C0" w:rsidRPr="00D9115B" w:rsidRDefault="00AA47C0" w:rsidP="00C8184C">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f yes, in which year(s)? </w:t>
            </w:r>
            <w:sdt>
              <w:sdtPr>
                <w:rPr>
                  <w:rStyle w:val="Style1"/>
                  <w:rFonts w:ascii="CircularXX" w:hAnsi="CircularXX" w:cs="CircularXX"/>
                </w:rPr>
                <w:id w:val="1619326692"/>
                <w:placeholder>
                  <w:docPart w:val="A5BB079308934AD1B6534A05937BF67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2F191D30" w14:textId="77777777" w:rsidTr="00C8184C">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4160869D" w14:textId="77777777" w:rsidR="00AA47C0" w:rsidRPr="00D9115B" w:rsidRDefault="00AA47C0" w:rsidP="00C8184C">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In which country(</w:t>
            </w:r>
            <w:proofErr w:type="spellStart"/>
            <w:r w:rsidRPr="00D9115B">
              <w:rPr>
                <w:rFonts w:ascii="CircularXX" w:hAnsi="CircularXX" w:cs="CircularXX"/>
                <w:color w:val="auto"/>
                <w:sz w:val="22"/>
                <w:szCs w:val="22"/>
              </w:rPr>
              <w:t>ies</w:t>
            </w:r>
            <w:proofErr w:type="spellEnd"/>
            <w:r w:rsidRPr="00D9115B">
              <w:rPr>
                <w:rFonts w:ascii="CircularXX" w:hAnsi="CircularXX" w:cs="CircularXX"/>
                <w:color w:val="auto"/>
                <w:sz w:val="22"/>
                <w:szCs w:val="22"/>
              </w:rPr>
              <w:t xml:space="preserve">)? </w:t>
            </w:r>
            <w:sdt>
              <w:sdtPr>
                <w:rPr>
                  <w:rStyle w:val="Style1"/>
                  <w:rFonts w:ascii="CircularXX" w:hAnsi="CircularXX" w:cs="CircularXX"/>
                </w:rPr>
                <w:id w:val="102775314"/>
                <w:placeholder>
                  <w:docPart w:val="B2528B898BA04BB4B4DD67CB90200FC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6668638F" w14:textId="77777777" w:rsidR="001C53E3" w:rsidRPr="001C53E3" w:rsidRDefault="001C53E3" w:rsidP="00767E2E">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642CD1EE" w14:textId="77777777" w:rsidR="001C53E3" w:rsidRPr="001C53E3" w:rsidRDefault="001C53E3" w:rsidP="00767E2E">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0259BDE" w14:textId="4DC0453B" w:rsidR="00AA47C0" w:rsidRDefault="00AA47C0" w:rsidP="001C53E3">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rPr>
      </w:pPr>
      <w:r w:rsidRPr="00D9115B">
        <w:rPr>
          <w:rFonts w:ascii="CircularXX" w:hAnsi="CircularXX" w:cs="CircularXX"/>
          <w:b/>
          <w:color w:val="00B2A9"/>
          <w:sz w:val="24"/>
          <w:szCs w:val="24"/>
        </w:rPr>
        <w:t xml:space="preserve">TEACHING BACKGROUND </w:t>
      </w:r>
      <w:r w:rsidRPr="00D9115B">
        <w:rPr>
          <w:rFonts w:ascii="CircularXX" w:hAnsi="CircularXX" w:cs="CircularXX"/>
          <w:color w:val="00B2A9"/>
          <w:sz w:val="24"/>
          <w:szCs w:val="24"/>
        </w:rPr>
        <w:t>(Beginning with most recent)</w:t>
      </w:r>
    </w:p>
    <w:tbl>
      <w:tblPr>
        <w:tblStyle w:val="TableGrid"/>
        <w:tblW w:w="110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5"/>
        <w:gridCol w:w="2410"/>
        <w:gridCol w:w="2410"/>
        <w:gridCol w:w="2551"/>
      </w:tblGrid>
      <w:tr w:rsidR="00AA47C0" w:rsidRPr="00D9115B" w14:paraId="2A8992B0" w14:textId="77777777" w:rsidTr="00B47DC2">
        <w:trPr>
          <w:trHeight w:val="567"/>
        </w:trPr>
        <w:tc>
          <w:tcPr>
            <w:tcW w:w="3685" w:type="dxa"/>
            <w:shd w:val="clear" w:color="auto" w:fill="F2F2F2" w:themeFill="background1" w:themeFillShade="F2"/>
            <w:vAlign w:val="center"/>
          </w:tcPr>
          <w:p w14:paraId="0DD95CB5"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School and location</w:t>
            </w:r>
          </w:p>
        </w:tc>
        <w:tc>
          <w:tcPr>
            <w:tcW w:w="2410" w:type="dxa"/>
            <w:shd w:val="clear" w:color="auto" w:fill="F2F2F2" w:themeFill="background1" w:themeFillShade="F2"/>
            <w:vAlign w:val="center"/>
          </w:tcPr>
          <w:p w14:paraId="66C6430D"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Position</w:t>
            </w:r>
          </w:p>
        </w:tc>
        <w:tc>
          <w:tcPr>
            <w:tcW w:w="2410" w:type="dxa"/>
            <w:shd w:val="clear" w:color="auto" w:fill="F2F2F2" w:themeFill="background1" w:themeFillShade="F2"/>
            <w:vAlign w:val="center"/>
          </w:tcPr>
          <w:p w14:paraId="5F072582"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Grades taught</w:t>
            </w:r>
          </w:p>
        </w:tc>
        <w:tc>
          <w:tcPr>
            <w:tcW w:w="2551" w:type="dxa"/>
            <w:shd w:val="clear" w:color="auto" w:fill="F2F2F2" w:themeFill="background1" w:themeFillShade="F2"/>
            <w:vAlign w:val="center"/>
          </w:tcPr>
          <w:p w14:paraId="3036D9A0" w14:textId="2D1CDCF8" w:rsidR="00AA47C0" w:rsidRPr="00D9115B" w:rsidRDefault="00AA47C0" w:rsidP="00C8184C">
            <w:pPr>
              <w:tabs>
                <w:tab w:val="right" w:pos="-1170"/>
                <w:tab w:val="left" w:pos="-1080"/>
                <w:tab w:val="right" w:pos="-900"/>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When</w:t>
            </w:r>
          </w:p>
          <w:p w14:paraId="43478A18" w14:textId="42114CFA"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rPr>
            </w:pPr>
            <w:r w:rsidRPr="00D9115B">
              <w:rPr>
                <w:rFonts w:ascii="CircularXX" w:hAnsi="CircularXX" w:cs="CircularXX"/>
                <w:color w:val="auto"/>
                <w:sz w:val="22"/>
                <w:szCs w:val="22"/>
              </w:rPr>
              <w:t>From – to</w:t>
            </w:r>
          </w:p>
        </w:tc>
      </w:tr>
      <w:tr w:rsidR="00AA47C0" w:rsidRPr="00D9115B" w14:paraId="7E08F8E0" w14:textId="77777777" w:rsidTr="00B47DC2">
        <w:trPr>
          <w:trHeight w:val="510"/>
        </w:trPr>
        <w:tc>
          <w:tcPr>
            <w:tcW w:w="3685" w:type="dxa"/>
            <w:vAlign w:val="center"/>
          </w:tcPr>
          <w:p w14:paraId="7ACD26DA"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2B586CE3"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7A560552"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51171838"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AA47C0" w:rsidRPr="00D9115B" w14:paraId="185E828F" w14:textId="77777777" w:rsidTr="00B47DC2">
        <w:trPr>
          <w:trHeight w:val="510"/>
        </w:trPr>
        <w:tc>
          <w:tcPr>
            <w:tcW w:w="3685" w:type="dxa"/>
            <w:vAlign w:val="center"/>
          </w:tcPr>
          <w:p w14:paraId="3940B617"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02966EFE"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2CC98F"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313D5123"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AA47C0" w:rsidRPr="00D9115B" w14:paraId="49C4B6F8" w14:textId="77777777" w:rsidTr="00B47DC2">
        <w:trPr>
          <w:trHeight w:val="510"/>
        </w:trPr>
        <w:tc>
          <w:tcPr>
            <w:tcW w:w="3685" w:type="dxa"/>
            <w:vAlign w:val="center"/>
          </w:tcPr>
          <w:p w14:paraId="7CC36F6D"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7096B3BD"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607A3F56"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4CDCB2D0"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AA47C0" w:rsidRPr="00D9115B" w14:paraId="089C60EA" w14:textId="77777777" w:rsidTr="00B47DC2">
        <w:trPr>
          <w:trHeight w:val="510"/>
        </w:trPr>
        <w:tc>
          <w:tcPr>
            <w:tcW w:w="3685" w:type="dxa"/>
            <w:vAlign w:val="center"/>
          </w:tcPr>
          <w:p w14:paraId="1AAC2708"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596216B3"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230DC518"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624EEB0E"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r w:rsidR="00AA47C0" w:rsidRPr="00D9115B" w14:paraId="7C7E8897" w14:textId="77777777" w:rsidTr="00B47DC2">
        <w:trPr>
          <w:trHeight w:val="510"/>
        </w:trPr>
        <w:tc>
          <w:tcPr>
            <w:tcW w:w="3685" w:type="dxa"/>
            <w:vAlign w:val="center"/>
          </w:tcPr>
          <w:p w14:paraId="723EA8E7"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p>
        </w:tc>
        <w:tc>
          <w:tcPr>
            <w:tcW w:w="2410" w:type="dxa"/>
            <w:vAlign w:val="center"/>
          </w:tcPr>
          <w:p w14:paraId="68E29316"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410" w:type="dxa"/>
            <w:vAlign w:val="center"/>
          </w:tcPr>
          <w:p w14:paraId="5731A5DB"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c>
          <w:tcPr>
            <w:tcW w:w="2551" w:type="dxa"/>
            <w:vAlign w:val="center"/>
          </w:tcPr>
          <w:p w14:paraId="26B4ADDC"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p>
        </w:tc>
      </w:tr>
    </w:tbl>
    <w:p w14:paraId="1F2DB1E3" w14:textId="77777777" w:rsidR="001C53E3" w:rsidRPr="001C53E3" w:rsidRDefault="001C53E3" w:rsidP="001C53E3">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31B65E14" w14:textId="77777777" w:rsidR="001C53E3" w:rsidRPr="001C53E3" w:rsidRDefault="001C53E3" w:rsidP="001C53E3">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D4B077D" w14:textId="370E1131" w:rsidR="00AA47C0" w:rsidRDefault="00AA47C0" w:rsidP="001C53E3">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b/>
          <w:color w:val="00B2A9"/>
          <w:sz w:val="24"/>
          <w:szCs w:val="24"/>
        </w:rPr>
      </w:pPr>
      <w:r w:rsidRPr="00D9115B">
        <w:rPr>
          <w:rFonts w:ascii="CircularXX" w:hAnsi="CircularXX" w:cs="CircularXX"/>
          <w:b/>
          <w:color w:val="00B2A9"/>
          <w:sz w:val="24"/>
          <w:szCs w:val="24"/>
        </w:rPr>
        <w:t xml:space="preserve">ACADEMIC BACKGROUND AND PROFESSIONAL DEVELOPMENT </w:t>
      </w:r>
      <w:r w:rsidRPr="001C53E3">
        <w:rPr>
          <w:rFonts w:ascii="CircularXX" w:hAnsi="CircularXX" w:cs="CircularXX"/>
          <w:b/>
          <w:color w:val="00B2A9"/>
          <w:sz w:val="24"/>
          <w:szCs w:val="24"/>
        </w:rPr>
        <w:t>(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4"/>
        <w:gridCol w:w="4256"/>
        <w:gridCol w:w="2552"/>
      </w:tblGrid>
      <w:tr w:rsidR="001C53E3" w:rsidRPr="001C53E3" w14:paraId="2A8A8D99" w14:textId="77777777" w:rsidTr="001C53E3">
        <w:trPr>
          <w:trHeight w:val="567"/>
        </w:trPr>
        <w:tc>
          <w:tcPr>
            <w:tcW w:w="4254" w:type="dxa"/>
            <w:shd w:val="clear" w:color="auto" w:fill="F2F2F2" w:themeFill="background1" w:themeFillShade="F2"/>
            <w:vAlign w:val="center"/>
          </w:tcPr>
          <w:p w14:paraId="626AF8FC" w14:textId="77777777" w:rsidR="00AA47C0" w:rsidRPr="001C53E3" w:rsidRDefault="00AA47C0" w:rsidP="00C8184C">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Institution / University and location</w:t>
            </w:r>
          </w:p>
        </w:tc>
        <w:tc>
          <w:tcPr>
            <w:tcW w:w="4256" w:type="dxa"/>
            <w:shd w:val="clear" w:color="auto" w:fill="F2F2F2" w:themeFill="background1" w:themeFillShade="F2"/>
            <w:vAlign w:val="center"/>
          </w:tcPr>
          <w:p w14:paraId="3CDECCB0" w14:textId="77777777" w:rsidR="00AA47C0" w:rsidRPr="001C53E3" w:rsidRDefault="00AA47C0" w:rsidP="00C8184C">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Degree / Program</w:t>
            </w:r>
          </w:p>
        </w:tc>
        <w:tc>
          <w:tcPr>
            <w:tcW w:w="2552" w:type="dxa"/>
            <w:shd w:val="clear" w:color="auto" w:fill="F2F2F2" w:themeFill="background1" w:themeFillShade="F2"/>
            <w:vAlign w:val="center"/>
          </w:tcPr>
          <w:p w14:paraId="4A5F606B" w14:textId="32DD7085" w:rsidR="00AA47C0" w:rsidRPr="001C53E3" w:rsidRDefault="00AA47C0" w:rsidP="00C8184C">
            <w:pPr>
              <w:tabs>
                <w:tab w:val="right" w:pos="-1170"/>
                <w:tab w:val="left" w:pos="-1080"/>
                <w:tab w:val="right" w:pos="-900"/>
                <w:tab w:val="right" w:pos="10800"/>
              </w:tabs>
              <w:ind w:right="51"/>
              <w:jc w:val="center"/>
              <w:rPr>
                <w:rFonts w:ascii="CircularXX" w:hAnsi="CircularXX" w:cs="CircularXX"/>
                <w:b/>
                <w:color w:val="auto"/>
                <w:sz w:val="22"/>
                <w:szCs w:val="22"/>
              </w:rPr>
            </w:pPr>
            <w:r w:rsidRPr="001C53E3">
              <w:rPr>
                <w:rFonts w:ascii="CircularXX" w:hAnsi="CircularXX" w:cs="CircularXX"/>
                <w:b/>
                <w:color w:val="auto"/>
                <w:sz w:val="22"/>
                <w:szCs w:val="22"/>
              </w:rPr>
              <w:t>When</w:t>
            </w:r>
          </w:p>
          <w:p w14:paraId="4802B29A" w14:textId="74327A67" w:rsidR="00AA47C0" w:rsidRPr="001C53E3" w:rsidRDefault="00AA47C0" w:rsidP="00C8184C">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From – to</w:t>
            </w:r>
          </w:p>
        </w:tc>
      </w:tr>
      <w:tr w:rsidR="001C53E3" w:rsidRPr="001C53E3" w14:paraId="4EB9AE9D" w14:textId="77777777" w:rsidTr="001C53E3">
        <w:trPr>
          <w:trHeight w:val="510"/>
        </w:trPr>
        <w:tc>
          <w:tcPr>
            <w:tcW w:w="4254" w:type="dxa"/>
            <w:vAlign w:val="center"/>
          </w:tcPr>
          <w:p w14:paraId="2066DD48" w14:textId="77777777" w:rsidR="00AA47C0" w:rsidRPr="001C53E3" w:rsidRDefault="00AA47C0" w:rsidP="00C8184C">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2543DD90"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37979EF3"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1C53E3" w:rsidRPr="001C53E3" w14:paraId="49CCBD54" w14:textId="77777777" w:rsidTr="001C53E3">
        <w:trPr>
          <w:trHeight w:val="510"/>
        </w:trPr>
        <w:tc>
          <w:tcPr>
            <w:tcW w:w="4254" w:type="dxa"/>
            <w:vAlign w:val="center"/>
          </w:tcPr>
          <w:p w14:paraId="1483351A" w14:textId="77777777" w:rsidR="00B47DC2" w:rsidRPr="001C53E3" w:rsidRDefault="00B47DC2"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4256" w:type="dxa"/>
            <w:vAlign w:val="center"/>
          </w:tcPr>
          <w:p w14:paraId="131615DF" w14:textId="2BA92F2A" w:rsidR="00B47DC2" w:rsidRPr="001C53E3" w:rsidRDefault="00B47DC2"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5151CA5A" w14:textId="77777777" w:rsidR="00B47DC2" w:rsidRPr="001C53E3" w:rsidRDefault="00B47DC2"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1C53E3" w:rsidRPr="001C53E3" w14:paraId="148BED2A" w14:textId="77777777" w:rsidTr="001C53E3">
        <w:trPr>
          <w:trHeight w:val="510"/>
        </w:trPr>
        <w:tc>
          <w:tcPr>
            <w:tcW w:w="4254" w:type="dxa"/>
            <w:vAlign w:val="center"/>
          </w:tcPr>
          <w:p w14:paraId="4E88292A" w14:textId="77777777" w:rsidR="00AA47C0" w:rsidRPr="001C53E3" w:rsidRDefault="00AA47C0" w:rsidP="00C8184C">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58A00E71"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0F56EB42"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1C53E3" w:rsidRPr="001C53E3" w14:paraId="6958DDA5" w14:textId="77777777" w:rsidTr="001C53E3">
        <w:trPr>
          <w:trHeight w:val="510"/>
        </w:trPr>
        <w:tc>
          <w:tcPr>
            <w:tcW w:w="4254" w:type="dxa"/>
            <w:vAlign w:val="center"/>
          </w:tcPr>
          <w:p w14:paraId="571621D9" w14:textId="77777777" w:rsidR="00AA47C0" w:rsidRPr="001C53E3" w:rsidRDefault="00AA47C0" w:rsidP="00C8184C">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071D6783"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0E18D2BA"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r w:rsidR="001C53E3" w:rsidRPr="001C53E3" w14:paraId="5F575472" w14:textId="77777777" w:rsidTr="001C53E3">
        <w:trPr>
          <w:trHeight w:val="510"/>
        </w:trPr>
        <w:tc>
          <w:tcPr>
            <w:tcW w:w="4254" w:type="dxa"/>
            <w:vAlign w:val="center"/>
          </w:tcPr>
          <w:p w14:paraId="113BE600" w14:textId="77777777" w:rsidR="00AA47C0" w:rsidRPr="001C53E3" w:rsidRDefault="00AA47C0" w:rsidP="00C8184C">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p>
        </w:tc>
        <w:tc>
          <w:tcPr>
            <w:tcW w:w="4256" w:type="dxa"/>
            <w:vAlign w:val="center"/>
          </w:tcPr>
          <w:p w14:paraId="41F3466C"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c>
          <w:tcPr>
            <w:tcW w:w="2552" w:type="dxa"/>
            <w:vAlign w:val="center"/>
          </w:tcPr>
          <w:p w14:paraId="2CE16E75" w14:textId="77777777" w:rsidR="00AA47C0" w:rsidRPr="001C53E3" w:rsidRDefault="00AA47C0" w:rsidP="00C8184C">
            <w:pPr>
              <w:tabs>
                <w:tab w:val="right" w:pos="-1170"/>
                <w:tab w:val="left" w:pos="-1080"/>
                <w:tab w:val="right" w:pos="-900"/>
                <w:tab w:val="left" w:pos="360"/>
                <w:tab w:val="right" w:pos="10800"/>
              </w:tabs>
              <w:spacing w:after="40"/>
              <w:ind w:right="49"/>
              <w:outlineLvl w:val="0"/>
              <w:rPr>
                <w:rFonts w:ascii="CircularXX" w:hAnsi="CircularXX" w:cs="CircularXX"/>
                <w:bCs/>
                <w:color w:val="auto"/>
              </w:rPr>
            </w:pPr>
          </w:p>
        </w:tc>
      </w:tr>
    </w:tbl>
    <w:p w14:paraId="344F805E" w14:textId="77777777" w:rsidR="00AA47C0" w:rsidRPr="001C53E3" w:rsidRDefault="00AA47C0" w:rsidP="00AA47C0">
      <w:pPr>
        <w:rPr>
          <w:rFonts w:ascii="CircularXX" w:hAnsi="CircularXX" w:cs="CircularXX"/>
          <w:bCs/>
          <w:color w:val="auto"/>
          <w:sz w:val="22"/>
          <w:szCs w:val="22"/>
        </w:rPr>
      </w:pPr>
    </w:p>
    <w:p w14:paraId="432D9C42" w14:textId="77777777" w:rsidR="001C53E3" w:rsidRPr="001C53E3" w:rsidRDefault="001C53E3" w:rsidP="00AA47C0">
      <w:pPr>
        <w:rPr>
          <w:rFonts w:ascii="CircularXX" w:hAnsi="CircularXX" w:cs="CircularXX"/>
          <w:bCs/>
          <w:color w:val="auto"/>
          <w:sz w:val="22"/>
          <w:szCs w:val="22"/>
        </w:rPr>
      </w:pPr>
    </w:p>
    <w:p w14:paraId="23BFCE59" w14:textId="77777777" w:rsidR="001C53E3" w:rsidRPr="001C53E3" w:rsidRDefault="001C53E3" w:rsidP="00AA47C0">
      <w:pPr>
        <w:rPr>
          <w:rFonts w:ascii="CircularXX" w:hAnsi="CircularXX" w:cs="CircularXX"/>
          <w:bCs/>
          <w:color w:val="auto"/>
          <w:sz w:val="22"/>
          <w:szCs w:val="22"/>
        </w:rPr>
      </w:pPr>
    </w:p>
    <w:p w14:paraId="74600566" w14:textId="77777777" w:rsidR="009B79AE" w:rsidRPr="001C53E3" w:rsidRDefault="00AA47C0" w:rsidP="001C53E3">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1C53E3">
        <w:rPr>
          <w:rFonts w:ascii="CircularXX" w:hAnsi="CircularXX" w:cs="CircularXX"/>
          <w:b/>
          <w:color w:val="00B2A9"/>
          <w:sz w:val="24"/>
          <w:szCs w:val="24"/>
        </w:rPr>
        <w:t>TOPICS OF INTEREST / COMPETENCE</w:t>
      </w:r>
    </w:p>
    <w:p w14:paraId="34EE6AC7" w14:textId="117FF17D" w:rsidR="00AA47C0" w:rsidRPr="00D9115B" w:rsidRDefault="00AA47C0" w:rsidP="002942BC">
      <w:pPr>
        <w:spacing w:after="120"/>
        <w:rPr>
          <w:rFonts w:ascii="CircularXX" w:hAnsi="CircularXX" w:cs="CircularXX"/>
          <w:bCs/>
          <w:color w:val="auto"/>
          <w:sz w:val="22"/>
          <w:szCs w:val="22"/>
        </w:rPr>
      </w:pPr>
      <w:r w:rsidRPr="00D9115B">
        <w:rPr>
          <w:rFonts w:ascii="CircularXX" w:hAnsi="CircularXX" w:cs="CircularXX"/>
          <w:bCs/>
          <w:color w:val="auto"/>
          <w:sz w:val="22"/>
          <w:szCs w:val="22"/>
        </w:rPr>
        <w:t xml:space="preserve">As we are intentionally moving away from subject-specific areas of instruction, we ask that you list NOT the subjects you </w:t>
      </w:r>
      <w:r w:rsidRPr="00D9115B">
        <w:rPr>
          <w:rFonts w:ascii="CircularXX" w:hAnsi="CircularXX" w:cs="CircularXX"/>
          <w:bCs/>
          <w:color w:val="auto"/>
          <w:spacing w:val="-2"/>
          <w:sz w:val="22"/>
          <w:szCs w:val="22"/>
        </w:rPr>
        <w:t>feel comfortable teaching, but INSTEAD those educational topics you could address which would be relevant at any grade</w:t>
      </w:r>
      <w:r w:rsidRPr="00D9115B">
        <w:rPr>
          <w:rFonts w:ascii="CircularXX" w:hAnsi="CircularXX" w:cs="CircularXX"/>
          <w:bCs/>
          <w:color w:val="auto"/>
          <w:sz w:val="22"/>
          <w:szCs w:val="22"/>
        </w:rPr>
        <w:t xml:space="preserve"> level and in any curriculum area. These might include, but are not limited to: instructional leadership, child-centred pedagogy, discipline with dignity, assessment for/of/as learning, counselling, unionism, inclusion, etc.</w:t>
      </w:r>
    </w:p>
    <w:p w14:paraId="3983175B" w14:textId="77777777" w:rsidR="00AA47C0" w:rsidRDefault="00AA47C0" w:rsidP="00AA47C0">
      <w:pPr>
        <w:rPr>
          <w:rFonts w:ascii="CircularXX" w:hAnsi="CircularXX" w:cs="CircularXX"/>
          <w:bCs/>
          <w:color w:val="auto"/>
          <w:sz w:val="22"/>
          <w:szCs w:val="22"/>
        </w:rPr>
      </w:pPr>
    </w:p>
    <w:p w14:paraId="2BAA3240" w14:textId="77777777" w:rsidR="002942BC" w:rsidRDefault="002942BC" w:rsidP="00AA47C0">
      <w:pPr>
        <w:rPr>
          <w:rFonts w:ascii="CircularXX" w:hAnsi="CircularXX" w:cs="CircularXX"/>
          <w:bCs/>
          <w:color w:val="auto"/>
          <w:sz w:val="22"/>
          <w:szCs w:val="22"/>
        </w:rPr>
      </w:pPr>
    </w:p>
    <w:p w14:paraId="04AB117B" w14:textId="77777777" w:rsidR="002942BC" w:rsidRPr="00D9115B" w:rsidRDefault="002942BC" w:rsidP="00AA47C0">
      <w:pPr>
        <w:rPr>
          <w:rFonts w:ascii="CircularXX" w:hAnsi="CircularXX" w:cs="CircularXX"/>
          <w:bCs/>
          <w:color w:val="auto"/>
          <w:sz w:val="22"/>
          <w:szCs w:val="22"/>
        </w:rPr>
      </w:pPr>
    </w:p>
    <w:p w14:paraId="7523C756" w14:textId="77777777" w:rsidR="00AA47C0" w:rsidRDefault="00AA47C0" w:rsidP="00AA47C0">
      <w:pPr>
        <w:rPr>
          <w:rFonts w:ascii="CircularXX" w:hAnsi="CircularXX" w:cs="CircularXX"/>
          <w:bCs/>
          <w:color w:val="auto"/>
          <w:sz w:val="22"/>
          <w:szCs w:val="22"/>
        </w:rPr>
      </w:pPr>
    </w:p>
    <w:p w14:paraId="3790FD7C" w14:textId="77777777" w:rsidR="002942BC" w:rsidRPr="00D9115B" w:rsidRDefault="002942BC" w:rsidP="00AA47C0">
      <w:pPr>
        <w:rPr>
          <w:rFonts w:ascii="CircularXX" w:hAnsi="CircularXX" w:cs="CircularXX"/>
          <w:bCs/>
          <w:color w:val="auto"/>
          <w:sz w:val="22"/>
          <w:szCs w:val="22"/>
        </w:rPr>
      </w:pPr>
    </w:p>
    <w:p w14:paraId="78A320CE" w14:textId="77777777" w:rsidR="00AA47C0" w:rsidRPr="00D9115B" w:rsidRDefault="00AA47C0" w:rsidP="00AA47C0">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D9115B">
        <w:rPr>
          <w:rFonts w:ascii="CircularXX" w:hAnsi="CircularXX" w:cs="CircularXX"/>
          <w:b/>
          <w:color w:val="00B2A9"/>
          <w:sz w:val="24"/>
          <w:szCs w:val="24"/>
        </w:rPr>
        <w:t>LANGUAGES</w:t>
      </w:r>
    </w:p>
    <w:tbl>
      <w:tblPr>
        <w:tblStyle w:val="TableGrid"/>
        <w:tblW w:w="111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AA47C0" w:rsidRPr="00D9115B" w14:paraId="023FC63B" w14:textId="77777777" w:rsidTr="00C8184C">
        <w:trPr>
          <w:trHeight w:val="506"/>
        </w:trPr>
        <w:tc>
          <w:tcPr>
            <w:tcW w:w="11199" w:type="dxa"/>
            <w:shd w:val="clear" w:color="auto" w:fill="FFFFFF" w:themeFill="background1"/>
            <w:vAlign w:val="center"/>
          </w:tcPr>
          <w:p w14:paraId="252E74B3" w14:textId="4E38A01F" w:rsidR="00AA47C0" w:rsidRPr="00D9115B" w:rsidRDefault="00AA47C0" w:rsidP="00C8184C">
            <w:pPr>
              <w:tabs>
                <w:tab w:val="left" w:pos="2735"/>
                <w:tab w:val="left" w:pos="4596"/>
                <w:tab w:val="left" w:pos="6421"/>
                <w:tab w:val="right" w:pos="10800"/>
              </w:tabs>
              <w:contextualSpacing/>
              <w:rPr>
                <w:rFonts w:ascii="CircularXX" w:hAnsi="CircularXX" w:cs="CircularXX"/>
                <w:color w:val="auto"/>
                <w:sz w:val="22"/>
                <w:szCs w:val="22"/>
              </w:rPr>
            </w:pPr>
            <w:r w:rsidRPr="00D9115B">
              <w:rPr>
                <w:rFonts w:ascii="CircularXX" w:hAnsi="CircularXX" w:cs="CircularXX"/>
                <w:b/>
                <w:color w:val="auto"/>
                <w:sz w:val="22"/>
                <w:szCs w:val="22"/>
              </w:rPr>
              <w:lastRenderedPageBreak/>
              <w:t>First language</w:t>
            </w:r>
            <w:r w:rsidRPr="00D9115B">
              <w:rPr>
                <w:rFonts w:ascii="CircularXX" w:hAnsi="CircularXX" w:cs="CircularXX"/>
                <w:b/>
                <w:color w:val="auto"/>
                <w:sz w:val="22"/>
                <w:szCs w:val="22"/>
              </w:rPr>
              <w:tab/>
            </w:r>
            <w:r w:rsidRPr="00D9115B">
              <w:rPr>
                <w:rFonts w:ascii="CircularXX" w:hAnsi="CircularXX" w:cs="CircularXX"/>
                <w:color w:val="auto"/>
                <w:sz w:val="22"/>
                <w:szCs w:val="22"/>
              </w:rPr>
              <w:t>English</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377665476"/>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rench</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369039211"/>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 xml:space="preserve">Other (specify): </w:t>
            </w:r>
            <w:sdt>
              <w:sdtPr>
                <w:rPr>
                  <w:rStyle w:val="Style1"/>
                  <w:rFonts w:ascii="CircularXX" w:hAnsi="CircularXX" w:cs="CircularXX"/>
                </w:rPr>
                <w:id w:val="179941190"/>
                <w:placeholder>
                  <w:docPart w:val="32DB402A517847B39EFD0C34BB34610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73F5A25" w14:textId="77777777" w:rsidTr="00DB79E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1562"/>
        </w:trPr>
        <w:tc>
          <w:tcPr>
            <w:tcW w:w="11199" w:type="dxa"/>
            <w:tcBorders>
              <w:top w:val="nil"/>
              <w:left w:val="nil"/>
              <w:bottom w:val="nil"/>
              <w:right w:val="nil"/>
            </w:tcBorders>
            <w:shd w:val="clear" w:color="auto" w:fill="FFFFFF" w:themeFill="background1"/>
            <w:vAlign w:val="center"/>
          </w:tcPr>
          <w:p w14:paraId="034BDBA5" w14:textId="254552CE" w:rsidR="00DB79E5" w:rsidRPr="00D9115B" w:rsidRDefault="00000000" w:rsidP="002942BC">
            <w:pPr>
              <w:tabs>
                <w:tab w:val="left" w:pos="2873"/>
                <w:tab w:val="left" w:pos="4291"/>
                <w:tab w:val="right" w:pos="10800"/>
              </w:tabs>
              <w:spacing w:before="240"/>
              <w:rPr>
                <w:rFonts w:ascii="CircularXX" w:hAnsi="CircularXX" w:cs="CircularXX"/>
                <w:b/>
                <w:color w:val="auto"/>
                <w:sz w:val="22"/>
                <w:szCs w:val="22"/>
              </w:rPr>
            </w:pPr>
            <w:sdt>
              <w:sdtPr>
                <w:rPr>
                  <w:rStyle w:val="Style1"/>
                  <w:rFonts w:ascii="CircularXX" w:hAnsi="CircularXX" w:cs="CircularXX"/>
                  <w:color w:val="auto"/>
                  <w:spacing w:val="2"/>
                  <w:u w:val="single"/>
                </w:rPr>
                <w:id w:val="115576727"/>
                <w14:checkbox>
                  <w14:checked w14:val="0"/>
                  <w14:checkedState w14:val="2612" w14:font="MS Gothic"/>
                  <w14:uncheckedState w14:val="2610" w14:font="MS Gothic"/>
                </w14:checkbox>
              </w:sdtPr>
              <w:sdtEndPr>
                <w:rPr>
                  <w:rStyle w:val="DefaultParagraphFont"/>
                  <w:b w:val="0"/>
                  <w:bCs w:val="0"/>
                  <w:sz w:val="22"/>
                  <w:szCs w:val="22"/>
                </w:rPr>
              </w:sdtEndPr>
              <w:sdtContent>
                <w:r w:rsidR="00AA47C0" w:rsidRPr="00D9115B">
                  <w:rPr>
                    <w:rFonts w:ascii="CircularXX" w:hAnsi="CircularXX" w:cs="CircularXX"/>
                    <w:b/>
                    <w:color w:val="auto"/>
                    <w:spacing w:val="2"/>
                    <w:sz w:val="22"/>
                    <w:szCs w:val="22"/>
                  </w:rPr>
                  <w:t>I</w:t>
                </w:r>
              </w:sdtContent>
            </w:sdt>
            <w:r w:rsidR="00AA47C0" w:rsidRPr="00D9115B">
              <w:rPr>
                <w:rFonts w:ascii="CircularXX" w:hAnsi="CircularXX" w:cs="CircularXX"/>
                <w:b/>
                <w:color w:val="auto"/>
                <w:spacing w:val="2"/>
                <w:sz w:val="22"/>
                <w:szCs w:val="22"/>
              </w:rPr>
              <w:t>f you have fluent French skills, would you be willing to accept a placement in a Francophone country, working in French?</w:t>
            </w:r>
            <w:r w:rsidR="002942BC">
              <w:rPr>
                <w:rFonts w:ascii="CircularXX" w:hAnsi="CircularXX" w:cs="CircularXX"/>
                <w:b/>
                <w:color w:val="auto"/>
                <w:spacing w:val="2"/>
                <w:sz w:val="22"/>
                <w:szCs w:val="22"/>
              </w:rPr>
              <w:tab/>
            </w:r>
            <w:r w:rsidR="00DB79E5" w:rsidRPr="00204167">
              <w:rPr>
                <w:rFonts w:ascii="CircularXX" w:hAnsi="CircularXX" w:cs="CircularXX"/>
                <w:bCs/>
                <w:color w:val="auto"/>
                <w:sz w:val="22"/>
                <w:szCs w:val="22"/>
              </w:rPr>
              <w:t>Yes</w:t>
            </w:r>
            <w:r w:rsidR="002316E8" w:rsidRPr="00204167">
              <w:rPr>
                <w:rFonts w:ascii="CircularXX" w:hAnsi="CircularXX" w:cs="CircularXX"/>
                <w:bCs/>
                <w:color w:val="auto"/>
                <w:sz w:val="22"/>
                <w:szCs w:val="22"/>
              </w:rPr>
              <w:t xml:space="preserve"> </w:t>
            </w:r>
            <w:sdt>
              <w:sdtPr>
                <w:rPr>
                  <w:rFonts w:ascii="CircularXX" w:hAnsi="CircularXX" w:cs="CircularXX"/>
                  <w:bCs/>
                  <w:color w:val="auto"/>
                  <w:sz w:val="22"/>
                  <w:szCs w:val="22"/>
                </w:rPr>
                <w:id w:val="-363833126"/>
                <w14:checkbox>
                  <w14:checked w14:val="0"/>
                  <w14:checkedState w14:val="2612" w14:font="MS Gothic"/>
                  <w14:uncheckedState w14:val="2610" w14:font="MS Gothic"/>
                </w14:checkbox>
              </w:sdtPr>
              <w:sdtContent>
                <w:r w:rsidR="00DB79E5" w:rsidRPr="00204167">
                  <w:rPr>
                    <w:rFonts w:ascii="Segoe UI Symbol" w:eastAsia="MS Gothic" w:hAnsi="Segoe UI Symbol" w:cs="Segoe UI Symbol"/>
                    <w:bCs/>
                    <w:color w:val="auto"/>
                    <w:sz w:val="22"/>
                    <w:szCs w:val="22"/>
                  </w:rPr>
                  <w:t>☐</w:t>
                </w:r>
              </w:sdtContent>
            </w:sdt>
            <w:r w:rsidR="002942BC" w:rsidRPr="00204167">
              <w:rPr>
                <w:rFonts w:ascii="CircularXX" w:hAnsi="CircularXX" w:cs="CircularXX"/>
                <w:bCs/>
                <w:color w:val="auto"/>
                <w:sz w:val="22"/>
                <w:szCs w:val="22"/>
              </w:rPr>
              <w:tab/>
            </w:r>
            <w:r w:rsidR="00DB79E5" w:rsidRPr="00204167">
              <w:rPr>
                <w:rFonts w:ascii="CircularXX" w:hAnsi="CircularXX" w:cs="CircularXX"/>
                <w:bCs/>
                <w:color w:val="auto"/>
                <w:sz w:val="22"/>
                <w:szCs w:val="22"/>
              </w:rPr>
              <w:t>No</w:t>
            </w:r>
            <w:r w:rsidR="002316E8" w:rsidRPr="00204167">
              <w:rPr>
                <w:rFonts w:ascii="CircularXX" w:hAnsi="CircularXX" w:cs="CircularXX"/>
                <w:bCs/>
                <w:color w:val="auto"/>
                <w:sz w:val="22"/>
                <w:szCs w:val="22"/>
              </w:rPr>
              <w:t xml:space="preserve"> </w:t>
            </w:r>
            <w:sdt>
              <w:sdtPr>
                <w:rPr>
                  <w:rFonts w:ascii="CircularXX" w:hAnsi="CircularXX" w:cs="CircularXX"/>
                  <w:bCs/>
                  <w:color w:val="auto"/>
                  <w:sz w:val="22"/>
                  <w:szCs w:val="22"/>
                </w:rPr>
                <w:id w:val="-294054838"/>
                <w14:checkbox>
                  <w14:checked w14:val="0"/>
                  <w14:checkedState w14:val="2612" w14:font="MS Gothic"/>
                  <w14:uncheckedState w14:val="2610" w14:font="MS Gothic"/>
                </w14:checkbox>
              </w:sdtPr>
              <w:sdtContent>
                <w:r w:rsidR="00DB79E5" w:rsidRPr="00204167">
                  <w:rPr>
                    <w:rFonts w:ascii="Segoe UI Symbol" w:eastAsia="MS Gothic" w:hAnsi="Segoe UI Symbol" w:cs="Segoe UI Symbol"/>
                    <w:bCs/>
                    <w:color w:val="auto"/>
                    <w:sz w:val="22"/>
                    <w:szCs w:val="22"/>
                  </w:rPr>
                  <w:t>☐</w:t>
                </w:r>
              </w:sdtContent>
            </w:sdt>
          </w:p>
          <w:p w14:paraId="37B6B4B5" w14:textId="26424A38" w:rsidR="00AA47C0" w:rsidRPr="00D9115B" w:rsidRDefault="00DB79E5" w:rsidP="002942BC">
            <w:pPr>
              <w:tabs>
                <w:tab w:val="left" w:pos="2292"/>
                <w:tab w:val="left" w:pos="3720"/>
                <w:tab w:val="right" w:pos="10800"/>
              </w:tabs>
              <w:spacing w:before="240"/>
              <w:rPr>
                <w:rFonts w:ascii="CircularXX" w:hAnsi="CircularXX" w:cs="CircularXX"/>
                <w:b/>
                <w:i/>
                <w:iCs/>
                <w:color w:val="auto"/>
                <w:spacing w:val="2"/>
                <w:sz w:val="22"/>
                <w:szCs w:val="22"/>
                <w:u w:val="single"/>
              </w:rPr>
            </w:pPr>
            <w:r w:rsidRPr="00D9115B">
              <w:rPr>
                <w:rFonts w:ascii="CircularXX" w:hAnsi="CircularXX" w:cs="CircularXX"/>
                <w:b/>
                <w:i/>
                <w:iCs/>
                <w:color w:val="auto"/>
                <w:spacing w:val="2"/>
                <w:sz w:val="22"/>
                <w:szCs w:val="22"/>
                <w:u w:val="single"/>
              </w:rPr>
              <w:t>If yes, please respond to at least two questions</w:t>
            </w:r>
            <w:r w:rsidR="00752DEA" w:rsidRPr="00D9115B">
              <w:rPr>
                <w:rFonts w:ascii="CircularXX" w:hAnsi="CircularXX" w:cs="CircularXX"/>
                <w:b/>
                <w:i/>
                <w:iCs/>
                <w:color w:val="auto"/>
                <w:spacing w:val="2"/>
                <w:sz w:val="22"/>
                <w:szCs w:val="22"/>
                <w:u w:val="single"/>
              </w:rPr>
              <w:t xml:space="preserve"> (of your choice)</w:t>
            </w:r>
            <w:r w:rsidRPr="00D9115B">
              <w:rPr>
                <w:rFonts w:ascii="CircularXX" w:hAnsi="CircularXX" w:cs="CircularXX"/>
                <w:b/>
                <w:i/>
                <w:iCs/>
                <w:color w:val="auto"/>
                <w:spacing w:val="2"/>
                <w:sz w:val="22"/>
                <w:szCs w:val="22"/>
                <w:u w:val="single"/>
              </w:rPr>
              <w:t xml:space="preserve"> in section </w:t>
            </w:r>
            <w:r w:rsidR="00752DEA" w:rsidRPr="00D9115B">
              <w:rPr>
                <w:rFonts w:ascii="CircularXX" w:hAnsi="CircularXX" w:cs="CircularXX"/>
                <w:b/>
                <w:i/>
                <w:iCs/>
                <w:color w:val="auto"/>
                <w:spacing w:val="2"/>
                <w:sz w:val="22"/>
                <w:szCs w:val="22"/>
                <w:u w:val="single"/>
              </w:rPr>
              <w:t>A or B</w:t>
            </w:r>
            <w:r w:rsidRPr="00D9115B">
              <w:rPr>
                <w:rFonts w:ascii="CircularXX" w:hAnsi="CircularXX" w:cs="CircularXX"/>
                <w:b/>
                <w:i/>
                <w:iCs/>
                <w:color w:val="auto"/>
                <w:spacing w:val="2"/>
                <w:sz w:val="22"/>
                <w:szCs w:val="22"/>
                <w:u w:val="single"/>
              </w:rPr>
              <w:t xml:space="preserve"> </w:t>
            </w:r>
            <w:proofErr w:type="spellStart"/>
            <w:r w:rsidRPr="00D9115B">
              <w:rPr>
                <w:rFonts w:ascii="CircularXX" w:hAnsi="CircularXX" w:cs="CircularXX"/>
                <w:b/>
                <w:i/>
                <w:iCs/>
                <w:color w:val="auto"/>
                <w:spacing w:val="2"/>
                <w:sz w:val="22"/>
                <w:szCs w:val="22"/>
                <w:u w:val="single"/>
              </w:rPr>
              <w:t>en</w:t>
            </w:r>
            <w:proofErr w:type="spellEnd"/>
            <w:r w:rsidRPr="00D9115B">
              <w:rPr>
                <w:rFonts w:ascii="CircularXX" w:hAnsi="CircularXX" w:cs="CircularXX"/>
                <w:b/>
                <w:i/>
                <w:iCs/>
                <w:color w:val="auto"/>
                <w:spacing w:val="2"/>
                <w:sz w:val="22"/>
                <w:szCs w:val="22"/>
                <w:u w:val="single"/>
              </w:rPr>
              <w:t xml:space="preserve"> </w:t>
            </w:r>
            <w:proofErr w:type="spellStart"/>
            <w:r w:rsidRPr="00D9115B">
              <w:rPr>
                <w:rFonts w:ascii="CircularXX" w:hAnsi="CircularXX" w:cs="CircularXX"/>
                <w:b/>
                <w:i/>
                <w:iCs/>
                <w:color w:val="auto"/>
                <w:spacing w:val="2"/>
                <w:sz w:val="22"/>
                <w:szCs w:val="22"/>
                <w:u w:val="single"/>
              </w:rPr>
              <w:t>français</w:t>
            </w:r>
            <w:proofErr w:type="spellEnd"/>
            <w:r w:rsidRPr="00D9115B">
              <w:rPr>
                <w:rFonts w:ascii="CircularXX" w:hAnsi="CircularXX" w:cs="CircularXX"/>
                <w:b/>
                <w:i/>
                <w:iCs/>
                <w:color w:val="auto"/>
                <w:spacing w:val="2"/>
                <w:sz w:val="22"/>
                <w:szCs w:val="22"/>
                <w:u w:val="single"/>
              </w:rPr>
              <w:t xml:space="preserve">. </w:t>
            </w:r>
          </w:p>
        </w:tc>
      </w:tr>
    </w:tbl>
    <w:p w14:paraId="042E59FF" w14:textId="77777777" w:rsidR="002942BC" w:rsidRDefault="002942BC" w:rsidP="002942BC">
      <w:pPr>
        <w:rPr>
          <w:rFonts w:ascii="CircularXX" w:hAnsi="CircularXX" w:cs="CircularXX"/>
          <w:bCs/>
          <w:color w:val="auto"/>
          <w:sz w:val="22"/>
          <w:szCs w:val="22"/>
        </w:rPr>
      </w:pPr>
    </w:p>
    <w:p w14:paraId="354EB749" w14:textId="77777777" w:rsidR="002942BC" w:rsidRPr="002942BC" w:rsidRDefault="002942BC" w:rsidP="002942BC">
      <w:pPr>
        <w:rPr>
          <w:rFonts w:ascii="CircularXX" w:hAnsi="CircularXX" w:cs="CircularXX"/>
          <w:bCs/>
          <w:color w:val="auto"/>
          <w:sz w:val="22"/>
          <w:szCs w:val="22"/>
        </w:rPr>
      </w:pPr>
    </w:p>
    <w:p w14:paraId="547227D7" w14:textId="21B0515E" w:rsidR="00AA47C0" w:rsidRPr="00B47DC2" w:rsidRDefault="002942BC" w:rsidP="002942BC">
      <w:pPr>
        <w:spacing w:after="120"/>
        <w:rPr>
          <w:rFonts w:ascii="CircularXX" w:hAnsi="CircularXX" w:cs="CircularXX"/>
          <w:b/>
          <w:color w:val="auto"/>
          <w:sz w:val="22"/>
          <w:szCs w:val="22"/>
        </w:rPr>
      </w:pPr>
      <w:r>
        <w:rPr>
          <w:rFonts w:ascii="CircularXX" w:hAnsi="CircularXX" w:cs="CircularXX"/>
          <w:b/>
          <w:color w:val="auto"/>
          <w:sz w:val="22"/>
          <w:szCs w:val="22"/>
        </w:rPr>
        <w:t>O</w:t>
      </w:r>
      <w:r w:rsidR="00AA47C0" w:rsidRPr="00B47DC2">
        <w:rPr>
          <w:rFonts w:ascii="CircularXX" w:hAnsi="CircularXX" w:cs="CircularXX"/>
          <w:b/>
          <w:color w:val="auto"/>
          <w:sz w:val="22"/>
          <w:szCs w:val="22"/>
        </w:rPr>
        <w:t>UTLINE YOUR INVOLVEMENT IN YOUR TEACHER ORGANIZATION / 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AA47C0" w:rsidRPr="00D9115B" w14:paraId="581A663E" w14:textId="77777777" w:rsidTr="00C8184C">
        <w:trPr>
          <w:trHeight w:val="235"/>
        </w:trPr>
        <w:tc>
          <w:tcPr>
            <w:tcW w:w="11096" w:type="dxa"/>
            <w:shd w:val="clear" w:color="auto" w:fill="F2F2F2" w:themeFill="background1" w:themeFillShade="F2"/>
          </w:tcPr>
          <w:p w14:paraId="3A6F3A3F" w14:textId="77777777" w:rsidR="00AA47C0" w:rsidRPr="00D9115B" w:rsidRDefault="00000000" w:rsidP="00C8184C">
            <w:pPr>
              <w:spacing w:before="120" w:after="120"/>
              <w:rPr>
                <w:rFonts w:ascii="CircularXX" w:hAnsi="CircularXX" w:cs="CircularXX"/>
                <w:b/>
                <w:color w:val="auto"/>
                <w:sz w:val="22"/>
                <w:szCs w:val="22"/>
              </w:rPr>
            </w:pPr>
            <w:sdt>
              <w:sdtPr>
                <w:rPr>
                  <w:rStyle w:val="Style1"/>
                  <w:rFonts w:ascii="CircularXX" w:hAnsi="CircularXX" w:cs="CircularXX"/>
                </w:rPr>
                <w:id w:val="2066222449"/>
                <w:placeholder>
                  <w:docPart w:val="316A63F298CE4C4CAFDB30788F76D56D"/>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bl>
    <w:p w14:paraId="01BBC517" w14:textId="77777777" w:rsidR="002942BC" w:rsidRDefault="002942BC" w:rsidP="002942BC">
      <w:pPr>
        <w:rPr>
          <w:rFonts w:ascii="CircularXX" w:hAnsi="CircularXX" w:cs="CircularXX"/>
          <w:bCs/>
          <w:color w:val="auto"/>
          <w:sz w:val="22"/>
          <w:szCs w:val="22"/>
        </w:rPr>
      </w:pPr>
    </w:p>
    <w:p w14:paraId="5BBE88AF" w14:textId="77777777" w:rsidR="002942BC" w:rsidRPr="002942BC" w:rsidRDefault="002942BC" w:rsidP="002942BC">
      <w:pPr>
        <w:rPr>
          <w:rFonts w:ascii="CircularXX" w:hAnsi="CircularXX" w:cs="CircularXX"/>
          <w:bCs/>
          <w:color w:val="auto"/>
          <w:sz w:val="22"/>
          <w:szCs w:val="22"/>
        </w:rPr>
      </w:pPr>
    </w:p>
    <w:p w14:paraId="3265A534" w14:textId="1B84B3FD" w:rsidR="009B79AE" w:rsidRPr="00B47DC2" w:rsidRDefault="002942BC" w:rsidP="002942BC">
      <w:pPr>
        <w:spacing w:after="120"/>
        <w:rPr>
          <w:rFonts w:ascii="CircularXX" w:hAnsi="CircularXX" w:cs="CircularXX"/>
          <w:b/>
          <w:color w:val="auto"/>
          <w:sz w:val="22"/>
          <w:szCs w:val="22"/>
        </w:rPr>
      </w:pPr>
      <w:r>
        <w:rPr>
          <w:rFonts w:ascii="CircularXX" w:hAnsi="CircularXX" w:cs="CircularXX"/>
          <w:b/>
          <w:color w:val="auto"/>
          <w:sz w:val="22"/>
          <w:szCs w:val="22"/>
        </w:rPr>
        <w:t>O</w:t>
      </w:r>
      <w:r w:rsidR="00AA47C0" w:rsidRPr="00B47DC2">
        <w:rPr>
          <w:rFonts w:ascii="CircularXX" w:hAnsi="CircularXX" w:cs="CircularXX"/>
          <w:b/>
          <w:color w:val="auto"/>
          <w:sz w:val="22"/>
          <w:szCs w:val="22"/>
        </w:rPr>
        <w:t>THER RELEVANT EXPERIENCE (e.g., Development cooperation, intercultural projects, volunteerism).  PLEASE LIST AND DESCRIBE EACH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9B79AE" w:rsidRPr="00D9115B" w14:paraId="360DE1BB" w14:textId="77777777" w:rsidTr="00FE3A07">
        <w:trPr>
          <w:trHeight w:val="235"/>
        </w:trPr>
        <w:tc>
          <w:tcPr>
            <w:tcW w:w="11096" w:type="dxa"/>
            <w:shd w:val="clear" w:color="auto" w:fill="F2F2F2" w:themeFill="background1" w:themeFillShade="F2"/>
          </w:tcPr>
          <w:p w14:paraId="007F7DE8" w14:textId="77777777" w:rsidR="009B79AE" w:rsidRPr="00D9115B" w:rsidRDefault="00000000" w:rsidP="00FE3A07">
            <w:pPr>
              <w:spacing w:before="120" w:after="120"/>
              <w:rPr>
                <w:rFonts w:ascii="CircularXX" w:hAnsi="CircularXX" w:cs="CircularXX"/>
                <w:b/>
                <w:color w:val="auto"/>
                <w:sz w:val="22"/>
                <w:szCs w:val="22"/>
              </w:rPr>
            </w:pPr>
            <w:sdt>
              <w:sdtPr>
                <w:rPr>
                  <w:rStyle w:val="Style1"/>
                  <w:rFonts w:ascii="CircularXX" w:hAnsi="CircularXX" w:cs="CircularXX"/>
                </w:rPr>
                <w:id w:val="-2142413806"/>
                <w:placeholder>
                  <w:docPart w:val="6DA9B81547ED432B91DE1ABC0BAB13D4"/>
                </w:placeholder>
                <w:showingPlcHdr/>
              </w:sdtPr>
              <w:sdtEndPr>
                <w:rPr>
                  <w:rStyle w:val="DefaultParagraphFont"/>
                  <w:b w:val="0"/>
                  <w:bCs w:val="0"/>
                  <w:color w:val="auto"/>
                  <w:sz w:val="22"/>
                  <w:szCs w:val="22"/>
                </w:rPr>
              </w:sdtEndPr>
              <w:sdtContent>
                <w:r w:rsidR="009B79AE" w:rsidRPr="00D9115B">
                  <w:rPr>
                    <w:rStyle w:val="PlaceholderText"/>
                    <w:rFonts w:ascii="CircularXX" w:eastAsiaTheme="minorHAnsi" w:hAnsi="CircularXX" w:cs="CircularXX"/>
                    <w:color w:val="2E74B5" w:themeColor="accent1" w:themeShade="BF"/>
                  </w:rPr>
                  <w:t>Click or tap here to enter text</w:t>
                </w:r>
              </w:sdtContent>
            </w:sdt>
          </w:p>
        </w:tc>
      </w:tr>
    </w:tbl>
    <w:p w14:paraId="6A7F54AD" w14:textId="77777777" w:rsidR="00CA35BD" w:rsidRPr="00B47DC2" w:rsidRDefault="00CA35BD" w:rsidP="00CA35BD">
      <w:pPr>
        <w:rPr>
          <w:rFonts w:ascii="CircularXX" w:hAnsi="CircularXX" w:cs="CircularXX"/>
          <w:bCs/>
          <w:color w:val="auto"/>
          <w:sz w:val="22"/>
          <w:szCs w:val="22"/>
        </w:rPr>
      </w:pPr>
    </w:p>
    <w:p w14:paraId="0985835A" w14:textId="77777777" w:rsidR="00B47DC2" w:rsidRPr="00B47DC2" w:rsidRDefault="00B47DC2" w:rsidP="00CA35BD">
      <w:pPr>
        <w:rPr>
          <w:rFonts w:ascii="CircularXX" w:hAnsi="CircularXX" w:cs="CircularXX"/>
          <w:bCs/>
          <w:color w:val="auto"/>
          <w:sz w:val="22"/>
          <w:szCs w:val="22"/>
        </w:rPr>
      </w:pPr>
    </w:p>
    <w:p w14:paraId="0835EA3B" w14:textId="4AE1A9BE" w:rsidR="00CA35BD" w:rsidRPr="00432A6F" w:rsidRDefault="00CA35BD" w:rsidP="00432A6F">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432A6F">
        <w:rPr>
          <w:rFonts w:ascii="CircularXX" w:hAnsi="CircularXX" w:cs="CircularXX"/>
          <w:b/>
          <w:color w:val="00B2A9"/>
          <w:sz w:val="24"/>
          <w:szCs w:val="24"/>
        </w:rPr>
        <w:t>HEALTH</w:t>
      </w:r>
    </w:p>
    <w:p w14:paraId="4E0353CA" w14:textId="31E062AA" w:rsidR="00CA35BD" w:rsidRPr="00B47DC2" w:rsidRDefault="00CA35BD" w:rsidP="00CA35BD">
      <w:pPr>
        <w:rPr>
          <w:rFonts w:ascii="CircularXX" w:hAnsi="CircularXX" w:cs="CircularXX"/>
          <w:bCs/>
          <w:color w:val="auto"/>
          <w:sz w:val="22"/>
          <w:szCs w:val="22"/>
        </w:rPr>
      </w:pPr>
      <w:r w:rsidRPr="00B47DC2">
        <w:rPr>
          <w:rFonts w:ascii="CircularXX" w:hAnsi="CircularXX" w:cs="CircularXX"/>
          <w:b/>
          <w:color w:val="auto"/>
          <w:sz w:val="22"/>
          <w:szCs w:val="22"/>
        </w:rPr>
        <w:t>Project Overseas can be a very demanding experience and may require physical stamina and mental resilience.  Therefore, it is important for you to assess and be cognizant of your own level of preparedness.</w:t>
      </w:r>
    </w:p>
    <w:p w14:paraId="70B249D1" w14:textId="77777777" w:rsidR="00CA35BD" w:rsidRPr="00B47DC2" w:rsidRDefault="00CA35BD" w:rsidP="00CA35BD">
      <w:pPr>
        <w:rPr>
          <w:rFonts w:ascii="CircularXX" w:hAnsi="CircularXX" w:cs="CircularXX"/>
          <w:bCs/>
          <w:color w:val="auto"/>
          <w:sz w:val="24"/>
          <w:szCs w:val="24"/>
        </w:rPr>
      </w:pP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CA35BD" w:rsidRPr="00D9115B" w14:paraId="1E609F88" w14:textId="77777777" w:rsidTr="001434C8">
        <w:trPr>
          <w:trHeight w:val="567"/>
        </w:trPr>
        <w:tc>
          <w:tcPr>
            <w:tcW w:w="11199" w:type="dxa"/>
            <w:vAlign w:val="center"/>
          </w:tcPr>
          <w:p w14:paraId="02C6C42D" w14:textId="77777777" w:rsidR="00CA35BD" w:rsidRPr="00D9115B" w:rsidRDefault="00CA35BD" w:rsidP="001434C8">
            <w:pPr>
              <w:tabs>
                <w:tab w:val="left" w:pos="4710"/>
                <w:tab w:val="left" w:pos="6553"/>
                <w:tab w:val="left" w:pos="8112"/>
                <w:tab w:val="left" w:pos="9526"/>
              </w:tabs>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physical health?</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429170929"/>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1187525492"/>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1111657775"/>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1202698865"/>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p>
        </w:tc>
      </w:tr>
      <w:tr w:rsidR="00CA35BD" w:rsidRPr="00D9115B" w14:paraId="7748B446" w14:textId="77777777" w:rsidTr="001434C8">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CA35BD" w:rsidRPr="00D9115B" w14:paraId="3275DEBB" w14:textId="77777777" w:rsidTr="001434C8">
              <w:trPr>
                <w:trHeight w:val="132"/>
              </w:trPr>
              <w:tc>
                <w:tcPr>
                  <w:tcW w:w="11096" w:type="dxa"/>
                  <w:shd w:val="clear" w:color="auto" w:fill="F2F2F2" w:themeFill="background1" w:themeFillShade="F2"/>
                </w:tcPr>
                <w:p w14:paraId="7BD4EC30" w14:textId="49B9CC9F" w:rsidR="00CA35BD" w:rsidRPr="00D9115B" w:rsidRDefault="00CA35BD" w:rsidP="001434C8">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other than "excellent", please give details: </w:t>
                  </w:r>
                  <w:sdt>
                    <w:sdtPr>
                      <w:rPr>
                        <w:rStyle w:val="Style1"/>
                        <w:rFonts w:ascii="CircularXX" w:hAnsi="CircularXX" w:cs="CircularXX"/>
                      </w:rPr>
                      <w:id w:val="2122653952"/>
                      <w:placeholder>
                        <w:docPart w:val="7C8EAE537C8447B5A00B7A6ACD8791D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CA35BD" w:rsidRPr="00D9115B" w14:paraId="04B6A2E7" w14:textId="77777777" w:rsidTr="001434C8">
              <w:trPr>
                <w:trHeight w:val="567"/>
              </w:trPr>
              <w:tc>
                <w:tcPr>
                  <w:tcW w:w="11096" w:type="dxa"/>
                  <w:vAlign w:val="center"/>
                </w:tcPr>
                <w:p w14:paraId="46225CFE" w14:textId="77777777" w:rsidR="00767E2E" w:rsidRPr="00767E2E" w:rsidRDefault="00767E2E" w:rsidP="00767E2E">
                  <w:pPr>
                    <w:tabs>
                      <w:tab w:val="left" w:pos="4600"/>
                      <w:tab w:val="left" w:pos="6443"/>
                      <w:tab w:val="left" w:pos="8002"/>
                      <w:tab w:val="left" w:pos="9413"/>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71FCA79A" w14:textId="05772064" w:rsidR="00CA35BD" w:rsidRPr="00D9115B" w:rsidRDefault="00CA35BD" w:rsidP="00CA35BD">
                  <w:pPr>
                    <w:tabs>
                      <w:tab w:val="left" w:pos="4600"/>
                      <w:tab w:val="left" w:pos="6443"/>
                      <w:tab w:val="left" w:pos="8002"/>
                      <w:tab w:val="left" w:pos="9413"/>
                    </w:tabs>
                    <w:spacing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ow do you assess your mental health?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1379863932"/>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777921280"/>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382986730"/>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359867325"/>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p>
              </w:tc>
            </w:tr>
            <w:tr w:rsidR="00CA35BD" w:rsidRPr="00D9115B" w14:paraId="6A1D7EAB" w14:textId="77777777" w:rsidTr="001434C8">
              <w:trPr>
                <w:trHeight w:val="143"/>
              </w:trPr>
              <w:tc>
                <w:tcPr>
                  <w:tcW w:w="11096" w:type="dxa"/>
                  <w:shd w:val="clear" w:color="auto" w:fill="F2F2F2" w:themeFill="background1" w:themeFillShade="F2"/>
                </w:tcPr>
                <w:p w14:paraId="6D943761" w14:textId="49E31EDF" w:rsidR="00CA35BD" w:rsidRPr="00D9115B" w:rsidRDefault="00CA35BD" w:rsidP="001434C8">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other than "excellent", please give details: </w:t>
                  </w:r>
                  <w:sdt>
                    <w:sdtPr>
                      <w:rPr>
                        <w:rStyle w:val="Style1"/>
                        <w:rFonts w:ascii="CircularXX" w:hAnsi="CircularXX" w:cs="CircularXX"/>
                      </w:rPr>
                      <w:id w:val="-99024423"/>
                      <w:placeholder>
                        <w:docPart w:val="1F94DD6B1B9042E5BC5DABCA4ABB6BCD"/>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CA35BD" w:rsidRPr="00D9115B" w14:paraId="098EBEF3" w14:textId="77777777" w:rsidTr="001434C8">
              <w:trPr>
                <w:trHeight w:val="567"/>
              </w:trPr>
              <w:tc>
                <w:tcPr>
                  <w:tcW w:w="11096" w:type="dxa"/>
                  <w:shd w:val="clear" w:color="auto" w:fill="auto"/>
                  <w:vAlign w:val="center"/>
                </w:tcPr>
                <w:p w14:paraId="1CCB1860" w14:textId="77777777" w:rsidR="00767E2E" w:rsidRPr="00767E2E" w:rsidRDefault="00767E2E" w:rsidP="00767E2E">
                  <w:pPr>
                    <w:tabs>
                      <w:tab w:val="left" w:pos="4600"/>
                      <w:tab w:val="left" w:pos="6443"/>
                      <w:tab w:val="left" w:pos="8002"/>
                      <w:tab w:val="left" w:pos="9419"/>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4BF4CDFA" w14:textId="2F564CBF" w:rsidR="00CA35BD" w:rsidRPr="00D9115B" w:rsidRDefault="00CA35BD" w:rsidP="00CA35BD">
                  <w:pPr>
                    <w:tabs>
                      <w:tab w:val="left" w:pos="6880"/>
                      <w:tab w:val="left" w:pos="8002"/>
                      <w:tab w:val="left" w:pos="9419"/>
                    </w:tabs>
                    <w:spacing w:after="120"/>
                    <w:rPr>
                      <w:rFonts w:ascii="CircularXX" w:hAnsi="CircularXX" w:cs="CircularXX"/>
                      <w:bCs/>
                      <w:i/>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Do you require any type of accommodations to participate in PO?</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309535855"/>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226657620"/>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p>
              </w:tc>
            </w:tr>
            <w:tr w:rsidR="00CA35BD" w:rsidRPr="00D9115B" w14:paraId="6A948133" w14:textId="77777777" w:rsidTr="001434C8">
              <w:trPr>
                <w:trHeight w:val="70"/>
              </w:trPr>
              <w:tc>
                <w:tcPr>
                  <w:tcW w:w="11096" w:type="dxa"/>
                  <w:shd w:val="clear" w:color="auto" w:fill="F2F2F2" w:themeFill="background1" w:themeFillShade="F2"/>
                </w:tcPr>
                <w:p w14:paraId="44401C8F" w14:textId="77777777" w:rsidR="00CA35BD" w:rsidRPr="00D9115B" w:rsidRDefault="00CA35BD" w:rsidP="001434C8">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sdt>
                    <w:sdtPr>
                      <w:rPr>
                        <w:rStyle w:val="Style1"/>
                        <w:rFonts w:ascii="CircularXX" w:hAnsi="CircularXX" w:cs="CircularXX"/>
                      </w:rPr>
                      <w:id w:val="1800958047"/>
                      <w:placeholder>
                        <w:docPart w:val="82374A0832E845D099ABC29E028C5734"/>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CA35BD" w:rsidRPr="00D9115B" w14:paraId="4ED3B3A9" w14:textId="77777777" w:rsidTr="001434C8">
              <w:trPr>
                <w:trHeight w:val="567"/>
              </w:trPr>
              <w:tc>
                <w:tcPr>
                  <w:tcW w:w="11096" w:type="dxa"/>
                  <w:shd w:val="clear" w:color="auto" w:fill="auto"/>
                  <w:vAlign w:val="center"/>
                </w:tcPr>
                <w:p w14:paraId="6FC768D1" w14:textId="77777777" w:rsidR="00767E2E" w:rsidRPr="00767E2E" w:rsidRDefault="00767E2E" w:rsidP="00767E2E">
                  <w:pPr>
                    <w:tabs>
                      <w:tab w:val="left" w:pos="4600"/>
                      <w:tab w:val="left" w:pos="6443"/>
                      <w:tab w:val="left" w:pos="8002"/>
                      <w:tab w:val="left" w:pos="9419"/>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1B6362D8" w14:textId="3672DE50" w:rsidR="00CA35BD" w:rsidRPr="00D9115B" w:rsidRDefault="00CA35BD" w:rsidP="00CA35BD">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have any allergies and/or dietary restrictions?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Content>
                      <w:r w:rsidRPr="00D9115B">
                        <w:rPr>
                          <w:rFonts w:ascii="Segoe UI Symbol" w:eastAsia="MS Gothic" w:hAnsi="Segoe UI Symbol" w:cs="Segoe UI Symbol"/>
                          <w:color w:val="auto"/>
                          <w:sz w:val="22"/>
                          <w:szCs w:val="22"/>
                        </w:rPr>
                        <w:t>☐</w:t>
                      </w:r>
                    </w:sdtContent>
                  </w:sdt>
                </w:p>
              </w:tc>
            </w:tr>
            <w:tr w:rsidR="00CA35BD" w:rsidRPr="00D9115B" w14:paraId="61DAD29E" w14:textId="77777777" w:rsidTr="001434C8">
              <w:trPr>
                <w:trHeight w:val="118"/>
              </w:trPr>
              <w:tc>
                <w:tcPr>
                  <w:tcW w:w="11096" w:type="dxa"/>
                  <w:shd w:val="clear" w:color="auto" w:fill="F2F2F2" w:themeFill="background1" w:themeFillShade="F2"/>
                </w:tcPr>
                <w:p w14:paraId="2AA04744" w14:textId="77777777" w:rsidR="00CA35BD" w:rsidRPr="00D9115B" w:rsidRDefault="00CA35BD" w:rsidP="001434C8">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sdt>
                    <w:sdtPr>
                      <w:rPr>
                        <w:rStyle w:val="Style1"/>
                        <w:rFonts w:ascii="CircularXX" w:hAnsi="CircularXX" w:cs="CircularXX"/>
                      </w:rPr>
                      <w:id w:val="-535656409"/>
                      <w:placeholder>
                        <w:docPart w:val="FA2693EE21294DACBBF828E195CE425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22CEEC37" w14:textId="6E1FCCCC" w:rsidR="00CA35BD" w:rsidRPr="00D9115B" w:rsidRDefault="00CA35BD" w:rsidP="001434C8">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2BAE14FC" w14:textId="77777777" w:rsidR="00767E2E" w:rsidRPr="002942BC" w:rsidRDefault="00767E2E" w:rsidP="00767E2E">
      <w:pPr>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3BEDE842" w14:textId="77777777" w:rsidR="00767E2E" w:rsidRPr="002942BC" w:rsidRDefault="00767E2E" w:rsidP="00767E2E">
      <w:pPr>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2957B1C6" w14:textId="77777777" w:rsidR="002942BC" w:rsidRDefault="002942BC">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5733B07C" w14:textId="56F64B9D" w:rsidR="00AA47C0" w:rsidRPr="00D9115B" w:rsidRDefault="00AA47C0" w:rsidP="00767E2E">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lastRenderedPageBreak/>
        <w:t>SECTION A</w:t>
      </w:r>
    </w:p>
    <w:p w14:paraId="75067643" w14:textId="77777777" w:rsidR="00AA47C0" w:rsidRPr="00767E2E" w:rsidRDefault="00AA47C0" w:rsidP="00AA47C0">
      <w:pPr>
        <w:spacing w:before="360"/>
        <w:rPr>
          <w:rFonts w:ascii="CircularXX" w:hAnsi="CircularXX" w:cs="CircularXX"/>
          <w:b/>
          <w:bCs/>
          <w:color w:val="auto"/>
          <w:sz w:val="22"/>
          <w:szCs w:val="22"/>
        </w:rPr>
      </w:pPr>
      <w:r w:rsidRPr="00767E2E">
        <w:rPr>
          <w:rFonts w:ascii="CircularXX" w:hAnsi="CircularXX" w:cs="CircularXX"/>
          <w:b/>
          <w:bCs/>
          <w:color w:val="auto"/>
          <w:sz w:val="22"/>
          <w:szCs w:val="22"/>
        </w:rPr>
        <w:t xml:space="preserve">PLEASE RESPOND TO THESE QUESTIONS </w:t>
      </w:r>
      <w:r w:rsidRPr="00767E2E">
        <w:rPr>
          <w:rFonts w:ascii="CircularXX" w:hAnsi="CircularXX" w:cs="CircularXX"/>
          <w:b/>
          <w:bCs/>
          <w:i/>
          <w:iCs/>
          <w:color w:val="auto"/>
          <w:sz w:val="22"/>
          <w:szCs w:val="22"/>
          <w:u w:val="single"/>
        </w:rPr>
        <w:t>IF YOU HAVE NEVER PARTICIPATED</w:t>
      </w:r>
      <w:r w:rsidRPr="00767E2E">
        <w:rPr>
          <w:rFonts w:ascii="CircularXX" w:hAnsi="CircularXX" w:cs="CircularXX"/>
          <w:b/>
          <w:bCs/>
          <w:color w:val="auto"/>
          <w:sz w:val="22"/>
          <w:szCs w:val="22"/>
        </w:rPr>
        <w:t xml:space="preserve"> IN PROJECT OVERSE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AA47C0" w:rsidRPr="00D9115B" w14:paraId="0C10B225" w14:textId="77777777" w:rsidTr="00C8184C">
        <w:trPr>
          <w:trHeight w:val="567"/>
        </w:trPr>
        <w:tc>
          <w:tcPr>
            <w:tcW w:w="11096" w:type="dxa"/>
            <w:vAlign w:val="center"/>
          </w:tcPr>
          <w:p w14:paraId="13F3D3CA" w14:textId="77777777" w:rsidR="00AA47C0" w:rsidRPr="00D9115B" w:rsidRDefault="00AA47C0" w:rsidP="00C8184C">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 Project Overseas (PO)?</w:t>
            </w:r>
          </w:p>
        </w:tc>
      </w:tr>
      <w:tr w:rsidR="00AA47C0" w:rsidRPr="00D9115B" w14:paraId="412869EE" w14:textId="77777777" w:rsidTr="00C8184C">
        <w:trPr>
          <w:trHeight w:val="148"/>
        </w:trPr>
        <w:tc>
          <w:tcPr>
            <w:tcW w:w="11096" w:type="dxa"/>
            <w:shd w:val="clear" w:color="auto" w:fill="F2F2F2" w:themeFill="background1" w:themeFillShade="F2"/>
          </w:tcPr>
          <w:p w14:paraId="778EED09"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466971765"/>
                <w:placeholder>
                  <w:docPart w:val="97BD812E4D1F4D03A7A20A2688C44FF5"/>
                </w:placeholder>
              </w:sdtPr>
              <w:sdtEndPr>
                <w:rPr>
                  <w:rStyle w:val="DefaultParagraphFont"/>
                  <w:b w:val="0"/>
                  <w:bCs w:val="0"/>
                </w:rPr>
              </w:sdtEndPr>
              <w:sdtContent>
                <w:sdt>
                  <w:sdtPr>
                    <w:rPr>
                      <w:rStyle w:val="Style1"/>
                      <w:rFonts w:ascii="CircularXX" w:hAnsi="CircularXX" w:cs="CircularXX"/>
                    </w:rPr>
                    <w:id w:val="1552188726"/>
                    <w:placeholder>
                      <w:docPart w:val="ACAAE11463AD49C9B390CCF3E1BCEE14"/>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316BB2BD" w14:textId="77777777" w:rsidTr="00C8184C">
        <w:trPr>
          <w:trHeight w:val="567"/>
        </w:trPr>
        <w:tc>
          <w:tcPr>
            <w:tcW w:w="11096" w:type="dxa"/>
            <w:vAlign w:val="center"/>
          </w:tcPr>
          <w:p w14:paraId="4674AC72" w14:textId="77777777" w:rsidR="00AA47C0" w:rsidRPr="00767E2E" w:rsidRDefault="00AA47C0" w:rsidP="00C8184C">
            <w:pPr>
              <w:ind w:left="-104"/>
              <w:rPr>
                <w:rFonts w:ascii="CircularXX" w:hAnsi="CircularXX" w:cs="CircularXX"/>
                <w:color w:val="auto"/>
                <w:sz w:val="22"/>
                <w:szCs w:val="22"/>
              </w:rPr>
            </w:pPr>
          </w:p>
          <w:p w14:paraId="05087B37" w14:textId="77777777" w:rsidR="00AA47C0" w:rsidRPr="00D9115B" w:rsidRDefault="00AA47C0" w:rsidP="00C8184C">
            <w:pPr>
              <w:spacing w:after="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rPr>
              <w:t xml:space="preserve">What comes to mind when you think about PO?  </w:t>
            </w:r>
          </w:p>
        </w:tc>
      </w:tr>
      <w:tr w:rsidR="00AA47C0" w:rsidRPr="00D9115B" w14:paraId="3433D70F" w14:textId="77777777" w:rsidTr="00C8184C">
        <w:trPr>
          <w:trHeight w:val="70"/>
        </w:trPr>
        <w:tc>
          <w:tcPr>
            <w:tcW w:w="11096" w:type="dxa"/>
            <w:shd w:val="clear" w:color="auto" w:fill="F2F2F2" w:themeFill="background1" w:themeFillShade="F2"/>
          </w:tcPr>
          <w:p w14:paraId="0BB4DAA0"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763030171"/>
                <w:placeholder>
                  <w:docPart w:val="32AD1498E0104C47BB6BB5FBD9F039E6"/>
                </w:placeholder>
              </w:sdtPr>
              <w:sdtEndPr>
                <w:rPr>
                  <w:rStyle w:val="DefaultParagraphFont"/>
                  <w:b w:val="0"/>
                  <w:bCs w:val="0"/>
                </w:rPr>
              </w:sdtEndPr>
              <w:sdtContent>
                <w:sdt>
                  <w:sdtPr>
                    <w:rPr>
                      <w:rStyle w:val="Style1"/>
                      <w:rFonts w:ascii="CircularXX" w:hAnsi="CircularXX" w:cs="CircularXX"/>
                    </w:rPr>
                    <w:id w:val="1934248549"/>
                    <w:placeholder>
                      <w:docPart w:val="6C2A0DA581EA453BAF56369A00F4E8C3"/>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6DD3327D" w14:textId="77777777" w:rsidTr="00C8184C">
        <w:trPr>
          <w:trHeight w:val="567"/>
        </w:trPr>
        <w:tc>
          <w:tcPr>
            <w:tcW w:w="11096" w:type="dxa"/>
            <w:vAlign w:val="center"/>
          </w:tcPr>
          <w:p w14:paraId="43CE375C" w14:textId="77777777" w:rsidR="00AA47C0" w:rsidRPr="00767E2E" w:rsidRDefault="00AA47C0" w:rsidP="00C8184C">
            <w:pPr>
              <w:ind w:left="-104"/>
              <w:rPr>
                <w:rFonts w:ascii="CircularXX" w:hAnsi="CircularXX" w:cs="CircularXX"/>
                <w:color w:val="auto"/>
                <w:sz w:val="22"/>
                <w:szCs w:val="22"/>
              </w:rPr>
            </w:pPr>
          </w:p>
          <w:p w14:paraId="592EA740" w14:textId="7777777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What skills, attitudes, and experiences do you have that make you a suitable candidate for PO?</w:t>
            </w:r>
          </w:p>
        </w:tc>
      </w:tr>
      <w:tr w:rsidR="00AA47C0" w:rsidRPr="00D9115B" w14:paraId="20B94351" w14:textId="77777777" w:rsidTr="00C8184C">
        <w:trPr>
          <w:trHeight w:val="70"/>
        </w:trPr>
        <w:tc>
          <w:tcPr>
            <w:tcW w:w="11096" w:type="dxa"/>
            <w:shd w:val="clear" w:color="auto" w:fill="F2F2F2" w:themeFill="background1" w:themeFillShade="F2"/>
          </w:tcPr>
          <w:p w14:paraId="5A44E95C"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820785538"/>
                <w:placeholder>
                  <w:docPart w:val="4C2854B2688449CABF60549D837F7746"/>
                </w:placeholder>
              </w:sdtPr>
              <w:sdtEndPr>
                <w:rPr>
                  <w:rStyle w:val="DefaultParagraphFont"/>
                  <w:b w:val="0"/>
                  <w:bCs w:val="0"/>
                </w:rPr>
              </w:sdtEndPr>
              <w:sdtContent>
                <w:sdt>
                  <w:sdtPr>
                    <w:rPr>
                      <w:rStyle w:val="Style1"/>
                      <w:rFonts w:ascii="CircularXX" w:hAnsi="CircularXX" w:cs="CircularXX"/>
                    </w:rPr>
                    <w:id w:val="-886946087"/>
                    <w:placeholder>
                      <w:docPart w:val="0F487833E50040E599665AEAFBAA16BD"/>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3CC4F9B" w14:textId="77777777" w:rsidTr="00C8184C">
        <w:trPr>
          <w:trHeight w:val="567"/>
        </w:trPr>
        <w:tc>
          <w:tcPr>
            <w:tcW w:w="11096" w:type="dxa"/>
            <w:vAlign w:val="center"/>
          </w:tcPr>
          <w:p w14:paraId="7E584C8B" w14:textId="77777777" w:rsidR="00AA47C0" w:rsidRPr="00767E2E" w:rsidRDefault="00AA47C0" w:rsidP="00C8184C">
            <w:pPr>
              <w:ind w:left="-102"/>
              <w:rPr>
                <w:rFonts w:ascii="CircularXX" w:hAnsi="CircularXX" w:cs="CircularXX"/>
                <w:color w:val="auto"/>
                <w:sz w:val="22"/>
                <w:szCs w:val="22"/>
              </w:rPr>
            </w:pPr>
          </w:p>
          <w:p w14:paraId="1C7D73B3" w14:textId="7777777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What do you hope to gain from a PO experience, both personally and professionally?</w:t>
            </w:r>
          </w:p>
        </w:tc>
      </w:tr>
      <w:tr w:rsidR="00AA47C0" w:rsidRPr="00D9115B" w14:paraId="1E68391A" w14:textId="77777777" w:rsidTr="00C8184C">
        <w:trPr>
          <w:trHeight w:val="70"/>
        </w:trPr>
        <w:tc>
          <w:tcPr>
            <w:tcW w:w="11096" w:type="dxa"/>
            <w:shd w:val="clear" w:color="auto" w:fill="F2F2F2" w:themeFill="background1" w:themeFillShade="F2"/>
          </w:tcPr>
          <w:p w14:paraId="20169BEB" w14:textId="77777777" w:rsidR="00AA47C0" w:rsidRPr="00D9115B" w:rsidRDefault="00000000" w:rsidP="00C8184C">
            <w:pPr>
              <w:spacing w:before="120" w:after="120"/>
              <w:rPr>
                <w:rStyle w:val="Style1"/>
                <w:rFonts w:ascii="CircularXX" w:hAnsi="CircularXX" w:cs="CircularXX"/>
                <w:color w:val="auto"/>
                <w:sz w:val="22"/>
              </w:rPr>
            </w:pPr>
            <w:sdt>
              <w:sdtPr>
                <w:rPr>
                  <w:rStyle w:val="Style1"/>
                  <w:rFonts w:ascii="CircularXX" w:hAnsi="CircularXX" w:cs="CircularXX"/>
                  <w:color w:val="auto"/>
                  <w:sz w:val="22"/>
                  <w:szCs w:val="22"/>
                </w:rPr>
                <w:id w:val="1725020320"/>
                <w:placeholder>
                  <w:docPart w:val="DBBE3914C9874F359E24002614AEE5FB"/>
                </w:placeholder>
              </w:sdtPr>
              <w:sdtEndPr>
                <w:rPr>
                  <w:rStyle w:val="Style1"/>
                  <w:szCs w:val="20"/>
                </w:rPr>
              </w:sdtEndPr>
              <w:sdtContent>
                <w:sdt>
                  <w:sdtPr>
                    <w:rPr>
                      <w:rStyle w:val="Style1"/>
                      <w:rFonts w:ascii="CircularXX" w:hAnsi="CircularXX" w:cs="CircularXX"/>
                    </w:rPr>
                    <w:id w:val="-166867148"/>
                    <w:placeholder>
                      <w:docPart w:val="8AA6D7C5CADD4BFE9D931F9EA29B2E65"/>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447C2D0" w14:textId="77777777" w:rsidTr="00C8184C">
        <w:trPr>
          <w:trHeight w:val="567"/>
        </w:trPr>
        <w:tc>
          <w:tcPr>
            <w:tcW w:w="11096" w:type="dxa"/>
            <w:vAlign w:val="center"/>
          </w:tcPr>
          <w:p w14:paraId="1F634CCD" w14:textId="77777777" w:rsidR="00AA47C0" w:rsidRPr="00767E2E" w:rsidRDefault="00AA47C0" w:rsidP="00C8184C">
            <w:pPr>
              <w:ind w:left="-104"/>
              <w:rPr>
                <w:rFonts w:ascii="CircularXX" w:hAnsi="CircularXX" w:cs="CircularXX"/>
                <w:color w:val="auto"/>
                <w:sz w:val="22"/>
                <w:szCs w:val="22"/>
              </w:rPr>
            </w:pPr>
          </w:p>
          <w:p w14:paraId="3F860A59" w14:textId="16FE420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What is most important for you to share about Canada? What would you most hope to learn about your host country?</w:t>
            </w:r>
          </w:p>
        </w:tc>
      </w:tr>
      <w:tr w:rsidR="00AA47C0" w:rsidRPr="00D9115B" w14:paraId="24D441D6" w14:textId="77777777" w:rsidTr="00C8184C">
        <w:trPr>
          <w:trHeight w:val="70"/>
        </w:trPr>
        <w:tc>
          <w:tcPr>
            <w:tcW w:w="11096" w:type="dxa"/>
            <w:shd w:val="clear" w:color="auto" w:fill="F2F2F2" w:themeFill="background1" w:themeFillShade="F2"/>
          </w:tcPr>
          <w:p w14:paraId="20096E2C"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701208306"/>
                <w:placeholder>
                  <w:docPart w:val="5FBF3AE6E2CB4ACAA7C338BFB2F6940E"/>
                </w:placeholder>
              </w:sdtPr>
              <w:sdtEndPr>
                <w:rPr>
                  <w:rStyle w:val="DefaultParagraphFont"/>
                  <w:b w:val="0"/>
                  <w:bCs w:val="0"/>
                </w:rPr>
              </w:sdtEndPr>
              <w:sdtContent>
                <w:sdt>
                  <w:sdtPr>
                    <w:rPr>
                      <w:rStyle w:val="Style1"/>
                      <w:rFonts w:ascii="CircularXX" w:hAnsi="CircularXX" w:cs="CircularXX"/>
                    </w:rPr>
                    <w:id w:val="154724877"/>
                    <w:placeholder>
                      <w:docPart w:val="8B5B3053B34E4906992612EA5F76290C"/>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6E364411"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DEE7CE4" w14:textId="77777777" w:rsidR="00AA47C0" w:rsidRPr="00767E2E" w:rsidRDefault="00AA47C0" w:rsidP="00C8184C">
            <w:pPr>
              <w:ind w:left="-104"/>
              <w:rPr>
                <w:rFonts w:ascii="CircularXX" w:hAnsi="CircularXX" w:cs="CircularXX"/>
                <w:color w:val="auto"/>
                <w:sz w:val="22"/>
                <w:szCs w:val="22"/>
              </w:rPr>
            </w:pPr>
          </w:p>
          <w:p w14:paraId="413A21FA" w14:textId="68B3A844"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elected, identify what you think might be a significant personal challenge for you. How might you handle it?</w:t>
            </w:r>
          </w:p>
        </w:tc>
      </w:tr>
      <w:tr w:rsidR="00AA47C0" w:rsidRPr="00D9115B" w14:paraId="10AF59B7"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6"/>
        </w:trPr>
        <w:tc>
          <w:tcPr>
            <w:tcW w:w="11096" w:type="dxa"/>
            <w:tcBorders>
              <w:top w:val="nil"/>
              <w:left w:val="nil"/>
              <w:bottom w:val="nil"/>
              <w:right w:val="nil"/>
            </w:tcBorders>
            <w:shd w:val="clear" w:color="auto" w:fill="F2F2F2" w:themeFill="background1" w:themeFillShade="F2"/>
          </w:tcPr>
          <w:p w14:paraId="32DE2E9F"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803285921"/>
                <w:placeholder>
                  <w:docPart w:val="F49AC44F067440B99CFD59DB574737E8"/>
                </w:placeholder>
              </w:sdtPr>
              <w:sdtEndPr>
                <w:rPr>
                  <w:rStyle w:val="DefaultParagraphFont"/>
                  <w:b w:val="0"/>
                  <w:bCs w:val="0"/>
                </w:rPr>
              </w:sdtEndPr>
              <w:sdtContent>
                <w:sdt>
                  <w:sdtPr>
                    <w:rPr>
                      <w:rStyle w:val="Style1"/>
                      <w:rFonts w:ascii="CircularXX" w:hAnsi="CircularXX" w:cs="CircularXX"/>
                    </w:rPr>
                    <w:id w:val="-1182746975"/>
                    <w:placeholder>
                      <w:docPart w:val="65F546BC730D4D60990310EB0D314BCA"/>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4BFF22D8"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2116DB0" w14:textId="77777777" w:rsidR="00AA47C0" w:rsidRPr="00767E2E" w:rsidRDefault="00AA47C0" w:rsidP="00C8184C">
            <w:pPr>
              <w:ind w:left="-104"/>
              <w:rPr>
                <w:rFonts w:ascii="CircularXX" w:hAnsi="CircularXX" w:cs="CircularXX"/>
                <w:color w:val="auto"/>
                <w:sz w:val="22"/>
                <w:szCs w:val="22"/>
              </w:rPr>
            </w:pPr>
          </w:p>
          <w:p w14:paraId="61A9D938" w14:textId="77777777" w:rsidR="00AA47C0" w:rsidRPr="00D9115B" w:rsidRDefault="00AA47C0" w:rsidP="00C8184C">
            <w:pPr>
              <w:ind w:left="-104"/>
              <w:rPr>
                <w:rFonts w:ascii="CircularXX" w:hAnsi="CircularXX" w:cs="CircularXX"/>
                <w:b/>
                <w:bCs/>
                <w:color w:val="auto"/>
                <w:sz w:val="22"/>
                <w:szCs w:val="22"/>
              </w:rPr>
            </w:pPr>
            <w:r w:rsidRPr="00D9115B">
              <w:rPr>
                <w:rFonts w:ascii="CircularXX" w:hAnsi="CircularXX" w:cs="CircularXX"/>
                <w:b/>
                <w:bCs/>
                <w:color w:val="auto"/>
                <w:sz w:val="22"/>
                <w:szCs w:val="22"/>
              </w:rPr>
              <w:t>Describe both a reward and a challenge you have encountered when working with adults.</w:t>
            </w:r>
          </w:p>
        </w:tc>
      </w:tr>
      <w:tr w:rsidR="00AA47C0" w:rsidRPr="00D9115B" w14:paraId="14D1C2ED"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15E888B8"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593769827"/>
                <w:placeholder>
                  <w:docPart w:val="8E33ACD971264FEC8C6030498580FFDA"/>
                </w:placeholder>
              </w:sdtPr>
              <w:sdtEndPr>
                <w:rPr>
                  <w:rStyle w:val="DefaultParagraphFont"/>
                  <w:b w:val="0"/>
                  <w:bCs w:val="0"/>
                </w:rPr>
              </w:sdtEndPr>
              <w:sdtContent>
                <w:sdt>
                  <w:sdtPr>
                    <w:rPr>
                      <w:rStyle w:val="Style1"/>
                      <w:rFonts w:ascii="CircularXX" w:hAnsi="CircularXX" w:cs="CircularXX"/>
                    </w:rPr>
                    <w:id w:val="110558067"/>
                    <w:placeholder>
                      <w:docPart w:val="28492E0931C64AA18F8B61A0E7F98922"/>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F05DAF7"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4E2FCDE5" w14:textId="77777777" w:rsidR="00AA47C0" w:rsidRPr="00767E2E" w:rsidRDefault="00AA47C0" w:rsidP="00C8184C">
            <w:pPr>
              <w:ind w:left="-102"/>
              <w:rPr>
                <w:rFonts w:ascii="CircularXX" w:hAnsi="CircularXX" w:cs="CircularXX"/>
                <w:color w:val="auto"/>
                <w:sz w:val="22"/>
                <w:szCs w:val="22"/>
              </w:rPr>
            </w:pPr>
          </w:p>
          <w:p w14:paraId="1AFAB531" w14:textId="6B1C86FB"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uccessful, you will be placed on a team. How will you contribute to a positive team dynamic?</w:t>
            </w:r>
          </w:p>
        </w:tc>
      </w:tr>
      <w:tr w:rsidR="00AA47C0" w:rsidRPr="00D9115B" w14:paraId="33146E31"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3EADF81E"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710963254"/>
                <w:placeholder>
                  <w:docPart w:val="D3E65C3C8ADA4AF7B0A1C05A11059F82"/>
                </w:placeholder>
              </w:sdtPr>
              <w:sdtEndPr>
                <w:rPr>
                  <w:rStyle w:val="DefaultParagraphFont"/>
                  <w:b w:val="0"/>
                  <w:bCs w:val="0"/>
                </w:rPr>
              </w:sdtEndPr>
              <w:sdtContent>
                <w:sdt>
                  <w:sdtPr>
                    <w:rPr>
                      <w:rStyle w:val="Style1"/>
                      <w:rFonts w:ascii="CircularXX" w:hAnsi="CircularXX" w:cs="CircularXX"/>
                    </w:rPr>
                    <w:id w:val="355005790"/>
                    <w:placeholder>
                      <w:docPart w:val="0717BBE35A624F99B5810CC3084876CF"/>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54B7066"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1D418BB" w14:textId="77777777" w:rsidR="00AA47C0" w:rsidRPr="00767E2E" w:rsidRDefault="00AA47C0" w:rsidP="00C8184C">
            <w:pPr>
              <w:ind w:left="-102"/>
              <w:rPr>
                <w:rFonts w:ascii="CircularXX" w:hAnsi="CircularXX" w:cs="CircularXX"/>
                <w:color w:val="auto"/>
                <w:sz w:val="22"/>
                <w:szCs w:val="22"/>
              </w:rPr>
            </w:pPr>
          </w:p>
          <w:p w14:paraId="30C589FD" w14:textId="7777777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Please share with us anything else you feel is relevant and important to this application.</w:t>
            </w:r>
          </w:p>
        </w:tc>
      </w:tr>
      <w:tr w:rsidR="00AA47C0" w:rsidRPr="00D9115B" w14:paraId="29F43D29"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A23C974"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807456479"/>
                <w:placeholder>
                  <w:docPart w:val="193536F0F26B4F44BDB8F98FE42D1893"/>
                </w:placeholder>
              </w:sdtPr>
              <w:sdtEndPr>
                <w:rPr>
                  <w:rStyle w:val="DefaultParagraphFont"/>
                  <w:b w:val="0"/>
                  <w:bCs w:val="0"/>
                </w:rPr>
              </w:sdtEndPr>
              <w:sdtContent>
                <w:sdt>
                  <w:sdtPr>
                    <w:rPr>
                      <w:rStyle w:val="Style1"/>
                      <w:rFonts w:ascii="CircularXX" w:hAnsi="CircularXX" w:cs="CircularXX"/>
                    </w:rPr>
                    <w:id w:val="1390847293"/>
                    <w:placeholder>
                      <w:docPart w:val="C6E2E4CE9DF14BC7B6E544BC33EB6856"/>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bl>
    <w:p w14:paraId="06C2F476" w14:textId="77777777" w:rsidR="00767E2E" w:rsidRDefault="00767E2E" w:rsidP="00767E2E">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7D5EBB36" w14:textId="77777777" w:rsidR="00767E2E" w:rsidRDefault="00767E2E" w:rsidP="00767E2E">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77FA34AC" w14:textId="77777777" w:rsidR="00767E2E" w:rsidRPr="00767E2E" w:rsidRDefault="00767E2E" w:rsidP="00767E2E">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19DB1574" w14:textId="5838668C" w:rsidR="00AA47C0" w:rsidRPr="00767E2E" w:rsidRDefault="00767E2E" w:rsidP="00767E2E">
      <w:pPr>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t>I</w:t>
      </w:r>
      <w:r w:rsidR="00AA47C0" w:rsidRPr="00767E2E">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t>F YOU WISH TO BE CONSIDERED AS A TEAM LEADER, PLEASE COMPLETE SECTION C.</w:t>
      </w:r>
    </w:p>
    <w:p w14:paraId="36E0D934" w14:textId="77777777" w:rsidR="002942BC" w:rsidRPr="002942BC" w:rsidRDefault="002942BC" w:rsidP="002942BC">
      <w:pPr>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54A73BD4" w14:textId="77777777" w:rsidR="002942BC" w:rsidRDefault="002942BC">
      <w:pPr>
        <w:spacing w:after="160" w:line="259" w:lineRule="auto"/>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0E068CF9" w14:textId="77777777" w:rsidR="002942BC" w:rsidRDefault="002942BC" w:rsidP="002942BC">
      <w:pPr>
        <w:spacing w:line="259" w:lineRule="auto"/>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229E0411" w14:textId="1D3BE511" w:rsidR="0085731B" w:rsidRPr="00D9115B" w:rsidRDefault="00AA47C0" w:rsidP="002942BC">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B</w:t>
      </w:r>
    </w:p>
    <w:p w14:paraId="6BEE7399" w14:textId="77777777" w:rsidR="002942BC" w:rsidRDefault="002942BC" w:rsidP="002942BC">
      <w:pPr>
        <w:rPr>
          <w:rFonts w:ascii="CircularXX" w:hAnsi="CircularXX" w:cs="CircularXX"/>
          <w:b/>
          <w:color w:val="auto"/>
          <w:spacing w:val="4"/>
          <w:sz w:val="24"/>
          <w:szCs w:val="24"/>
        </w:rPr>
      </w:pPr>
    </w:p>
    <w:p w14:paraId="79B770CB" w14:textId="60438ED6" w:rsidR="00AA47C0" w:rsidRPr="00D9115B" w:rsidRDefault="00AA47C0" w:rsidP="002942BC">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color w:val="auto"/>
          <w:spacing w:val="4"/>
          <w:sz w:val="24"/>
          <w:szCs w:val="24"/>
        </w:rPr>
        <w:t xml:space="preserve">PLEASE RESPOND TO THESE QUESTIONS </w:t>
      </w:r>
      <w:r w:rsidRPr="00D9115B">
        <w:rPr>
          <w:rFonts w:ascii="CircularXX" w:hAnsi="CircularXX" w:cs="CircularXX"/>
          <w:b/>
          <w:i/>
          <w:iCs/>
          <w:color w:val="auto"/>
          <w:spacing w:val="4"/>
          <w:sz w:val="24"/>
          <w:szCs w:val="24"/>
          <w:u w:val="single"/>
        </w:rPr>
        <w:t>IF YOU HAVE ALREADY PARTICIPATED</w:t>
      </w:r>
      <w:r w:rsidRPr="00D9115B">
        <w:rPr>
          <w:rFonts w:ascii="CircularXX" w:hAnsi="CircularXX" w:cs="CircularXX"/>
          <w:b/>
          <w:color w:val="auto"/>
          <w:spacing w:val="4"/>
          <w:sz w:val="24"/>
          <w:szCs w:val="24"/>
        </w:rPr>
        <w:t xml:space="preserve"> IN AT LEAST ONE PO</w:t>
      </w:r>
      <w:r w:rsidR="002942BC">
        <w:rPr>
          <w:rFonts w:ascii="CircularXX" w:hAnsi="CircularXX" w:cs="CircularXX"/>
          <w:b/>
          <w:color w:val="auto"/>
          <w:spacing w:val="4"/>
          <w:sz w:val="24"/>
          <w:szCs w:val="24"/>
        </w:rPr>
        <w:t xml:space="preserve"> </w:t>
      </w:r>
      <w:r w:rsidRPr="00D9115B">
        <w:rPr>
          <w:rFonts w:ascii="CircularXX" w:hAnsi="CircularXX" w:cs="CircularXX"/>
          <w:b/>
          <w:color w:val="auto"/>
          <w:spacing w:val="4"/>
          <w:sz w:val="24"/>
          <w:szCs w:val="24"/>
        </w:rPr>
        <w:t xml:space="preserve">PROJEC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AA47C0" w:rsidRPr="00D9115B" w14:paraId="7ABE08F4" w14:textId="77777777" w:rsidTr="00C8184C">
        <w:trPr>
          <w:trHeight w:val="567"/>
        </w:trPr>
        <w:tc>
          <w:tcPr>
            <w:tcW w:w="11096" w:type="dxa"/>
            <w:vAlign w:val="center"/>
          </w:tcPr>
          <w:p w14:paraId="0D6F1D27" w14:textId="77777777" w:rsidR="00AA47C0" w:rsidRPr="00D9115B" w:rsidRDefault="00AA47C0" w:rsidP="00C8184C">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 Project Overseas (PO) again this year?</w:t>
            </w:r>
          </w:p>
        </w:tc>
      </w:tr>
      <w:tr w:rsidR="00AA47C0" w:rsidRPr="00D9115B" w14:paraId="77830CA1" w14:textId="77777777" w:rsidTr="00C8184C">
        <w:trPr>
          <w:trHeight w:val="148"/>
        </w:trPr>
        <w:tc>
          <w:tcPr>
            <w:tcW w:w="11096" w:type="dxa"/>
            <w:shd w:val="clear" w:color="auto" w:fill="F2F2F2" w:themeFill="background1" w:themeFillShade="F2"/>
          </w:tcPr>
          <w:p w14:paraId="676A63C9"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870712484"/>
                <w:placeholder>
                  <w:docPart w:val="8D5B98272B894B13AB89F7F10617E102"/>
                </w:placeholder>
              </w:sdtPr>
              <w:sdtEndPr>
                <w:rPr>
                  <w:rStyle w:val="DefaultParagraphFont"/>
                  <w:b w:val="0"/>
                  <w:bCs w:val="0"/>
                  <w:sz w:val="22"/>
                  <w:szCs w:val="22"/>
                </w:rPr>
              </w:sdtEndPr>
              <w:sdtContent>
                <w:sdt>
                  <w:sdtPr>
                    <w:rPr>
                      <w:rStyle w:val="Style1"/>
                      <w:rFonts w:ascii="CircularXX" w:hAnsi="CircularXX" w:cs="CircularXX"/>
                    </w:rPr>
                    <w:id w:val="-1442905884"/>
                    <w:placeholder>
                      <w:docPart w:val="C72F20017F17445D93CFF271721CA121"/>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6BF1D893" w14:textId="77777777" w:rsidTr="00C8184C">
        <w:trPr>
          <w:trHeight w:val="567"/>
        </w:trPr>
        <w:tc>
          <w:tcPr>
            <w:tcW w:w="11096" w:type="dxa"/>
            <w:vAlign w:val="center"/>
          </w:tcPr>
          <w:p w14:paraId="79886AEE"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17B22C7"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at comes to mind when you think about PO?  </w:t>
            </w:r>
          </w:p>
        </w:tc>
      </w:tr>
      <w:tr w:rsidR="00AA47C0" w:rsidRPr="00D9115B" w14:paraId="1B850596" w14:textId="77777777" w:rsidTr="00C8184C">
        <w:trPr>
          <w:trHeight w:val="70"/>
        </w:trPr>
        <w:tc>
          <w:tcPr>
            <w:tcW w:w="11096" w:type="dxa"/>
            <w:shd w:val="clear" w:color="auto" w:fill="F2F2F2" w:themeFill="background1" w:themeFillShade="F2"/>
          </w:tcPr>
          <w:p w14:paraId="380E66A8"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014678438"/>
                <w:placeholder>
                  <w:docPart w:val="C8674BADDB6E4B1986A5E73B6F29B416"/>
                </w:placeholder>
              </w:sdtPr>
              <w:sdtEndPr>
                <w:rPr>
                  <w:rStyle w:val="DefaultParagraphFont"/>
                  <w:b w:val="0"/>
                  <w:bCs w:val="0"/>
                  <w:sz w:val="22"/>
                  <w:szCs w:val="22"/>
                </w:rPr>
              </w:sdtEndPr>
              <w:sdtContent>
                <w:sdt>
                  <w:sdtPr>
                    <w:rPr>
                      <w:rStyle w:val="Style1"/>
                      <w:rFonts w:ascii="CircularXX" w:hAnsi="CircularXX" w:cs="CircularXX"/>
                    </w:rPr>
                    <w:id w:val="745547100"/>
                    <w:placeholder>
                      <w:docPart w:val="FEB929A16BEA4B71BB30BDE3D752AA2B"/>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F11F297" w14:textId="77777777" w:rsidTr="00C8184C">
        <w:trPr>
          <w:trHeight w:val="567"/>
        </w:trPr>
        <w:tc>
          <w:tcPr>
            <w:tcW w:w="11096" w:type="dxa"/>
            <w:vAlign w:val="center"/>
          </w:tcPr>
          <w:p w14:paraId="59341B11"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EFF314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might your past PO experience change your approach to PO this time?</w:t>
            </w:r>
          </w:p>
        </w:tc>
      </w:tr>
      <w:tr w:rsidR="00AA47C0" w:rsidRPr="00D9115B" w14:paraId="2FF8BA8B" w14:textId="77777777" w:rsidTr="00C8184C">
        <w:trPr>
          <w:trHeight w:val="70"/>
        </w:trPr>
        <w:tc>
          <w:tcPr>
            <w:tcW w:w="11096" w:type="dxa"/>
            <w:shd w:val="clear" w:color="auto" w:fill="F2F2F2" w:themeFill="background1" w:themeFillShade="F2"/>
          </w:tcPr>
          <w:p w14:paraId="4E94727B"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815480319"/>
                <w:placeholder>
                  <w:docPart w:val="E2F4D8F1776B471EAECA30EB82DC20AF"/>
                </w:placeholder>
              </w:sdtPr>
              <w:sdtEndPr>
                <w:rPr>
                  <w:rStyle w:val="DefaultParagraphFont"/>
                  <w:b w:val="0"/>
                  <w:bCs w:val="0"/>
                  <w:sz w:val="22"/>
                  <w:szCs w:val="22"/>
                </w:rPr>
              </w:sdtEndPr>
              <w:sdtContent>
                <w:sdt>
                  <w:sdtPr>
                    <w:rPr>
                      <w:rStyle w:val="Style1"/>
                      <w:rFonts w:ascii="CircularXX" w:hAnsi="CircularXX" w:cs="CircularXX"/>
                    </w:rPr>
                    <w:id w:val="-1098328003"/>
                    <w:placeholder>
                      <w:docPart w:val="527BCFEA9ABF4471964CEBBF47BFBE91"/>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ED8EDE9" w14:textId="77777777" w:rsidTr="00C8184C">
        <w:trPr>
          <w:trHeight w:val="567"/>
        </w:trPr>
        <w:tc>
          <w:tcPr>
            <w:tcW w:w="11096" w:type="dxa"/>
            <w:vAlign w:val="center"/>
          </w:tcPr>
          <w:p w14:paraId="74192283"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34DE864"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calling your past PO experience, what did you gain personally and professionally?</w:t>
            </w:r>
          </w:p>
        </w:tc>
      </w:tr>
      <w:tr w:rsidR="00AA47C0" w:rsidRPr="00D9115B" w14:paraId="0985B10E" w14:textId="77777777" w:rsidTr="00C8184C">
        <w:trPr>
          <w:trHeight w:val="70"/>
        </w:trPr>
        <w:tc>
          <w:tcPr>
            <w:tcW w:w="11096" w:type="dxa"/>
            <w:shd w:val="clear" w:color="auto" w:fill="F2F2F2" w:themeFill="background1" w:themeFillShade="F2"/>
          </w:tcPr>
          <w:p w14:paraId="432BFC95"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370139722"/>
                <w:placeholder>
                  <w:docPart w:val="AF88C8465710465CAFE82EB4AF11D525"/>
                </w:placeholder>
              </w:sdtPr>
              <w:sdtEndPr>
                <w:rPr>
                  <w:rStyle w:val="DefaultParagraphFont"/>
                  <w:b w:val="0"/>
                  <w:bCs w:val="0"/>
                  <w:sz w:val="22"/>
                  <w:szCs w:val="22"/>
                </w:rPr>
              </w:sdtEndPr>
              <w:sdtContent>
                <w:sdt>
                  <w:sdtPr>
                    <w:rPr>
                      <w:rStyle w:val="Style1"/>
                      <w:rFonts w:ascii="CircularXX" w:hAnsi="CircularXX" w:cs="CircularXX"/>
                    </w:rPr>
                    <w:id w:val="1296795639"/>
                    <w:placeholder>
                      <w:docPart w:val="0CFFBBCBD56449EF84A4F22FDC5CC842"/>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E025550" w14:textId="77777777" w:rsidTr="00C8184C">
        <w:trPr>
          <w:trHeight w:val="567"/>
        </w:trPr>
        <w:tc>
          <w:tcPr>
            <w:tcW w:w="11096" w:type="dxa"/>
            <w:vAlign w:val="center"/>
          </w:tcPr>
          <w:p w14:paraId="68E62027"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F6C6F9A" w14:textId="3C508753"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at is most important for you to share about Canada? What would you most hope to learn about your host country?</w:t>
            </w:r>
          </w:p>
        </w:tc>
      </w:tr>
      <w:tr w:rsidR="00AA47C0" w:rsidRPr="00D9115B" w14:paraId="19C225BC" w14:textId="77777777" w:rsidTr="00C8184C">
        <w:trPr>
          <w:trHeight w:val="70"/>
        </w:trPr>
        <w:tc>
          <w:tcPr>
            <w:tcW w:w="11096" w:type="dxa"/>
            <w:shd w:val="clear" w:color="auto" w:fill="F2F2F2" w:themeFill="background1" w:themeFillShade="F2"/>
          </w:tcPr>
          <w:p w14:paraId="1A8FCD42"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132016277"/>
                <w:placeholder>
                  <w:docPart w:val="70DA2A2DB53040F981B6B5EFFB0CD636"/>
                </w:placeholder>
              </w:sdtPr>
              <w:sdtEndPr>
                <w:rPr>
                  <w:rStyle w:val="DefaultParagraphFont"/>
                  <w:b w:val="0"/>
                  <w:bCs w:val="0"/>
                  <w:sz w:val="22"/>
                  <w:szCs w:val="22"/>
                </w:rPr>
              </w:sdtEndPr>
              <w:sdtContent>
                <w:sdt>
                  <w:sdtPr>
                    <w:rPr>
                      <w:rStyle w:val="Style1"/>
                      <w:rFonts w:ascii="CircularXX" w:hAnsi="CircularXX" w:cs="CircularXX"/>
                    </w:rPr>
                    <w:id w:val="-2118357930"/>
                    <w:placeholder>
                      <w:docPart w:val="2EDCD96E60624E32BECD950A9C456209"/>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C172774" w14:textId="77777777" w:rsidTr="00C8184C">
        <w:trPr>
          <w:trHeight w:val="567"/>
        </w:trPr>
        <w:tc>
          <w:tcPr>
            <w:tcW w:w="11096" w:type="dxa"/>
            <w:vAlign w:val="center"/>
          </w:tcPr>
          <w:p w14:paraId="482E5F15"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60294E7" w14:textId="5D4F3120" w:rsidR="00AA47C0" w:rsidRPr="002942BC" w:rsidRDefault="00AA47C0" w:rsidP="002942BC">
            <w:pPr>
              <w:spacing w:after="120"/>
              <w:ind w:left="-102" w:right="-63"/>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t>If selected, identify what you think might be a significant personal challenge for you. How might you handle it?</w:t>
            </w:r>
          </w:p>
        </w:tc>
      </w:tr>
      <w:tr w:rsidR="00AA47C0" w:rsidRPr="00D9115B" w14:paraId="2E6499D3" w14:textId="77777777" w:rsidTr="00C8184C">
        <w:trPr>
          <w:trHeight w:val="70"/>
        </w:trPr>
        <w:tc>
          <w:tcPr>
            <w:tcW w:w="11096" w:type="dxa"/>
            <w:shd w:val="clear" w:color="auto" w:fill="F2F2F2" w:themeFill="background1" w:themeFillShade="F2"/>
          </w:tcPr>
          <w:p w14:paraId="3F515632"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547574386"/>
                <w:placeholder>
                  <w:docPart w:val="A0253D32E0C54CCEB3CC0200E567CEEE"/>
                </w:placeholder>
              </w:sdtPr>
              <w:sdtEndPr>
                <w:rPr>
                  <w:rStyle w:val="DefaultParagraphFont"/>
                  <w:b w:val="0"/>
                  <w:bCs w:val="0"/>
                  <w:sz w:val="22"/>
                  <w:szCs w:val="22"/>
                </w:rPr>
              </w:sdtEndPr>
              <w:sdtContent>
                <w:sdt>
                  <w:sdtPr>
                    <w:rPr>
                      <w:rStyle w:val="Style1"/>
                      <w:rFonts w:ascii="CircularXX" w:hAnsi="CircularXX" w:cs="CircularXX"/>
                    </w:rPr>
                    <w:id w:val="1119800338"/>
                    <w:placeholder>
                      <w:docPart w:val="A76486D7E9564D8F9413A701991396FB"/>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A5BEBF6" w14:textId="77777777" w:rsidTr="00C8184C">
        <w:trPr>
          <w:trHeight w:val="567"/>
        </w:trPr>
        <w:tc>
          <w:tcPr>
            <w:tcW w:w="11096" w:type="dxa"/>
            <w:vAlign w:val="center"/>
          </w:tcPr>
          <w:p w14:paraId="646E0F70"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6D53291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garding your past PO experience, identify a personal challenge you encountered, and explain how you addressed it.</w:t>
            </w:r>
          </w:p>
        </w:tc>
      </w:tr>
      <w:tr w:rsidR="00AA47C0" w:rsidRPr="00D9115B" w14:paraId="50B3C407" w14:textId="77777777" w:rsidTr="00C8184C">
        <w:trPr>
          <w:trHeight w:val="70"/>
        </w:trPr>
        <w:tc>
          <w:tcPr>
            <w:tcW w:w="11096" w:type="dxa"/>
            <w:shd w:val="clear" w:color="auto" w:fill="F2F2F2" w:themeFill="background1" w:themeFillShade="F2"/>
          </w:tcPr>
          <w:p w14:paraId="23781469"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488045884"/>
                <w:placeholder>
                  <w:docPart w:val="A1E8C834EB044F59B38011531B618406"/>
                </w:placeholder>
              </w:sdtPr>
              <w:sdtEndPr>
                <w:rPr>
                  <w:rStyle w:val="DefaultParagraphFont"/>
                  <w:b w:val="0"/>
                  <w:bCs w:val="0"/>
                  <w:sz w:val="22"/>
                  <w:szCs w:val="22"/>
                </w:rPr>
              </w:sdtEndPr>
              <w:sdtContent>
                <w:sdt>
                  <w:sdtPr>
                    <w:rPr>
                      <w:rStyle w:val="Style1"/>
                      <w:rFonts w:ascii="CircularXX" w:hAnsi="CircularXX" w:cs="CircularXX"/>
                    </w:rPr>
                    <w:id w:val="-1628155701"/>
                    <w:placeholder>
                      <w:docPart w:val="87EDB1088E5A4586B561E445A4628A37"/>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059921D"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1B74301D"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3668DC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late a past PO experience which demonstrates your ability to work professionally with other team members, co-facilitators and others.</w:t>
            </w:r>
          </w:p>
        </w:tc>
      </w:tr>
      <w:tr w:rsidR="00AA47C0" w:rsidRPr="00D9115B" w14:paraId="702F3FB6"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27472A51"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91512140"/>
                <w:placeholder>
                  <w:docPart w:val="C7E77D1EC65547EFBB34F3B492129247"/>
                </w:placeholder>
              </w:sdtPr>
              <w:sdtEndPr>
                <w:rPr>
                  <w:rStyle w:val="DefaultParagraphFont"/>
                  <w:b w:val="0"/>
                  <w:bCs w:val="0"/>
                  <w:sz w:val="22"/>
                  <w:szCs w:val="22"/>
                </w:rPr>
              </w:sdtEndPr>
              <w:sdtContent>
                <w:sdt>
                  <w:sdtPr>
                    <w:rPr>
                      <w:rStyle w:val="Style1"/>
                      <w:rFonts w:ascii="CircularXX" w:hAnsi="CircularXX" w:cs="CircularXX"/>
                    </w:rPr>
                    <w:id w:val="501006629"/>
                    <w:placeholder>
                      <w:docPart w:val="4B3D97E6E9C347FA99F1630926B5E4E0"/>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95C7925"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5FAC2499"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6A04E89B" w14:textId="128B1E43" w:rsidR="00AA47C0" w:rsidRPr="00D9115B" w:rsidRDefault="00AA47C0" w:rsidP="00C8184C">
            <w:pPr>
              <w:spacing w:after="120"/>
              <w:ind w:left="-102"/>
              <w:rPr>
                <w:rFonts w:ascii="CircularXX" w:hAnsi="CircularXX" w:cs="CircularXX"/>
                <w:b/>
                <w:bCs/>
                <w:color w:val="auto"/>
                <w:sz w:val="24"/>
                <w:szCs w:val="24"/>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call a situation from a past project which may or may not have involved you. Describe what happened, and whether or not you agree with how things were handled.</w:t>
            </w:r>
          </w:p>
        </w:tc>
      </w:tr>
      <w:tr w:rsidR="00AA47C0" w:rsidRPr="00D9115B" w14:paraId="622D0865"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4BA05D6D"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760256979"/>
                <w:placeholder>
                  <w:docPart w:val="0E3CA445D4FF4A3587CEAD0076AC4474"/>
                </w:placeholder>
              </w:sdtPr>
              <w:sdtEndPr>
                <w:rPr>
                  <w:rStyle w:val="DefaultParagraphFont"/>
                  <w:b w:val="0"/>
                  <w:bCs w:val="0"/>
                  <w:sz w:val="22"/>
                  <w:szCs w:val="22"/>
                </w:rPr>
              </w:sdtEndPr>
              <w:sdtContent>
                <w:sdt>
                  <w:sdtPr>
                    <w:rPr>
                      <w:rStyle w:val="Style1"/>
                      <w:rFonts w:ascii="CircularXX" w:hAnsi="CircularXX" w:cs="CircularXX"/>
                    </w:rPr>
                    <w:id w:val="-1275707000"/>
                    <w:placeholder>
                      <w:docPart w:val="36ABA839020E4350B9141094917342DE"/>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5F45121"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4A7F6CF"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6AB4678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lease share with us anything else you feel is relevant and important to this application.</w:t>
            </w:r>
          </w:p>
        </w:tc>
      </w:tr>
      <w:tr w:rsidR="00AA47C0" w:rsidRPr="00D9115B" w14:paraId="2D32B38C"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28D92379"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912301829"/>
                <w:placeholder>
                  <w:docPart w:val="EF296106EABA4898A37AD94B42E04980"/>
                </w:placeholder>
              </w:sdtPr>
              <w:sdtEndPr>
                <w:rPr>
                  <w:rStyle w:val="DefaultParagraphFont"/>
                  <w:b w:val="0"/>
                  <w:bCs w:val="0"/>
                  <w:sz w:val="22"/>
                  <w:szCs w:val="22"/>
                </w:rPr>
              </w:sdtEndPr>
              <w:sdtContent>
                <w:sdt>
                  <w:sdtPr>
                    <w:rPr>
                      <w:rStyle w:val="Style1"/>
                      <w:rFonts w:ascii="CircularXX" w:hAnsi="CircularXX" w:cs="CircularXX"/>
                    </w:rPr>
                    <w:id w:val="-118304207"/>
                    <w:placeholder>
                      <w:docPart w:val="B9189953C81F4D8C9C05493903BEA266"/>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bl>
    <w:p w14:paraId="10AF80E7" w14:textId="77777777" w:rsidR="005E5B2B" w:rsidRPr="002942BC" w:rsidRDefault="005E5B2B" w:rsidP="002942B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6B097" w14:textId="77777777" w:rsidR="002942BC" w:rsidRDefault="002942BC" w:rsidP="002942B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7D120" w14:textId="77777777" w:rsidR="002942BC" w:rsidRPr="002942BC" w:rsidRDefault="002942BC" w:rsidP="002942B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E9498AF" w14:textId="795871E7" w:rsidR="00822CC3" w:rsidRPr="002942BC" w:rsidRDefault="00AA47C0" w:rsidP="00822CC3">
      <w:pPr>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t>IF YOU WISH TO BE CONSIDERED AS A TEAM LEADER, PLEASE COMPLETE SECTION C.</w:t>
      </w:r>
    </w:p>
    <w:p w14:paraId="288D3EEF" w14:textId="77777777" w:rsidR="00822CC3" w:rsidRDefault="00822CC3"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762BFD3B" w14:textId="77777777" w:rsidR="002942BC" w:rsidRPr="00D9115B" w:rsidRDefault="002942BC"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72D79E57" w14:textId="19BE95FD" w:rsidR="002942BC" w:rsidRDefault="002942BC" w:rsidP="002942BC">
      <w:pPr>
        <w:spacing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1745A8AC" w14:textId="41BFB6E1" w:rsidR="00AA47C0" w:rsidRDefault="00822CC3"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w:t>
      </w:r>
      <w:r w:rsidR="00AA47C0"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ECTION C</w:t>
      </w:r>
    </w:p>
    <w:p w14:paraId="72A4AEB5" w14:textId="77777777" w:rsidR="002942BC" w:rsidRPr="00D9115B" w:rsidRDefault="002942BC"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6664937E" w14:textId="77777777" w:rsidR="00AA47C0" w:rsidRPr="00321D70" w:rsidRDefault="00AA47C0" w:rsidP="00AA47C0">
      <w:pPr>
        <w:rPr>
          <w:rFonts w:ascii="CircularXX" w:hAnsi="CircularXX" w:cs="CircularXX"/>
          <w:b/>
          <w:color w:val="auto"/>
          <w:spacing w:val="-2"/>
          <w:sz w:val="24"/>
          <w:szCs w:val="24"/>
        </w:rPr>
      </w:pPr>
      <w:r w:rsidRPr="00321D70">
        <w:rPr>
          <w:rFonts w:ascii="CircularXX" w:hAnsi="CircularXX" w:cs="CircularXX"/>
          <w:b/>
          <w:color w:val="auto"/>
          <w:spacing w:val="-2"/>
          <w:sz w:val="24"/>
          <w:szCs w:val="24"/>
        </w:rPr>
        <w:t>YOU MUST COMPLETE THESE QUESTIONS IF YOU ARE INTERESTED IN BEING A TEAM LEADER.</w:t>
      </w:r>
    </w:p>
    <w:p w14:paraId="3B7B2DC7" w14:textId="77777777" w:rsidR="00AA47C0" w:rsidRPr="00D9115B" w:rsidRDefault="00AA47C0" w:rsidP="00AA47C0">
      <w:pPr>
        <w:rPr>
          <w:rFonts w:ascii="CircularXX" w:hAnsi="CircularXX" w:cs="CircularXX"/>
          <w:b/>
          <w:bCs/>
          <w:color w:val="auto"/>
          <w:sz w:val="24"/>
          <w:szCs w:val="24"/>
        </w:rPr>
      </w:pPr>
    </w:p>
    <w:tbl>
      <w:tblPr>
        <w:tblStyle w:val="TableGrid"/>
        <w:tblW w:w="0" w:type="auto"/>
        <w:tblLook w:val="04A0" w:firstRow="1" w:lastRow="0" w:firstColumn="1" w:lastColumn="0" w:noHBand="0" w:noVBand="1"/>
      </w:tblPr>
      <w:tblGrid>
        <w:gridCol w:w="11096"/>
      </w:tblGrid>
      <w:tr w:rsidR="00AA47C0" w:rsidRPr="00D9115B" w14:paraId="052F44DB" w14:textId="77777777" w:rsidTr="00C8184C">
        <w:trPr>
          <w:trHeight w:val="567"/>
        </w:trPr>
        <w:tc>
          <w:tcPr>
            <w:tcW w:w="11096" w:type="dxa"/>
          </w:tcPr>
          <w:p w14:paraId="7F97FF6F" w14:textId="77777777" w:rsidR="00AA47C0" w:rsidRPr="00D9115B" w:rsidRDefault="00AA47C0" w:rsidP="00C8184C">
            <w:pPr>
              <w:spacing w:before="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rPr>
              <w:t>Why do you wish to be a Project Overseas (PO) team leader?</w:t>
            </w:r>
          </w:p>
        </w:tc>
      </w:tr>
      <w:tr w:rsidR="00AA47C0" w:rsidRPr="00D9115B" w14:paraId="708BD598" w14:textId="77777777" w:rsidTr="002942BC">
        <w:trPr>
          <w:trHeight w:val="148"/>
        </w:trPr>
        <w:tc>
          <w:tcPr>
            <w:tcW w:w="11096" w:type="dxa"/>
            <w:shd w:val="clear" w:color="auto" w:fill="D9D9D9" w:themeFill="background1" w:themeFillShade="D9"/>
          </w:tcPr>
          <w:p w14:paraId="01713F08"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377922908"/>
                <w:placeholder>
                  <w:docPart w:val="5410AC1EF455458896ECE0D557B24916"/>
                </w:placeholder>
              </w:sdtPr>
              <w:sdtEndPr>
                <w:rPr>
                  <w:rStyle w:val="DefaultParagraphFont"/>
                  <w:b w:val="0"/>
                  <w:bCs w:val="0"/>
                  <w:sz w:val="22"/>
                  <w:szCs w:val="22"/>
                </w:rPr>
              </w:sdtEndPr>
              <w:sdtContent>
                <w:sdt>
                  <w:sdtPr>
                    <w:rPr>
                      <w:rStyle w:val="Style1"/>
                      <w:rFonts w:ascii="CircularXX" w:hAnsi="CircularXX" w:cs="CircularXX"/>
                    </w:rPr>
                    <w:id w:val="-787436489"/>
                    <w:placeholder>
                      <w:docPart w:val="35E77AA4EE9D47B0B2E2B0D362B0FF8C"/>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48367C9C" w14:textId="77777777" w:rsidTr="00C8184C">
        <w:trPr>
          <w:trHeight w:val="567"/>
        </w:trPr>
        <w:tc>
          <w:tcPr>
            <w:tcW w:w="11096" w:type="dxa"/>
          </w:tcPr>
          <w:p w14:paraId="3F8E1132" w14:textId="77777777"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What do you believe are the top two (2) responsibilities of a PO team leader?</w:t>
            </w:r>
          </w:p>
        </w:tc>
      </w:tr>
      <w:tr w:rsidR="00AA47C0" w:rsidRPr="00D9115B" w14:paraId="4AC563E8" w14:textId="77777777" w:rsidTr="002942BC">
        <w:trPr>
          <w:trHeight w:val="70"/>
        </w:trPr>
        <w:tc>
          <w:tcPr>
            <w:tcW w:w="11096" w:type="dxa"/>
            <w:shd w:val="clear" w:color="auto" w:fill="D9D9D9" w:themeFill="background1" w:themeFillShade="D9"/>
          </w:tcPr>
          <w:p w14:paraId="6D575784"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80F7681D8AAC4B31953F7D3F24153D6F"/>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B7D47A1955FA481BB84CC5226C1C3D95"/>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69EF20E" w14:textId="77777777" w:rsidTr="00C8184C">
        <w:trPr>
          <w:trHeight w:val="567"/>
        </w:trPr>
        <w:tc>
          <w:tcPr>
            <w:tcW w:w="11096" w:type="dxa"/>
          </w:tcPr>
          <w:p w14:paraId="119685FD" w14:textId="77777777"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Why do you think you are well suited to be a team leader?</w:t>
            </w:r>
          </w:p>
        </w:tc>
      </w:tr>
      <w:tr w:rsidR="00AA47C0" w:rsidRPr="00D9115B" w14:paraId="14F41440" w14:textId="77777777" w:rsidTr="002942BC">
        <w:trPr>
          <w:trHeight w:val="70"/>
        </w:trPr>
        <w:tc>
          <w:tcPr>
            <w:tcW w:w="11096" w:type="dxa"/>
            <w:shd w:val="clear" w:color="auto" w:fill="D9D9D9" w:themeFill="background1" w:themeFillShade="D9"/>
          </w:tcPr>
          <w:p w14:paraId="2AB8F74D"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050914279"/>
                <w:placeholder>
                  <w:docPart w:val="10655C19E803499EBB535396AE95B8FE"/>
                </w:placeholder>
              </w:sdtPr>
              <w:sdtEndPr>
                <w:rPr>
                  <w:rStyle w:val="DefaultParagraphFont"/>
                  <w:b w:val="0"/>
                  <w:bCs w:val="0"/>
                  <w:sz w:val="22"/>
                  <w:szCs w:val="22"/>
                </w:rPr>
              </w:sdtEndPr>
              <w:sdtContent>
                <w:sdt>
                  <w:sdtPr>
                    <w:rPr>
                      <w:rStyle w:val="Style1"/>
                      <w:rFonts w:ascii="CircularXX" w:hAnsi="CircularXX" w:cs="CircularXX"/>
                    </w:rPr>
                    <w:id w:val="-10531723"/>
                    <w:placeholder>
                      <w:docPart w:val="08D982FF749743E395EE1BA6900026E1"/>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4A7FB9A" w14:textId="77777777" w:rsidTr="00C8184C">
        <w:trPr>
          <w:trHeight w:val="567"/>
        </w:trPr>
        <w:tc>
          <w:tcPr>
            <w:tcW w:w="11096" w:type="dxa"/>
          </w:tcPr>
          <w:p w14:paraId="72B99577" w14:textId="77777777"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What might you do as a team leader to promote positive personal and professional experiences for your team members?</w:t>
            </w:r>
          </w:p>
        </w:tc>
      </w:tr>
      <w:tr w:rsidR="00AA47C0" w:rsidRPr="00D9115B" w14:paraId="0F70877C" w14:textId="77777777" w:rsidTr="002942BC">
        <w:trPr>
          <w:trHeight w:val="70"/>
        </w:trPr>
        <w:tc>
          <w:tcPr>
            <w:tcW w:w="11096" w:type="dxa"/>
            <w:shd w:val="clear" w:color="auto" w:fill="D9D9D9" w:themeFill="background1" w:themeFillShade="D9"/>
          </w:tcPr>
          <w:p w14:paraId="4B6C2912"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702101231"/>
                <w:placeholder>
                  <w:docPart w:val="5E43734DB77E4A94902C79699AEEC333"/>
                </w:placeholder>
              </w:sdtPr>
              <w:sdtEndPr>
                <w:rPr>
                  <w:rStyle w:val="DefaultParagraphFont"/>
                  <w:b w:val="0"/>
                  <w:bCs w:val="0"/>
                  <w:sz w:val="22"/>
                  <w:szCs w:val="22"/>
                </w:rPr>
              </w:sdtEndPr>
              <w:sdtContent>
                <w:sdt>
                  <w:sdtPr>
                    <w:rPr>
                      <w:rStyle w:val="Style1"/>
                      <w:rFonts w:ascii="CircularXX" w:hAnsi="CircularXX" w:cs="CircularXX"/>
                    </w:rPr>
                    <w:id w:val="1568920549"/>
                    <w:placeholder>
                      <w:docPart w:val="E96C380DC1FB43EFB5BB7C95641A990B"/>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085534C9" w14:textId="77777777" w:rsidTr="00C8184C">
        <w:trPr>
          <w:trHeight w:val="567"/>
        </w:trPr>
        <w:tc>
          <w:tcPr>
            <w:tcW w:w="11096" w:type="dxa"/>
          </w:tcPr>
          <w:p w14:paraId="6B0A61C2" w14:textId="273A25E6"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How will you foster respectful intercultural exchange?</w:t>
            </w:r>
          </w:p>
        </w:tc>
      </w:tr>
      <w:tr w:rsidR="00AA47C0" w:rsidRPr="00D9115B" w14:paraId="10B713BF" w14:textId="77777777" w:rsidTr="002942BC">
        <w:trPr>
          <w:trHeight w:val="70"/>
        </w:trPr>
        <w:tc>
          <w:tcPr>
            <w:tcW w:w="11096" w:type="dxa"/>
            <w:shd w:val="clear" w:color="auto" w:fill="D9D9D9" w:themeFill="background1" w:themeFillShade="D9"/>
          </w:tcPr>
          <w:p w14:paraId="47D6A650"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24840314"/>
                <w:placeholder>
                  <w:docPart w:val="5450A98726FF477B8302B368B2ED7403"/>
                </w:placeholder>
              </w:sdtPr>
              <w:sdtEndPr>
                <w:rPr>
                  <w:rStyle w:val="DefaultParagraphFont"/>
                  <w:b w:val="0"/>
                  <w:bCs w:val="0"/>
                  <w:sz w:val="22"/>
                  <w:szCs w:val="22"/>
                </w:rPr>
              </w:sdtEndPr>
              <w:sdtContent>
                <w:sdt>
                  <w:sdtPr>
                    <w:rPr>
                      <w:rStyle w:val="Style1"/>
                      <w:rFonts w:ascii="CircularXX" w:hAnsi="CircularXX" w:cs="CircularXX"/>
                    </w:rPr>
                    <w:id w:val="-1411374961"/>
                    <w:placeholder>
                      <w:docPart w:val="93D742867B3D41D8B1C8B920E5190157"/>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23B5849" w14:textId="77777777" w:rsidTr="00C8184C">
        <w:trPr>
          <w:trHeight w:val="850"/>
        </w:trPr>
        <w:tc>
          <w:tcPr>
            <w:tcW w:w="11096" w:type="dxa"/>
          </w:tcPr>
          <w:p w14:paraId="5A7D4134" w14:textId="49EF8E55"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As a team leader, what challenge might you face that you would not experience as a team member? How would you handle it?</w:t>
            </w:r>
          </w:p>
        </w:tc>
      </w:tr>
      <w:tr w:rsidR="00AA47C0" w:rsidRPr="00D9115B" w14:paraId="4031B8CA" w14:textId="77777777" w:rsidTr="002942BC">
        <w:trPr>
          <w:trHeight w:val="70"/>
        </w:trPr>
        <w:tc>
          <w:tcPr>
            <w:tcW w:w="11096" w:type="dxa"/>
            <w:shd w:val="clear" w:color="auto" w:fill="D9D9D9" w:themeFill="background1" w:themeFillShade="D9"/>
          </w:tcPr>
          <w:p w14:paraId="09B6ADAF"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84058989"/>
                <w:placeholder>
                  <w:docPart w:val="4570F6B0523A4D2BB858576B86B33F20"/>
                </w:placeholder>
              </w:sdtPr>
              <w:sdtEndPr>
                <w:rPr>
                  <w:rStyle w:val="DefaultParagraphFont"/>
                  <w:b w:val="0"/>
                  <w:bCs w:val="0"/>
                  <w:sz w:val="22"/>
                  <w:szCs w:val="22"/>
                </w:rPr>
              </w:sdtEndPr>
              <w:sdtContent>
                <w:sdt>
                  <w:sdtPr>
                    <w:rPr>
                      <w:rStyle w:val="Style1"/>
                      <w:rFonts w:ascii="CircularXX" w:hAnsi="CircularXX" w:cs="CircularXX"/>
                    </w:rPr>
                    <w:id w:val="-603035933"/>
                    <w:placeholder>
                      <w:docPart w:val="9FE1DFD0604947BDB7F0AD87E0BBE032"/>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42246F6F" w14:textId="77777777" w:rsidTr="00C8184C">
        <w:trPr>
          <w:trHeight w:val="850"/>
        </w:trPr>
        <w:tc>
          <w:tcPr>
            <w:tcW w:w="11096" w:type="dxa"/>
          </w:tcPr>
          <w:p w14:paraId="4E8AE949" w14:textId="2C4CBD65"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How will you foster effective relationships between your team members, union colleagues and others with whom you will work?</w:t>
            </w:r>
          </w:p>
        </w:tc>
      </w:tr>
      <w:tr w:rsidR="00AA47C0" w:rsidRPr="00D9115B" w14:paraId="7A9151FF" w14:textId="77777777" w:rsidTr="002942BC">
        <w:trPr>
          <w:trHeight w:val="288"/>
        </w:trPr>
        <w:tc>
          <w:tcPr>
            <w:tcW w:w="11096" w:type="dxa"/>
            <w:shd w:val="clear" w:color="auto" w:fill="D9D9D9" w:themeFill="background1" w:themeFillShade="D9"/>
          </w:tcPr>
          <w:p w14:paraId="0AD3CDF8"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923418749"/>
                <w:placeholder>
                  <w:docPart w:val="BB0484DC9F9C4FF392A1334166B2F4A2"/>
                </w:placeholder>
              </w:sdtPr>
              <w:sdtEndPr>
                <w:rPr>
                  <w:rStyle w:val="DefaultParagraphFont"/>
                  <w:b w:val="0"/>
                  <w:bCs w:val="0"/>
                  <w:sz w:val="22"/>
                  <w:szCs w:val="22"/>
                </w:rPr>
              </w:sdtEndPr>
              <w:sdtContent>
                <w:sdt>
                  <w:sdtPr>
                    <w:rPr>
                      <w:rStyle w:val="Style1"/>
                      <w:rFonts w:ascii="CircularXX" w:hAnsi="CircularXX" w:cs="CircularXX"/>
                    </w:rPr>
                    <w:id w:val="1525368596"/>
                    <w:placeholder>
                      <w:docPart w:val="6507983E4A1245D980A240CB779F5497"/>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09021441" w14:textId="77777777" w:rsidTr="00C8184C">
        <w:trPr>
          <w:trHeight w:val="567"/>
        </w:trPr>
        <w:tc>
          <w:tcPr>
            <w:tcW w:w="11096" w:type="dxa"/>
          </w:tcPr>
          <w:p w14:paraId="3403989A" w14:textId="0911EBA6"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Team dynamics can “make or break” a PO project. How will you cultivate positive team dynamics?</w:t>
            </w:r>
          </w:p>
        </w:tc>
      </w:tr>
      <w:tr w:rsidR="00AA47C0" w:rsidRPr="00D9115B" w14:paraId="5003D246" w14:textId="77777777" w:rsidTr="002942BC">
        <w:trPr>
          <w:trHeight w:val="145"/>
        </w:trPr>
        <w:tc>
          <w:tcPr>
            <w:tcW w:w="11096" w:type="dxa"/>
            <w:shd w:val="clear" w:color="auto" w:fill="D9D9D9" w:themeFill="background1" w:themeFillShade="D9"/>
          </w:tcPr>
          <w:p w14:paraId="2FCFBFF4" w14:textId="77777777" w:rsidR="00AA47C0" w:rsidRPr="00D9115B" w:rsidRDefault="00000000"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633440462"/>
                <w:placeholder>
                  <w:docPart w:val="D557D18A39E64A7CB2A4DEFC57BF7D55"/>
                </w:placeholder>
              </w:sdtPr>
              <w:sdtEndPr>
                <w:rPr>
                  <w:rStyle w:val="DefaultParagraphFont"/>
                  <w:b w:val="0"/>
                  <w:bCs w:val="0"/>
                  <w:sz w:val="22"/>
                  <w:szCs w:val="22"/>
                </w:rPr>
              </w:sdtEndPr>
              <w:sdtContent>
                <w:sdt>
                  <w:sdtPr>
                    <w:rPr>
                      <w:rStyle w:val="Style1"/>
                      <w:rFonts w:ascii="CircularXX" w:hAnsi="CircularXX" w:cs="CircularXX"/>
                    </w:rPr>
                    <w:id w:val="-438917713"/>
                    <w:placeholder>
                      <w:docPart w:val="DE9CFF81EA3544F691AB5B394C2D865E"/>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bl>
    <w:p w14:paraId="3DA6B114" w14:textId="77777777" w:rsidR="00AA47C0" w:rsidRPr="00D9115B" w:rsidRDefault="00AA47C0" w:rsidP="00AA47C0">
      <w:pPr>
        <w:rPr>
          <w:rFonts w:ascii="CircularXX" w:hAnsi="CircularXX" w:cs="CircularXX"/>
          <w:b/>
          <w:color w:val="auto"/>
          <w:sz w:val="24"/>
          <w:szCs w:val="24"/>
          <w:lang w:val="en-US"/>
        </w:rPr>
      </w:pPr>
    </w:p>
    <w:p w14:paraId="3EE42A73" w14:textId="77777777" w:rsidR="00AA47C0" w:rsidRPr="00D9115B" w:rsidRDefault="00AA47C0" w:rsidP="00AA47C0">
      <w:pPr>
        <w:spacing w:after="160" w:line="259" w:lineRule="auto"/>
        <w:rPr>
          <w:rFonts w:ascii="CircularXX" w:hAnsi="CircularXX" w:cs="CircularXX"/>
          <w:b/>
          <w:color w:val="auto"/>
          <w:sz w:val="24"/>
          <w:szCs w:val="24"/>
        </w:rPr>
      </w:pPr>
      <w:r w:rsidRPr="00D9115B">
        <w:rPr>
          <w:rFonts w:ascii="CircularXX" w:hAnsi="CircularXX" w:cs="CircularXX"/>
          <w:b/>
          <w:color w:val="auto"/>
          <w:sz w:val="24"/>
          <w:szCs w:val="24"/>
        </w:rPr>
        <w:br w:type="page"/>
      </w:r>
    </w:p>
    <w:p w14:paraId="7E4EE7A1" w14:textId="77777777" w:rsidR="009B79AE" w:rsidRPr="00D9115B" w:rsidRDefault="00AA47C0" w:rsidP="00AA47C0">
      <w:pPr>
        <w:rPr>
          <w:rFonts w:ascii="CircularXX" w:hAnsi="CircularXX" w:cs="CircularXX"/>
          <w:b/>
          <w:color w:val="00B2A9"/>
          <w:sz w:val="24"/>
          <w:szCs w:val="24"/>
        </w:rPr>
      </w:pPr>
      <w:r w:rsidRPr="00D9115B">
        <w:rPr>
          <w:rFonts w:ascii="CircularXX" w:hAnsi="CircularXX" w:cs="CircularXX"/>
          <w:b/>
          <w:color w:val="00B2A9"/>
          <w:sz w:val="24"/>
          <w:szCs w:val="24"/>
        </w:rPr>
        <w:lastRenderedPageBreak/>
        <w:t>REFERENCES</w:t>
      </w:r>
    </w:p>
    <w:p w14:paraId="3F3E7E7F" w14:textId="77777777" w:rsidR="009B79AE" w:rsidRPr="00D9115B" w:rsidRDefault="009B79AE" w:rsidP="00AA47C0">
      <w:pPr>
        <w:rPr>
          <w:rFonts w:ascii="CircularXX" w:hAnsi="CircularXX" w:cs="CircularXX"/>
          <w:b/>
          <w:color w:val="00B2A9"/>
          <w:sz w:val="24"/>
          <w:szCs w:val="24"/>
        </w:rPr>
      </w:pPr>
    </w:p>
    <w:p w14:paraId="006EFF65" w14:textId="3419076C" w:rsidR="00AA47C0" w:rsidRPr="00D9115B" w:rsidRDefault="00AA47C0" w:rsidP="00AA47C0">
      <w:pPr>
        <w:rPr>
          <w:rFonts w:ascii="CircularXX" w:hAnsi="CircularXX" w:cs="CircularXX"/>
        </w:rPr>
      </w:pPr>
      <w:r w:rsidRPr="00D9115B">
        <w:rPr>
          <w:rFonts w:ascii="CircularXX" w:hAnsi="CircularXX" w:cs="CircularXX"/>
          <w:color w:val="00B2A9"/>
          <w:sz w:val="24"/>
          <w:szCs w:val="24"/>
        </w:rPr>
        <w:t>Please provide the names and contact information of three people who can serve as references:</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AA47C0" w:rsidRPr="00D9115B" w14:paraId="46585957" w14:textId="77777777" w:rsidTr="00C8184C">
        <w:trPr>
          <w:trHeight w:val="567"/>
        </w:trPr>
        <w:tc>
          <w:tcPr>
            <w:tcW w:w="11199" w:type="dxa"/>
            <w:vAlign w:val="center"/>
          </w:tcPr>
          <w:p w14:paraId="3D4881EF" w14:textId="77777777" w:rsidR="00AA47C0" w:rsidRPr="00D9115B" w:rsidRDefault="00AA47C0" w:rsidP="00C8184C">
            <w:pPr>
              <w:rPr>
                <w:rFonts w:ascii="CircularXX" w:hAnsi="CircularXX" w:cs="CircularXX"/>
                <w:b/>
                <w:color w:val="00B2A9"/>
                <w:sz w:val="24"/>
                <w:szCs w:val="24"/>
              </w:rPr>
            </w:pP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796"/>
              <w:gridCol w:w="3689"/>
            </w:tblGrid>
            <w:tr w:rsidR="00AA47C0" w:rsidRPr="00D9115B" w14:paraId="03B73F40" w14:textId="77777777" w:rsidTr="00C8184C">
              <w:trPr>
                <w:trHeight w:val="850"/>
              </w:trPr>
              <w:tc>
                <w:tcPr>
                  <w:tcW w:w="462" w:type="dxa"/>
                  <w:vMerge w:val="restart"/>
                  <w:shd w:val="clear" w:color="auto" w:fill="FFFFFF" w:themeFill="background1"/>
                  <w:vAlign w:val="center"/>
                </w:tcPr>
                <w:p w14:paraId="21AD892A"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1</w:t>
                  </w:r>
                </w:p>
              </w:tc>
              <w:tc>
                <w:tcPr>
                  <w:tcW w:w="10485" w:type="dxa"/>
                  <w:gridSpan w:val="2"/>
                  <w:shd w:val="clear" w:color="auto" w:fill="FFFFFF" w:themeFill="background1"/>
                </w:tcPr>
                <w:p w14:paraId="1973DF4F" w14:textId="77777777" w:rsidR="00AA47C0" w:rsidRPr="00D9115B" w:rsidRDefault="00AA47C0" w:rsidP="00C8184C">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0D4AA561" w14:textId="77777777" w:rsidR="00AA47C0" w:rsidRPr="00D9115B" w:rsidRDefault="00000000" w:rsidP="00C8184C">
                  <w:pPr>
                    <w:tabs>
                      <w:tab w:val="right" w:pos="10800"/>
                    </w:tabs>
                    <w:contextualSpacing/>
                    <w:rPr>
                      <w:rFonts w:ascii="CircularXX" w:hAnsi="CircularXX" w:cs="CircularXX"/>
                      <w:color w:val="auto"/>
                      <w:sz w:val="22"/>
                      <w:szCs w:val="22"/>
                    </w:rPr>
                  </w:pPr>
                  <w:sdt>
                    <w:sdtPr>
                      <w:rPr>
                        <w:rStyle w:val="Style1"/>
                        <w:rFonts w:ascii="CircularXX" w:hAnsi="CircularXX" w:cs="CircularXX"/>
                      </w:rPr>
                      <w:id w:val="1520353317"/>
                      <w:placeholder>
                        <w:docPart w:val="042F1C2D82A2460E92FE86794F2484F9"/>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25AA1E99" w14:textId="77777777" w:rsidTr="00DE5DA7">
              <w:trPr>
                <w:trHeight w:val="567"/>
              </w:trPr>
              <w:tc>
                <w:tcPr>
                  <w:tcW w:w="462" w:type="dxa"/>
                  <w:vMerge/>
                  <w:shd w:val="clear" w:color="auto" w:fill="FFFFFF" w:themeFill="background1"/>
                </w:tcPr>
                <w:p w14:paraId="280238E4" w14:textId="77777777" w:rsidR="00AA47C0" w:rsidRPr="00D9115B" w:rsidRDefault="00AA47C0" w:rsidP="00C8184C">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784D56F8"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sdt>
                    <w:sdtPr>
                      <w:rPr>
                        <w:rStyle w:val="Style1"/>
                        <w:rFonts w:ascii="CircularXX" w:hAnsi="CircularXX" w:cs="CircularXX"/>
                      </w:rPr>
                      <w:id w:val="1043321454"/>
                      <w:placeholder>
                        <w:docPart w:val="7418A77AFCCE4CD2A781EF5959E6382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3689" w:type="dxa"/>
                  <w:vAlign w:val="center"/>
                </w:tcPr>
                <w:p w14:paraId="4A0E679F"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sdt>
                    <w:sdtPr>
                      <w:rPr>
                        <w:rStyle w:val="Style1"/>
                        <w:rFonts w:ascii="CircularXX" w:hAnsi="CircularXX" w:cs="CircularXX"/>
                      </w:rPr>
                      <w:id w:val="959385178"/>
                      <w:placeholder>
                        <w:docPart w:val="9725E888C19F4385948D626B5FD5D3D2"/>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886BC2B" w14:textId="77777777" w:rsidTr="00C8184C">
              <w:trPr>
                <w:trHeight w:val="850"/>
              </w:trPr>
              <w:tc>
                <w:tcPr>
                  <w:tcW w:w="462" w:type="dxa"/>
                  <w:vMerge w:val="restart"/>
                  <w:shd w:val="clear" w:color="auto" w:fill="FFFFFF" w:themeFill="background1"/>
                  <w:vAlign w:val="center"/>
                </w:tcPr>
                <w:p w14:paraId="0A649346"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2</w:t>
                  </w:r>
                </w:p>
              </w:tc>
              <w:tc>
                <w:tcPr>
                  <w:tcW w:w="10485" w:type="dxa"/>
                  <w:gridSpan w:val="2"/>
                  <w:shd w:val="clear" w:color="auto" w:fill="FFFFFF" w:themeFill="background1"/>
                </w:tcPr>
                <w:p w14:paraId="4F72A70A" w14:textId="77777777" w:rsidR="00AA47C0" w:rsidRPr="00D9115B" w:rsidRDefault="00AA47C0" w:rsidP="00C8184C">
                  <w:pPr>
                    <w:tabs>
                      <w:tab w:val="right" w:pos="10800"/>
                    </w:tabs>
                    <w:spacing w:after="120"/>
                    <w:rPr>
                      <w:rFonts w:ascii="CircularXX" w:hAnsi="CircularXX" w:cs="CircularXX"/>
                      <w:b/>
                      <w:bCs/>
                      <w:color w:val="auto"/>
                      <w:sz w:val="22"/>
                      <w:szCs w:val="22"/>
                    </w:rPr>
                  </w:pPr>
                </w:p>
                <w:p w14:paraId="7C7F16D3" w14:textId="77777777" w:rsidR="00AA47C0" w:rsidRPr="00D9115B" w:rsidRDefault="00AA47C0" w:rsidP="00C8184C">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329BA7F2" w14:textId="77777777" w:rsidR="00AA47C0" w:rsidRPr="00D9115B" w:rsidRDefault="00000000" w:rsidP="00C8184C">
                  <w:pPr>
                    <w:tabs>
                      <w:tab w:val="right" w:pos="10800"/>
                    </w:tabs>
                    <w:contextualSpacing/>
                    <w:rPr>
                      <w:rFonts w:ascii="CircularXX" w:hAnsi="CircularXX" w:cs="CircularXX"/>
                      <w:color w:val="auto"/>
                      <w:sz w:val="22"/>
                      <w:szCs w:val="22"/>
                    </w:rPr>
                  </w:pPr>
                  <w:sdt>
                    <w:sdtPr>
                      <w:rPr>
                        <w:rStyle w:val="Style1"/>
                        <w:rFonts w:ascii="CircularXX" w:hAnsi="CircularXX" w:cs="CircularXX"/>
                      </w:rPr>
                      <w:id w:val="281937013"/>
                      <w:placeholder>
                        <w:docPart w:val="50ECAEE7F0DD4794872C5A13BFD76409"/>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8368547" w14:textId="77777777" w:rsidTr="00DE5DA7">
              <w:trPr>
                <w:trHeight w:val="567"/>
              </w:trPr>
              <w:tc>
                <w:tcPr>
                  <w:tcW w:w="462" w:type="dxa"/>
                  <w:vMerge/>
                  <w:shd w:val="clear" w:color="auto" w:fill="FFFFFF" w:themeFill="background1"/>
                </w:tcPr>
                <w:p w14:paraId="03ED7B84" w14:textId="77777777" w:rsidR="00AA47C0" w:rsidRPr="00D9115B" w:rsidRDefault="00AA47C0" w:rsidP="00C8184C">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48A82BC7"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sdt>
                    <w:sdtPr>
                      <w:rPr>
                        <w:rStyle w:val="Style1"/>
                        <w:rFonts w:ascii="CircularXX" w:hAnsi="CircularXX" w:cs="CircularXX"/>
                      </w:rPr>
                      <w:id w:val="-1789037700"/>
                      <w:placeholder>
                        <w:docPart w:val="D9DF64388FB64AE28F03FD2B2C96AF7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3689" w:type="dxa"/>
                  <w:vAlign w:val="center"/>
                </w:tcPr>
                <w:p w14:paraId="76A44D4D"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sdt>
                    <w:sdtPr>
                      <w:rPr>
                        <w:rStyle w:val="Style1"/>
                        <w:rFonts w:ascii="CircularXX" w:hAnsi="CircularXX" w:cs="CircularXX"/>
                      </w:rPr>
                      <w:id w:val="1675604485"/>
                      <w:placeholder>
                        <w:docPart w:val="962EAED91E3D48EF8F43052DE81AC87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341B6E32" w14:textId="77777777" w:rsidTr="00C8184C">
              <w:trPr>
                <w:trHeight w:val="850"/>
              </w:trPr>
              <w:tc>
                <w:tcPr>
                  <w:tcW w:w="462" w:type="dxa"/>
                  <w:vMerge w:val="restart"/>
                  <w:shd w:val="clear" w:color="auto" w:fill="FFFFFF" w:themeFill="background1"/>
                  <w:vAlign w:val="center"/>
                </w:tcPr>
                <w:p w14:paraId="7EA3A378"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3</w:t>
                  </w:r>
                </w:p>
              </w:tc>
              <w:tc>
                <w:tcPr>
                  <w:tcW w:w="10485" w:type="dxa"/>
                  <w:gridSpan w:val="2"/>
                  <w:shd w:val="clear" w:color="auto" w:fill="FFFFFF" w:themeFill="background1"/>
                </w:tcPr>
                <w:p w14:paraId="66C33903" w14:textId="77777777" w:rsidR="00AA47C0" w:rsidRPr="00D9115B" w:rsidRDefault="00AA47C0" w:rsidP="00C8184C">
                  <w:pPr>
                    <w:tabs>
                      <w:tab w:val="right" w:pos="10800"/>
                    </w:tabs>
                    <w:spacing w:after="120"/>
                    <w:rPr>
                      <w:rFonts w:ascii="CircularXX" w:hAnsi="CircularXX" w:cs="CircularXX"/>
                      <w:b/>
                      <w:bCs/>
                      <w:color w:val="auto"/>
                      <w:sz w:val="22"/>
                      <w:szCs w:val="22"/>
                    </w:rPr>
                  </w:pPr>
                </w:p>
                <w:p w14:paraId="6A6F2332" w14:textId="77777777" w:rsidR="00AA47C0" w:rsidRPr="00D9115B" w:rsidRDefault="00AA47C0" w:rsidP="00C8184C">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44A61FB6" w14:textId="77777777" w:rsidR="00AA47C0" w:rsidRPr="00D9115B" w:rsidRDefault="00000000" w:rsidP="00C8184C">
                  <w:pPr>
                    <w:tabs>
                      <w:tab w:val="right" w:pos="10800"/>
                    </w:tabs>
                    <w:contextualSpacing/>
                    <w:rPr>
                      <w:rFonts w:ascii="CircularXX" w:hAnsi="CircularXX" w:cs="CircularXX"/>
                      <w:color w:val="auto"/>
                      <w:sz w:val="22"/>
                      <w:szCs w:val="22"/>
                    </w:rPr>
                  </w:pPr>
                  <w:sdt>
                    <w:sdtPr>
                      <w:rPr>
                        <w:rStyle w:val="Style1"/>
                        <w:rFonts w:ascii="CircularXX" w:hAnsi="CircularXX" w:cs="CircularXX"/>
                      </w:rPr>
                      <w:id w:val="972790904"/>
                      <w:placeholder>
                        <w:docPart w:val="61CCE2B428F94A5AB61D80FDD61FC048"/>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62DEDD11" w14:textId="77777777" w:rsidTr="00DE5DA7">
              <w:trPr>
                <w:trHeight w:val="567"/>
              </w:trPr>
              <w:tc>
                <w:tcPr>
                  <w:tcW w:w="462" w:type="dxa"/>
                  <w:vMerge/>
                  <w:tcBorders>
                    <w:bottom w:val="single" w:sz="4" w:space="0" w:color="BFBFBF" w:themeColor="background1" w:themeShade="BF"/>
                  </w:tcBorders>
                  <w:shd w:val="clear" w:color="auto" w:fill="FFFFFF" w:themeFill="background1"/>
                  <w:vAlign w:val="center"/>
                </w:tcPr>
                <w:p w14:paraId="1B5F4F48"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p>
              </w:tc>
              <w:tc>
                <w:tcPr>
                  <w:tcW w:w="6796" w:type="dxa"/>
                  <w:tcBorders>
                    <w:bottom w:val="single" w:sz="4" w:space="0" w:color="BFBFBF" w:themeColor="background1" w:themeShade="BF"/>
                  </w:tcBorders>
                  <w:shd w:val="clear" w:color="auto" w:fill="FFFFFF" w:themeFill="background1"/>
                  <w:vAlign w:val="center"/>
                </w:tcPr>
                <w:p w14:paraId="32712BD6"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sdt>
                    <w:sdtPr>
                      <w:rPr>
                        <w:rStyle w:val="Style1"/>
                        <w:rFonts w:ascii="CircularXX" w:hAnsi="CircularXX" w:cs="CircularXX"/>
                      </w:rPr>
                      <w:id w:val="1583478907"/>
                      <w:placeholder>
                        <w:docPart w:val="9C699768B78D43BD8915984B192FF90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3689" w:type="dxa"/>
                  <w:tcBorders>
                    <w:bottom w:val="single" w:sz="4" w:space="0" w:color="BFBFBF" w:themeColor="background1" w:themeShade="BF"/>
                  </w:tcBorders>
                  <w:vAlign w:val="center"/>
                </w:tcPr>
                <w:p w14:paraId="3AAB90CD"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sdt>
                    <w:sdtPr>
                      <w:rPr>
                        <w:rStyle w:val="Style1"/>
                        <w:rFonts w:ascii="CircularXX" w:hAnsi="CircularXX" w:cs="CircularXX"/>
                      </w:rPr>
                      <w:id w:val="612097513"/>
                      <w:placeholder>
                        <w:docPart w:val="B81AAC01CCAC4124B1C5CD0DAFEE4F7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1AD3B1CA" w14:textId="77777777" w:rsidR="00AA47C0" w:rsidRPr="00D9115B" w:rsidRDefault="00AA47C0" w:rsidP="00C8184C">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14:paraId="466838F8" w14:textId="77777777" w:rsidR="00AA47C0" w:rsidRPr="00D9115B" w:rsidRDefault="00AA47C0" w:rsidP="00AA47C0">
      <w:pPr>
        <w:rPr>
          <w:rFonts w:ascii="CircularXX" w:hAnsi="CircularXX" w:cs="CircularXX"/>
          <w:b/>
          <w:bCs/>
          <w:color w:val="auto"/>
          <w:sz w:val="24"/>
          <w:szCs w:val="24"/>
          <w14:textOutline w14:w="0" w14:cap="flat" w14:cmpd="sng" w14:algn="ctr">
            <w14:noFill/>
            <w14:prstDash w14:val="solid"/>
            <w14:round/>
          </w14:textOutline>
          <w14:ligatures w14:val="none"/>
        </w:rPr>
      </w:pPr>
    </w:p>
    <w:p w14:paraId="275E5E2F" w14:textId="77777777" w:rsidR="00AA47C0" w:rsidRPr="00D9115B" w:rsidRDefault="00AA47C0" w:rsidP="00AA47C0">
      <w:pPr>
        <w:rPr>
          <w:rFonts w:ascii="CircularXX" w:hAnsi="CircularXX" w:cs="CircularXX"/>
          <w:b/>
          <w:color w:val="auto"/>
          <w:sz w:val="24"/>
          <w:szCs w:val="24"/>
        </w:rPr>
      </w:pPr>
      <w:r w:rsidRPr="00D9115B">
        <w:rPr>
          <w:rFonts w:ascii="CircularXX" w:hAnsi="CircularXX" w:cs="CircularXX"/>
          <w:b/>
          <w:color w:val="auto"/>
          <w:sz w:val="24"/>
          <w:szCs w:val="24"/>
        </w:rPr>
        <w:br w:type="page"/>
      </w:r>
    </w:p>
    <w:p w14:paraId="7A3A5DE7" w14:textId="77777777" w:rsidR="00DE5DA7" w:rsidRDefault="00AA47C0" w:rsidP="00DE5DA7">
      <w:pPr>
        <w:spacing w:after="240" w:line="259" w:lineRule="auto"/>
        <w:rPr>
          <w:rFonts w:ascii="CircularXX" w:hAnsi="CircularXX" w:cs="CircularXX"/>
          <w:b/>
          <w:color w:val="00B2A9"/>
          <w:sz w:val="24"/>
          <w:szCs w:val="24"/>
        </w:rPr>
      </w:pPr>
      <w:r w:rsidRPr="00D9115B">
        <w:rPr>
          <w:rFonts w:ascii="CircularXX" w:hAnsi="CircularXX" w:cs="CircularXX"/>
          <w:b/>
          <w:color w:val="00B2A9"/>
          <w:sz w:val="24"/>
          <w:szCs w:val="24"/>
        </w:rPr>
        <w:lastRenderedPageBreak/>
        <w:t>ACKNOWLEDGEMENT</w:t>
      </w:r>
    </w:p>
    <w:p w14:paraId="6A4FED9D" w14:textId="01176996" w:rsidR="00AA47C0" w:rsidRPr="00D9115B" w:rsidRDefault="00AA47C0" w:rsidP="00DE5DA7">
      <w:pPr>
        <w:spacing w:after="120" w:line="259" w:lineRule="auto"/>
        <w:rPr>
          <w:rFonts w:ascii="CircularXX" w:hAnsi="CircularXX" w:cs="CircularXX"/>
          <w:b/>
          <w:bCs/>
          <w:color w:val="00B2A9"/>
          <w:sz w:val="22"/>
          <w:szCs w:val="22"/>
          <w14:textOutline w14:w="0" w14:cap="flat" w14:cmpd="sng" w14:algn="ctr">
            <w14:noFill/>
            <w14:prstDash w14:val="solid"/>
            <w14:round/>
          </w14:textOutline>
          <w14:ligatures w14:val="none"/>
        </w:rPr>
      </w:pPr>
      <w:r w:rsidRPr="00D9115B">
        <w:rPr>
          <w:rFonts w:ascii="CircularXX" w:hAnsi="CircularXX" w:cs="CircularXX"/>
          <w:color w:val="00B2A9"/>
          <w:sz w:val="24"/>
          <w:szCs w:val="24"/>
        </w:rPr>
        <w:t>As a PO applicant:</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485"/>
      </w:tblGrid>
      <w:tr w:rsidR="00AA47C0" w:rsidRPr="00D9115B" w14:paraId="5F93C2E3" w14:textId="77777777" w:rsidTr="00DE5DA7">
        <w:trPr>
          <w:trHeight w:val="340"/>
        </w:trPr>
        <w:sdt>
          <w:sdtPr>
            <w:rPr>
              <w:rFonts w:ascii="CircularXX" w:hAnsi="CircularXX" w:cs="CircularXX"/>
              <w:bCs/>
              <w:color w:val="auto"/>
              <w:sz w:val="22"/>
              <w:szCs w:val="22"/>
              <w:lang w:val="en"/>
            </w:rPr>
            <w:id w:val="833412517"/>
            <w14:checkbox>
              <w14:checked w14:val="0"/>
              <w14:checkedState w14:val="2612" w14:font="MS Gothic"/>
              <w14:uncheckedState w14:val="2610" w14:font="MS Gothic"/>
            </w14:checkbox>
          </w:sdtPr>
          <w:sdtContent>
            <w:tc>
              <w:tcPr>
                <w:tcW w:w="567" w:type="dxa"/>
                <w:tcMar>
                  <w:top w:w="113" w:type="dxa"/>
                  <w:bottom w:w="113" w:type="dxa"/>
                </w:tcMar>
              </w:tcPr>
              <w:p w14:paraId="175B9740"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2FC6255A" w14:textId="77777777"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confirm that I will have taught in Canada for five full years before the PO assignment begins.</w:t>
            </w:r>
          </w:p>
        </w:tc>
      </w:tr>
      <w:tr w:rsidR="00AA47C0" w:rsidRPr="00D9115B" w14:paraId="3D62BCB4" w14:textId="77777777" w:rsidTr="00DE5DA7">
        <w:trPr>
          <w:trHeight w:val="340"/>
        </w:trPr>
        <w:sdt>
          <w:sdtPr>
            <w:rPr>
              <w:rFonts w:ascii="CircularXX" w:hAnsi="CircularXX" w:cs="CircularXX"/>
              <w:bCs/>
              <w:color w:val="auto"/>
              <w:sz w:val="22"/>
              <w:szCs w:val="22"/>
              <w:lang w:val="en"/>
            </w:rPr>
            <w:id w:val="1729877974"/>
            <w14:checkbox>
              <w14:checked w14:val="0"/>
              <w14:checkedState w14:val="2612" w14:font="MS Gothic"/>
              <w14:uncheckedState w14:val="2610" w14:font="MS Gothic"/>
            </w14:checkbox>
          </w:sdtPr>
          <w:sdtContent>
            <w:tc>
              <w:tcPr>
                <w:tcW w:w="567" w:type="dxa"/>
                <w:tcMar>
                  <w:top w:w="113" w:type="dxa"/>
                  <w:bottom w:w="113" w:type="dxa"/>
                </w:tcMar>
              </w:tcPr>
              <w:p w14:paraId="42A86C76"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255B738" w14:textId="77777777"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accept that I may be assigned to any country where the CTF/FCE has a PO partnership, and that I cannot choose my placement or my team.</w:t>
            </w:r>
          </w:p>
        </w:tc>
      </w:tr>
      <w:tr w:rsidR="00AA47C0" w:rsidRPr="00D9115B" w14:paraId="1A874B0D" w14:textId="77777777" w:rsidTr="00DE5DA7">
        <w:trPr>
          <w:trHeight w:val="850"/>
        </w:trPr>
        <w:sdt>
          <w:sdtPr>
            <w:rPr>
              <w:rFonts w:ascii="CircularXX" w:hAnsi="CircularXX" w:cs="CircularXX"/>
              <w:bCs/>
              <w:color w:val="auto"/>
              <w:sz w:val="22"/>
              <w:szCs w:val="22"/>
              <w:lang w:val="en"/>
            </w:rPr>
            <w:id w:val="152419441"/>
            <w14:checkbox>
              <w14:checked w14:val="0"/>
              <w14:checkedState w14:val="2612" w14:font="MS Gothic"/>
              <w14:uncheckedState w14:val="2610" w14:font="MS Gothic"/>
            </w14:checkbox>
          </w:sdtPr>
          <w:sdtContent>
            <w:tc>
              <w:tcPr>
                <w:tcW w:w="567" w:type="dxa"/>
                <w:tcMar>
                  <w:top w:w="113" w:type="dxa"/>
                  <w:bottom w:w="113" w:type="dxa"/>
                </w:tcMar>
              </w:tcPr>
              <w:p w14:paraId="0FEE2BAC"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F0E16A3" w14:textId="3F8F707D"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 xml:space="preserve">I understand that, while the CTF/FCE makes every effort to assign successful applicants in accordance with their skills and experience, </w:t>
            </w:r>
            <w:r w:rsidRPr="00DE5DA7">
              <w:rPr>
                <w:rFonts w:ascii="CircularXX" w:hAnsi="CircularXX" w:cs="CircularXX"/>
                <w:color w:val="auto"/>
                <w:sz w:val="22"/>
                <w:szCs w:val="22"/>
              </w:rPr>
              <w:t>PO participants</w:t>
            </w:r>
            <w:r w:rsidRPr="00D9115B">
              <w:rPr>
                <w:rFonts w:ascii="CircularXX" w:hAnsi="CircularXX" w:cs="CircularXX"/>
                <w:color w:val="auto"/>
                <w:sz w:val="22"/>
                <w:szCs w:val="22"/>
              </w:rPr>
              <w:t xml:space="preserve"> may be assigned to co-plan and co-facilitate professional development workshops on any theme/topic.  </w:t>
            </w:r>
          </w:p>
        </w:tc>
      </w:tr>
      <w:tr w:rsidR="00AA47C0" w:rsidRPr="00D9115B" w14:paraId="23279519" w14:textId="77777777" w:rsidTr="00DE5DA7">
        <w:trPr>
          <w:trHeight w:val="561"/>
        </w:trPr>
        <w:sdt>
          <w:sdtPr>
            <w:rPr>
              <w:rFonts w:ascii="CircularXX" w:hAnsi="CircularXX" w:cs="CircularXX"/>
              <w:bCs/>
              <w:color w:val="auto"/>
              <w:sz w:val="22"/>
              <w:szCs w:val="22"/>
              <w:lang w:val="en"/>
            </w:rPr>
            <w:id w:val="-543063986"/>
            <w14:checkbox>
              <w14:checked w14:val="0"/>
              <w14:checkedState w14:val="2612" w14:font="MS Gothic"/>
              <w14:uncheckedState w14:val="2610" w14:font="MS Gothic"/>
            </w14:checkbox>
          </w:sdtPr>
          <w:sdtContent>
            <w:tc>
              <w:tcPr>
                <w:tcW w:w="567" w:type="dxa"/>
                <w:tcMar>
                  <w:top w:w="113" w:type="dxa"/>
                  <w:bottom w:w="113" w:type="dxa"/>
                </w:tcMar>
              </w:tcPr>
              <w:p w14:paraId="5356F169"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4978321E" w14:textId="7CDB4DF0"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understand that PO participants are bound by local laws in the country of assignment as well as by codes of</w:t>
            </w:r>
            <w:r w:rsidR="00441B45" w:rsidRPr="00D9115B">
              <w:rPr>
                <w:rFonts w:ascii="CircularXX" w:hAnsi="CircularXX" w:cs="CircularXX"/>
                <w:color w:val="auto"/>
                <w:sz w:val="22"/>
                <w:szCs w:val="22"/>
              </w:rPr>
              <w:t xml:space="preserve"> </w:t>
            </w:r>
            <w:r w:rsidRPr="00D9115B">
              <w:rPr>
                <w:rFonts w:ascii="CircularXX" w:hAnsi="CircularXX" w:cs="CircularXX"/>
                <w:color w:val="auto"/>
                <w:sz w:val="22"/>
                <w:szCs w:val="22"/>
              </w:rPr>
              <w:t xml:space="preserve">conduct of the CTF/FCE and of </w:t>
            </w:r>
            <w:r w:rsidRPr="00DE5DA7">
              <w:rPr>
                <w:rFonts w:ascii="CircularXX" w:hAnsi="CircularXX" w:cs="CircularXX"/>
                <w:color w:val="auto"/>
                <w:sz w:val="22"/>
                <w:szCs w:val="22"/>
              </w:rPr>
              <w:t xml:space="preserve">their </w:t>
            </w:r>
            <w:r w:rsidRPr="00D9115B">
              <w:rPr>
                <w:rFonts w:ascii="CircularXX" w:hAnsi="CircularXX" w:cs="CircularXX"/>
                <w:color w:val="auto"/>
                <w:sz w:val="22"/>
                <w:szCs w:val="22"/>
              </w:rPr>
              <w:t>own provincial/territorial teacher organizations, and by the CTF/FCE Policy on Protection from Sexual Exploitation and Abuse.</w:t>
            </w:r>
          </w:p>
        </w:tc>
      </w:tr>
      <w:tr w:rsidR="00AA47C0" w:rsidRPr="00D9115B" w14:paraId="29E632F9" w14:textId="77777777" w:rsidTr="00DE5DA7">
        <w:trPr>
          <w:trHeight w:val="1197"/>
        </w:trPr>
        <w:sdt>
          <w:sdtPr>
            <w:rPr>
              <w:rFonts w:ascii="CircularXX" w:hAnsi="CircularXX" w:cs="CircularXX"/>
              <w:bCs/>
              <w:color w:val="auto"/>
              <w:sz w:val="22"/>
              <w:szCs w:val="22"/>
              <w:lang w:val="en"/>
            </w:rPr>
            <w:id w:val="565920678"/>
            <w14:checkbox>
              <w14:checked w14:val="0"/>
              <w14:checkedState w14:val="2612" w14:font="MS Gothic"/>
              <w14:uncheckedState w14:val="2610" w14:font="MS Gothic"/>
            </w14:checkbox>
          </w:sdtPr>
          <w:sdtContent>
            <w:tc>
              <w:tcPr>
                <w:tcW w:w="567" w:type="dxa"/>
                <w:tcMar>
                  <w:top w:w="113" w:type="dxa"/>
                  <w:bottom w:w="113" w:type="dxa"/>
                </w:tcMar>
              </w:tcPr>
              <w:p w14:paraId="408F9EA6" w14:textId="77777777" w:rsidR="00AA47C0" w:rsidRPr="00A12172" w:rsidRDefault="00AA47C0" w:rsidP="00C8184C">
                <w:pPr>
                  <w:ind w:left="37" w:right="-108"/>
                  <w:rPr>
                    <w:rFonts w:ascii="CircularXX" w:hAnsi="CircularXX" w:cs="CircularXX"/>
                    <w:bCs/>
                    <w:color w:val="auto"/>
                    <w:sz w:val="22"/>
                    <w:szCs w:val="22"/>
                    <w:lang w:val="en"/>
                  </w:rPr>
                </w:pPr>
                <w:r w:rsidRPr="00A12172">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0C6137B" w14:textId="53964483" w:rsidR="00AA47C0" w:rsidRPr="00D9115B" w:rsidRDefault="00AA47C0" w:rsidP="0064474A">
            <w:pPr>
              <w:ind w:left="37"/>
              <w:jc w:val="both"/>
              <w:rPr>
                <w:rFonts w:ascii="CircularXX" w:hAnsi="CircularXX" w:cs="CircularXX"/>
                <w:color w:val="auto"/>
                <w:sz w:val="22"/>
                <w:szCs w:val="22"/>
              </w:rPr>
            </w:pPr>
            <w:r w:rsidRPr="00A12172">
              <w:rPr>
                <w:rFonts w:ascii="CircularXX" w:hAnsi="CircularXX" w:cs="CircularXX"/>
                <w:color w:val="auto"/>
                <w:spacing w:val="-2"/>
                <w:sz w:val="22"/>
                <w:szCs w:val="22"/>
              </w:rPr>
              <w:t>I accept that, for budgetary and safety reasons, PO participants may be expected to share accommodations,</w:t>
            </w:r>
            <w:r w:rsidRPr="00A12172">
              <w:rPr>
                <w:rFonts w:ascii="CircularXX" w:hAnsi="CircularXX" w:cs="CircularXX"/>
                <w:color w:val="auto"/>
                <w:sz w:val="22"/>
                <w:szCs w:val="22"/>
              </w:rPr>
              <w:t xml:space="preserve"> both in Canada and while on assignment overseas. I accept that PO participants must reside at the assigned team accommodation during the entire program, including during the orientation in Ottawa, unless otherwise arranged in consultation with the CTF/FCE.</w:t>
            </w:r>
          </w:p>
        </w:tc>
      </w:tr>
      <w:tr w:rsidR="00AA47C0" w:rsidRPr="00D9115B" w14:paraId="07F542A0" w14:textId="77777777" w:rsidTr="00DE5DA7">
        <w:trPr>
          <w:trHeight w:val="850"/>
        </w:trPr>
        <w:sdt>
          <w:sdtPr>
            <w:rPr>
              <w:rFonts w:ascii="CircularXX" w:hAnsi="CircularXX" w:cs="CircularXX"/>
              <w:bCs/>
              <w:color w:val="auto"/>
              <w:sz w:val="22"/>
              <w:szCs w:val="22"/>
              <w:lang w:val="en"/>
            </w:rPr>
            <w:id w:val="14969428"/>
            <w14:checkbox>
              <w14:checked w14:val="0"/>
              <w14:checkedState w14:val="2612" w14:font="MS Gothic"/>
              <w14:uncheckedState w14:val="2610" w14:font="MS Gothic"/>
            </w14:checkbox>
          </w:sdtPr>
          <w:sdtContent>
            <w:tc>
              <w:tcPr>
                <w:tcW w:w="567" w:type="dxa"/>
                <w:tcMar>
                  <w:top w:w="113" w:type="dxa"/>
                  <w:bottom w:w="113" w:type="dxa"/>
                </w:tcMar>
              </w:tcPr>
              <w:p w14:paraId="7F3E3366" w14:textId="105C5488" w:rsidR="00AA47C0" w:rsidRPr="00D9115B" w:rsidRDefault="00184D3E"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1046D20F" w14:textId="0AD4C082"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accept that PO assignments may include exposure to risks and the potential to contract diseases not present in Canada, and that medical facilities and services in the country of assignment may not be as accessible or of the same standard as those in Canada.</w:t>
            </w:r>
          </w:p>
        </w:tc>
      </w:tr>
      <w:tr w:rsidR="00184D3E" w:rsidRPr="00D9115B" w14:paraId="7E6C9D61" w14:textId="77777777" w:rsidTr="00DE5DA7">
        <w:trPr>
          <w:trHeight w:val="378"/>
        </w:trPr>
        <w:sdt>
          <w:sdtPr>
            <w:rPr>
              <w:rFonts w:ascii="CircularXX" w:hAnsi="CircularXX" w:cs="CircularXX"/>
              <w:bCs/>
              <w:color w:val="auto"/>
              <w:sz w:val="22"/>
              <w:szCs w:val="22"/>
              <w:lang w:val="en"/>
            </w:rPr>
            <w:id w:val="-1231916322"/>
            <w14:checkbox>
              <w14:checked w14:val="0"/>
              <w14:checkedState w14:val="2612" w14:font="MS Gothic"/>
              <w14:uncheckedState w14:val="2610" w14:font="MS Gothic"/>
            </w14:checkbox>
          </w:sdtPr>
          <w:sdtContent>
            <w:tc>
              <w:tcPr>
                <w:tcW w:w="567" w:type="dxa"/>
                <w:tcMar>
                  <w:top w:w="113" w:type="dxa"/>
                  <w:bottom w:w="113" w:type="dxa"/>
                </w:tcMar>
              </w:tcPr>
              <w:p w14:paraId="7C2F10B0" w14:textId="1505CDE4" w:rsidR="00184D3E" w:rsidRPr="00D9115B" w:rsidRDefault="00184D3E"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4A02307" w14:textId="565D2800" w:rsidR="00184D3E" w:rsidRPr="00D9115B" w:rsidRDefault="00184D3E"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confirm and can provide proof of being vaccinated against COVID-19.</w:t>
            </w:r>
          </w:p>
        </w:tc>
      </w:tr>
      <w:tr w:rsidR="00AA47C0" w:rsidRPr="00D9115B" w14:paraId="638F63A3" w14:textId="77777777" w:rsidTr="00DE5DA7">
        <w:trPr>
          <w:trHeight w:val="567"/>
        </w:trPr>
        <w:sdt>
          <w:sdtPr>
            <w:rPr>
              <w:rFonts w:ascii="CircularXX" w:hAnsi="CircularXX" w:cs="CircularXX"/>
              <w:bCs/>
              <w:color w:val="auto"/>
              <w:sz w:val="22"/>
              <w:szCs w:val="22"/>
              <w:lang w:val="en"/>
            </w:rPr>
            <w:id w:val="-320429315"/>
            <w14:checkbox>
              <w14:checked w14:val="0"/>
              <w14:checkedState w14:val="2612" w14:font="MS Gothic"/>
              <w14:uncheckedState w14:val="2610" w14:font="MS Gothic"/>
            </w14:checkbox>
          </w:sdtPr>
          <w:sdtContent>
            <w:tc>
              <w:tcPr>
                <w:tcW w:w="567" w:type="dxa"/>
                <w:tcMar>
                  <w:top w:w="113" w:type="dxa"/>
                  <w:bottom w:w="113" w:type="dxa"/>
                </w:tcMar>
              </w:tcPr>
              <w:p w14:paraId="670997F0"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7616CBA5" w14:textId="77777777"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acknowledge and agree that the CTF/FCE’s insurer may refuse to cover medical costs related to any injuries sustained during the PO assignment if they result from a high-risk physical activity.</w:t>
            </w:r>
          </w:p>
        </w:tc>
      </w:tr>
      <w:tr w:rsidR="00AA47C0" w:rsidRPr="00D9115B" w14:paraId="41909721" w14:textId="77777777" w:rsidTr="00DE5DA7">
        <w:trPr>
          <w:trHeight w:val="1108"/>
        </w:trPr>
        <w:sdt>
          <w:sdtPr>
            <w:rPr>
              <w:rFonts w:ascii="CircularXX" w:hAnsi="CircularXX" w:cs="CircularXX"/>
              <w:bCs/>
              <w:color w:val="auto"/>
              <w:sz w:val="22"/>
              <w:szCs w:val="22"/>
              <w:lang w:val="en"/>
            </w:rPr>
            <w:id w:val="275534486"/>
            <w14:checkbox>
              <w14:checked w14:val="0"/>
              <w14:checkedState w14:val="2612" w14:font="MS Gothic"/>
              <w14:uncheckedState w14:val="2610" w14:font="MS Gothic"/>
            </w14:checkbox>
          </w:sdtPr>
          <w:sdtContent>
            <w:tc>
              <w:tcPr>
                <w:tcW w:w="567" w:type="dxa"/>
                <w:tcMar>
                  <w:top w:w="113" w:type="dxa"/>
                  <w:bottom w:w="113" w:type="dxa"/>
                </w:tcMar>
              </w:tcPr>
              <w:p w14:paraId="0EEE573C"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895454D" w14:textId="20E84FED"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pacing w:val="-2"/>
                <w:sz w:val="22"/>
                <w:szCs w:val="22"/>
              </w:rPr>
              <w:t>I have provided the personal information in this application form voluntarily to my provincial/territorial</w:t>
            </w:r>
            <w:r w:rsidRPr="00D9115B">
              <w:rPr>
                <w:rFonts w:ascii="CircularXX" w:hAnsi="CircularXX" w:cs="CircularXX"/>
                <w:color w:val="auto"/>
                <w:sz w:val="22"/>
                <w:szCs w:val="22"/>
              </w:rPr>
              <w:t xml:space="preserve"> teacher organization and to the CTF/FCE for the purpose of applying as a participant in PO. I know that, if I am selected as a participant in PO, the personal information in this application form will be kept on file at the CTF/FCE for the sole purpose of my involvement in PO.</w:t>
            </w:r>
          </w:p>
        </w:tc>
      </w:tr>
      <w:tr w:rsidR="00AA47C0" w:rsidRPr="00D9115B" w14:paraId="67398087" w14:textId="77777777" w:rsidTr="00DE5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sdt>
          <w:sdtPr>
            <w:rPr>
              <w:rFonts w:ascii="CircularXX" w:hAnsi="CircularXX" w:cs="CircularXX"/>
              <w:bCs/>
              <w:color w:val="auto"/>
              <w:sz w:val="22"/>
              <w:szCs w:val="22"/>
              <w:lang w:val="en"/>
            </w:rPr>
            <w:id w:val="-189466260"/>
            <w14:checkbox>
              <w14:checked w14:val="0"/>
              <w14:checkedState w14:val="2612" w14:font="MS Gothic"/>
              <w14:uncheckedState w14:val="2610" w14:font="MS Gothic"/>
            </w14:checkbox>
          </w:sdtPr>
          <w:sdtContent>
            <w:tc>
              <w:tcPr>
                <w:tcW w:w="567" w:type="dxa"/>
                <w:tcBorders>
                  <w:top w:val="nil"/>
                  <w:left w:val="nil"/>
                  <w:bottom w:val="nil"/>
                  <w:right w:val="nil"/>
                </w:tcBorders>
              </w:tcPr>
              <w:p w14:paraId="6302A600"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Borders>
              <w:top w:val="nil"/>
              <w:left w:val="nil"/>
              <w:bottom w:val="nil"/>
              <w:right w:val="nil"/>
            </w:tcBorders>
          </w:tcPr>
          <w:p w14:paraId="77A7461B" w14:textId="56AECEAB" w:rsidR="00AA47C0" w:rsidRPr="00DE5DA7" w:rsidRDefault="00AA47C0" w:rsidP="0064474A">
            <w:pPr>
              <w:ind w:left="37"/>
              <w:jc w:val="both"/>
              <w:rPr>
                <w:rFonts w:ascii="CircularXX" w:hAnsi="CircularXX" w:cs="CircularXX"/>
                <w:color w:val="auto"/>
                <w:sz w:val="22"/>
                <w:szCs w:val="22"/>
              </w:rPr>
            </w:pPr>
            <w:r w:rsidRPr="00DE5DA7">
              <w:rPr>
                <w:rFonts w:ascii="CircularXX" w:hAnsi="CircularXX" w:cs="CircularXX"/>
                <w:color w:val="auto"/>
                <w:sz w:val="22"/>
                <w:szCs w:val="22"/>
              </w:rPr>
              <w:t>I accept that family and friends are not permitted to accompany PO participants during a project, including during the orientation in Ottawa.</w:t>
            </w:r>
          </w:p>
        </w:tc>
      </w:tr>
    </w:tbl>
    <w:p w14:paraId="2404ABAA" w14:textId="77777777" w:rsidR="00AA47C0" w:rsidRPr="00D9115B" w:rsidRDefault="00AA47C0" w:rsidP="00AA47C0">
      <w:pPr>
        <w:ind w:left="37"/>
        <w:rPr>
          <w:rFonts w:ascii="CircularXX" w:hAnsi="CircularXX" w:cs="CircularXX"/>
          <w:color w:val="auto"/>
          <w:sz w:val="22"/>
          <w:szCs w:val="22"/>
        </w:rPr>
      </w:pPr>
    </w:p>
    <w:p w14:paraId="623A4C75" w14:textId="0C51E3D5" w:rsidR="00AA47C0" w:rsidRDefault="00AA47C0" w:rsidP="00AA47C0">
      <w:pPr>
        <w:ind w:left="37"/>
        <w:rPr>
          <w:rFonts w:ascii="CircularXX" w:hAnsi="CircularXX" w:cs="CircularXX"/>
          <w:color w:val="auto"/>
          <w:sz w:val="22"/>
          <w:szCs w:val="22"/>
        </w:rPr>
      </w:pPr>
    </w:p>
    <w:p w14:paraId="68054486" w14:textId="77777777" w:rsidR="00A12172" w:rsidRDefault="00A12172" w:rsidP="00AA47C0">
      <w:pPr>
        <w:ind w:left="37"/>
        <w:rPr>
          <w:rFonts w:ascii="CircularXX" w:hAnsi="CircularXX" w:cs="CircularXX"/>
          <w:color w:val="auto"/>
          <w:sz w:val="22"/>
          <w:szCs w:val="22"/>
        </w:rPr>
      </w:pPr>
    </w:p>
    <w:p w14:paraId="2784BA2D" w14:textId="77777777" w:rsidR="00A12172" w:rsidRPr="00D9115B" w:rsidRDefault="00A12172" w:rsidP="00AA47C0">
      <w:pPr>
        <w:ind w:left="37"/>
        <w:rPr>
          <w:rFonts w:ascii="CircularXX" w:hAnsi="CircularXX" w:cs="CircularXX"/>
          <w:color w:val="auto"/>
          <w:sz w:val="22"/>
          <w:szCs w:val="22"/>
        </w:rPr>
      </w:pPr>
    </w:p>
    <w:p w14:paraId="5779F1A7" w14:textId="77777777" w:rsidR="00AA47C0" w:rsidRPr="00D9115B" w:rsidRDefault="00AA47C0" w:rsidP="00AA47C0">
      <w:pPr>
        <w:ind w:left="37"/>
        <w:rPr>
          <w:rFonts w:ascii="CircularXX" w:hAnsi="CircularXX" w:cs="CircularXX"/>
          <w:color w:val="00B2A9"/>
          <w:sz w:val="22"/>
          <w:szCs w:val="22"/>
        </w:rPr>
      </w:pPr>
      <w:r w:rsidRPr="00D9115B">
        <w:rPr>
          <w:rFonts w:ascii="CircularXX" w:hAnsi="CircularXX" w:cs="CircularXX"/>
          <w:color w:val="00B2A9"/>
          <w:sz w:val="22"/>
          <w:szCs w:val="22"/>
        </w:rPr>
        <w:t>To confirm the above statements, please type your name in full at the signature line below.</w:t>
      </w:r>
    </w:p>
    <w:p w14:paraId="7C388961" w14:textId="77777777" w:rsidR="00AA47C0" w:rsidRPr="00D9115B" w:rsidRDefault="00AA47C0" w:rsidP="00AA47C0">
      <w:pPr>
        <w:ind w:left="37"/>
        <w:rPr>
          <w:rFonts w:ascii="CircularXX" w:hAnsi="CircularXX" w:cs="CircularXX"/>
          <w:color w:val="auto"/>
          <w:sz w:val="22"/>
          <w:szCs w:val="22"/>
        </w:rPr>
      </w:pPr>
    </w:p>
    <w:tbl>
      <w:tblPr>
        <w:tblStyle w:val="TableGrid"/>
        <w:tblW w:w="0" w:type="auto"/>
        <w:tblInd w:w="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413"/>
        <w:gridCol w:w="780"/>
        <w:gridCol w:w="851"/>
        <w:gridCol w:w="3685"/>
      </w:tblGrid>
      <w:tr w:rsidR="00AA47C0" w:rsidRPr="00D9115B" w14:paraId="0DB4BA70" w14:textId="77777777" w:rsidTr="00C8184C">
        <w:tc>
          <w:tcPr>
            <w:tcW w:w="1149" w:type="dxa"/>
          </w:tcPr>
          <w:p w14:paraId="1FFB35CB" w14:textId="77777777" w:rsidR="00AA47C0" w:rsidRPr="00D9115B" w:rsidRDefault="00AA47C0" w:rsidP="00C8184C">
            <w:pPr>
              <w:rPr>
                <w:rFonts w:ascii="CircularXX" w:hAnsi="CircularXX" w:cs="CircularXX"/>
                <w:color w:val="auto"/>
                <w:sz w:val="22"/>
                <w:szCs w:val="22"/>
              </w:rPr>
            </w:pPr>
            <w:r w:rsidRPr="00D9115B">
              <w:rPr>
                <w:rFonts w:ascii="CircularXX" w:hAnsi="CircularXX" w:cs="CircularXX"/>
                <w:color w:val="auto"/>
                <w:sz w:val="22"/>
                <w:szCs w:val="22"/>
              </w:rPr>
              <w:t xml:space="preserve">Signature:  </w:t>
            </w:r>
          </w:p>
        </w:tc>
        <w:tc>
          <w:tcPr>
            <w:tcW w:w="4413" w:type="dxa"/>
            <w:tcBorders>
              <w:bottom w:val="single" w:sz="4" w:space="0" w:color="auto"/>
            </w:tcBorders>
          </w:tcPr>
          <w:p w14:paraId="034B616D" w14:textId="77777777" w:rsidR="00AA47C0" w:rsidRPr="00D9115B" w:rsidRDefault="00AA47C0" w:rsidP="00C8184C">
            <w:pPr>
              <w:ind w:right="250"/>
              <w:rPr>
                <w:rFonts w:ascii="CircularXX" w:hAnsi="CircularXX" w:cs="CircularXX"/>
                <w:color w:val="auto"/>
                <w:sz w:val="22"/>
                <w:szCs w:val="22"/>
              </w:rPr>
            </w:pPr>
          </w:p>
        </w:tc>
        <w:tc>
          <w:tcPr>
            <w:tcW w:w="780" w:type="dxa"/>
          </w:tcPr>
          <w:p w14:paraId="7DE53A4E" w14:textId="77777777" w:rsidR="00AA47C0" w:rsidRPr="00D9115B" w:rsidRDefault="00AA47C0" w:rsidP="00C8184C">
            <w:pPr>
              <w:rPr>
                <w:rFonts w:ascii="CircularXX" w:hAnsi="CircularXX" w:cs="CircularXX"/>
                <w:color w:val="auto"/>
                <w:sz w:val="22"/>
                <w:szCs w:val="22"/>
              </w:rPr>
            </w:pPr>
          </w:p>
        </w:tc>
        <w:tc>
          <w:tcPr>
            <w:tcW w:w="851" w:type="dxa"/>
          </w:tcPr>
          <w:p w14:paraId="5DFACCE1" w14:textId="77777777" w:rsidR="00AA47C0" w:rsidRPr="00D9115B" w:rsidRDefault="00AA47C0" w:rsidP="00C8184C">
            <w:pPr>
              <w:rPr>
                <w:rFonts w:ascii="CircularXX" w:hAnsi="CircularXX" w:cs="CircularXX"/>
                <w:color w:val="auto"/>
                <w:sz w:val="22"/>
                <w:szCs w:val="22"/>
              </w:rPr>
            </w:pPr>
            <w:r w:rsidRPr="00D9115B">
              <w:rPr>
                <w:rFonts w:ascii="CircularXX" w:hAnsi="CircularXX" w:cs="CircularXX"/>
                <w:color w:val="auto"/>
                <w:sz w:val="22"/>
                <w:szCs w:val="22"/>
              </w:rPr>
              <w:t>Date</w:t>
            </w:r>
            <w:r w:rsidRPr="00D9115B">
              <w:rPr>
                <w:rStyle w:val="Style1"/>
                <w:rFonts w:ascii="CircularXX" w:hAnsi="CircularXX" w:cs="CircularXX"/>
                <w:u w:val="single"/>
                <w:bdr w:val="single" w:sz="4" w:space="0" w:color="auto"/>
              </w:rPr>
              <w:t xml:space="preserve"> </w:t>
            </w:r>
          </w:p>
        </w:tc>
        <w:tc>
          <w:tcPr>
            <w:tcW w:w="3685" w:type="dxa"/>
            <w:tcBorders>
              <w:bottom w:val="single" w:sz="4" w:space="0" w:color="auto"/>
            </w:tcBorders>
          </w:tcPr>
          <w:p w14:paraId="7992BEF5" w14:textId="77777777" w:rsidR="00AA47C0" w:rsidRPr="00D9115B" w:rsidRDefault="00AA47C0" w:rsidP="00C8184C">
            <w:pPr>
              <w:rPr>
                <w:rFonts w:ascii="CircularXX" w:hAnsi="CircularXX" w:cs="CircularXX"/>
                <w:color w:val="auto"/>
                <w:sz w:val="22"/>
                <w:szCs w:val="22"/>
              </w:rPr>
            </w:pPr>
          </w:p>
        </w:tc>
      </w:tr>
      <w:bookmarkEnd w:id="0"/>
    </w:tbl>
    <w:p w14:paraId="162B3EF8" w14:textId="77777777" w:rsidR="00441B45" w:rsidRPr="00D9115B" w:rsidRDefault="00441B45" w:rsidP="00441B45">
      <w:pPr>
        <w:ind w:left="37"/>
        <w:rPr>
          <w:rFonts w:ascii="CircularXX" w:hAnsi="CircularXX" w:cs="CircularXX"/>
          <w:color w:val="auto"/>
          <w:sz w:val="22"/>
          <w:szCs w:val="22"/>
        </w:rPr>
      </w:pPr>
    </w:p>
    <w:sectPr w:rsidR="00441B45" w:rsidRPr="00D9115B" w:rsidSect="00767E2E">
      <w:footerReference w:type="default" r:id="rId16"/>
      <w:pgSz w:w="12240" w:h="15840" w:code="1"/>
      <w:pgMar w:top="567" w:right="567" w:bottom="567" w:left="56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877E3" w14:textId="77777777" w:rsidR="00F77EB2" w:rsidRDefault="00F77EB2" w:rsidP="00DC5627">
      <w:r>
        <w:separator/>
      </w:r>
    </w:p>
  </w:endnote>
  <w:endnote w:type="continuationSeparator" w:id="0">
    <w:p w14:paraId="5E358CD9" w14:textId="77777777" w:rsidR="00F77EB2" w:rsidRDefault="00F77EB2" w:rsidP="00DC5627">
      <w:r>
        <w:continuationSeparator/>
      </w:r>
    </w:p>
  </w:endnote>
  <w:endnote w:type="continuationNotice" w:id="1">
    <w:p w14:paraId="2DEAE867" w14:textId="77777777" w:rsidR="00F77EB2" w:rsidRDefault="00F77E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Circular Std Bold">
    <w:altName w:val="Calibri"/>
    <w:panose1 w:val="020B0604020202020204"/>
    <w:charset w:val="00"/>
    <w:family w:val="swiss"/>
    <w:notTrueType/>
    <w:pitch w:val="variable"/>
    <w:sig w:usb0="8000002F" w:usb1="5000E47B" w:usb2="00000008" w:usb3="00000000" w:csb0="00000001" w:csb1="00000000"/>
  </w:font>
  <w:font w:name="CircularXX">
    <w:altName w:val="Calibri"/>
    <w:panose1 w:val="020B0604020202020204"/>
    <w:charset w:val="00"/>
    <w:family w:val="swiss"/>
    <w:notTrueType/>
    <w:pitch w:val="variable"/>
    <w:sig w:usb0="A00000BF" w:usb1="5000E47B" w:usb2="0000000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518"/>
    </w:tblGrid>
    <w:tr w:rsidR="00F03A6F" w14:paraId="1DF481B7" w14:textId="77777777" w:rsidTr="00F92FD5">
      <w:trPr>
        <w:trHeight w:val="558"/>
      </w:trPr>
      <w:tc>
        <w:tcPr>
          <w:tcW w:w="1980" w:type="dxa"/>
          <w:vAlign w:val="center"/>
        </w:tcPr>
        <w:p w14:paraId="4010CE36" w14:textId="711836AE" w:rsidR="00F03A6F" w:rsidRDefault="00F92FD5" w:rsidP="00F03A6F">
          <w:pPr>
            <w:pStyle w:val="Footer"/>
            <w:tabs>
              <w:tab w:val="left" w:pos="9072"/>
            </w:tabs>
            <w:ind w:right="-846"/>
            <w:rPr>
              <w:rFonts w:ascii="Myriad Pro" w:hAnsi="Myriad Pro"/>
            </w:rPr>
          </w:pPr>
          <w:r>
            <w:rPr>
              <w:noProof/>
            </w:rPr>
            <w:drawing>
              <wp:anchor distT="0" distB="0" distL="114300" distR="114300" simplePos="0" relativeHeight="251660288" behindDoc="1" locked="0" layoutInCell="1" allowOverlap="1" wp14:anchorId="48F6A400" wp14:editId="38FE7854">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14:paraId="5FC3D47E" w14:textId="2F4D6F03" w:rsidR="00F03A6F" w:rsidRPr="00F03A6F" w:rsidRDefault="00F03A6F" w:rsidP="00F03A6F">
          <w:pPr>
            <w:pStyle w:val="Footer"/>
            <w:tabs>
              <w:tab w:val="left" w:pos="9072"/>
            </w:tabs>
            <w:spacing w:before="120"/>
            <w:ind w:right="-845"/>
            <w:rPr>
              <w:rFonts w:ascii="Myriad Pro" w:hAnsi="Myriad Pro"/>
            </w:rPr>
          </w:pPr>
        </w:p>
      </w:tc>
      <w:tc>
        <w:tcPr>
          <w:tcW w:w="3518"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04A969F4"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8BBD5" w14:textId="77777777" w:rsidR="00F77EB2" w:rsidRDefault="00F77EB2" w:rsidP="00DC5627">
      <w:r>
        <w:separator/>
      </w:r>
    </w:p>
  </w:footnote>
  <w:footnote w:type="continuationSeparator" w:id="0">
    <w:p w14:paraId="0EC47D0D" w14:textId="77777777" w:rsidR="00F77EB2" w:rsidRDefault="00F77EB2" w:rsidP="00DC5627">
      <w:r>
        <w:continuationSeparator/>
      </w:r>
    </w:p>
  </w:footnote>
  <w:footnote w:type="continuationNotice" w:id="1">
    <w:p w14:paraId="072CAE1E" w14:textId="77777777" w:rsidR="00F77EB2" w:rsidRDefault="00F77E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68E322A"/>
    <w:multiLevelType w:val="hybridMultilevel"/>
    <w:tmpl w:val="88FCC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5" w15:restartNumberingAfterBreak="0">
    <w:nsid w:val="0B3D55C5"/>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7"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8"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7E10DD"/>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12"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3"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7"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7"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6"/>
  </w:num>
  <w:num w:numId="5" w16cid:durableId="742220517">
    <w:abstractNumId w:val="11"/>
  </w:num>
  <w:num w:numId="6" w16cid:durableId="662510888">
    <w:abstractNumId w:val="15"/>
  </w:num>
  <w:num w:numId="7" w16cid:durableId="1678727260">
    <w:abstractNumId w:val="0"/>
  </w:num>
  <w:num w:numId="8" w16cid:durableId="1180661878">
    <w:abstractNumId w:val="3"/>
  </w:num>
  <w:num w:numId="9" w16cid:durableId="588857429">
    <w:abstractNumId w:val="24"/>
  </w:num>
  <w:num w:numId="10" w16cid:durableId="1300183589">
    <w:abstractNumId w:val="14"/>
  </w:num>
  <w:num w:numId="11" w16cid:durableId="668020584">
    <w:abstractNumId w:val="8"/>
  </w:num>
  <w:num w:numId="12" w16cid:durableId="969476344">
    <w:abstractNumId w:val="20"/>
  </w:num>
  <w:num w:numId="13" w16cid:durableId="360014324">
    <w:abstractNumId w:val="28"/>
  </w:num>
  <w:num w:numId="14" w16cid:durableId="475609435">
    <w:abstractNumId w:val="27"/>
  </w:num>
  <w:num w:numId="15" w16cid:durableId="77481511">
    <w:abstractNumId w:val="19"/>
  </w:num>
  <w:num w:numId="16" w16cid:durableId="1582642649">
    <w:abstractNumId w:val="21"/>
  </w:num>
  <w:num w:numId="17" w16cid:durableId="19556772">
    <w:abstractNumId w:val="9"/>
  </w:num>
  <w:num w:numId="18" w16cid:durableId="1789663653">
    <w:abstractNumId w:val="18"/>
  </w:num>
  <w:num w:numId="19" w16cid:durableId="189413932">
    <w:abstractNumId w:val="25"/>
  </w:num>
  <w:num w:numId="20" w16cid:durableId="1848640203">
    <w:abstractNumId w:val="12"/>
  </w:num>
  <w:num w:numId="21" w16cid:durableId="1040740855">
    <w:abstractNumId w:val="7"/>
  </w:num>
  <w:num w:numId="22" w16cid:durableId="210390294">
    <w:abstractNumId w:val="22"/>
  </w:num>
  <w:num w:numId="23" w16cid:durableId="1680811531">
    <w:abstractNumId w:val="23"/>
  </w:num>
  <w:num w:numId="24" w16cid:durableId="1627587291">
    <w:abstractNumId w:val="26"/>
  </w:num>
  <w:num w:numId="25" w16cid:durableId="1286275106">
    <w:abstractNumId w:val="17"/>
  </w:num>
  <w:num w:numId="26" w16cid:durableId="1405029792">
    <w:abstractNumId w:val="13"/>
  </w:num>
  <w:num w:numId="27" w16cid:durableId="790706216">
    <w:abstractNumId w:val="2"/>
  </w:num>
  <w:num w:numId="28" w16cid:durableId="541943490">
    <w:abstractNumId w:val="5"/>
  </w:num>
  <w:num w:numId="29" w16cid:durableId="6315997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6A2F"/>
    <w:rsid w:val="0003106D"/>
    <w:rsid w:val="00034372"/>
    <w:rsid w:val="00054FB4"/>
    <w:rsid w:val="00061D0C"/>
    <w:rsid w:val="0006312B"/>
    <w:rsid w:val="00067BF4"/>
    <w:rsid w:val="00075155"/>
    <w:rsid w:val="000810B6"/>
    <w:rsid w:val="00087B69"/>
    <w:rsid w:val="0009123C"/>
    <w:rsid w:val="000924EF"/>
    <w:rsid w:val="0009345A"/>
    <w:rsid w:val="000B6C5F"/>
    <w:rsid w:val="000B7DFC"/>
    <w:rsid w:val="000D7718"/>
    <w:rsid w:val="000E2627"/>
    <w:rsid w:val="000F5833"/>
    <w:rsid w:val="00101312"/>
    <w:rsid w:val="0010169C"/>
    <w:rsid w:val="001171E8"/>
    <w:rsid w:val="00120185"/>
    <w:rsid w:val="00122B07"/>
    <w:rsid w:val="00127A55"/>
    <w:rsid w:val="00134150"/>
    <w:rsid w:val="00137B0C"/>
    <w:rsid w:val="00146764"/>
    <w:rsid w:val="00146A2A"/>
    <w:rsid w:val="00146D47"/>
    <w:rsid w:val="00163D5E"/>
    <w:rsid w:val="0017041A"/>
    <w:rsid w:val="00184A63"/>
    <w:rsid w:val="00184D3E"/>
    <w:rsid w:val="00186650"/>
    <w:rsid w:val="001876AE"/>
    <w:rsid w:val="001A300A"/>
    <w:rsid w:val="001C53E3"/>
    <w:rsid w:val="001E386E"/>
    <w:rsid w:val="001E3BC5"/>
    <w:rsid w:val="00204167"/>
    <w:rsid w:val="00216BF5"/>
    <w:rsid w:val="002179DD"/>
    <w:rsid w:val="002316E8"/>
    <w:rsid w:val="00231AB3"/>
    <w:rsid w:val="002328B6"/>
    <w:rsid w:val="00235B51"/>
    <w:rsid w:val="002364CA"/>
    <w:rsid w:val="0024189A"/>
    <w:rsid w:val="00241C4A"/>
    <w:rsid w:val="002509FB"/>
    <w:rsid w:val="00267CCF"/>
    <w:rsid w:val="002711EF"/>
    <w:rsid w:val="002942BC"/>
    <w:rsid w:val="00295926"/>
    <w:rsid w:val="002B767D"/>
    <w:rsid w:val="002C793C"/>
    <w:rsid w:val="002D4ECD"/>
    <w:rsid w:val="002E76E7"/>
    <w:rsid w:val="002F3F4D"/>
    <w:rsid w:val="002F5B04"/>
    <w:rsid w:val="0030266C"/>
    <w:rsid w:val="00302978"/>
    <w:rsid w:val="00305174"/>
    <w:rsid w:val="00305390"/>
    <w:rsid w:val="00315BF8"/>
    <w:rsid w:val="00320498"/>
    <w:rsid w:val="00321D70"/>
    <w:rsid w:val="00324573"/>
    <w:rsid w:val="00325734"/>
    <w:rsid w:val="00331E01"/>
    <w:rsid w:val="00353816"/>
    <w:rsid w:val="00354A86"/>
    <w:rsid w:val="00357C5F"/>
    <w:rsid w:val="00360004"/>
    <w:rsid w:val="00367B6B"/>
    <w:rsid w:val="00375D5D"/>
    <w:rsid w:val="003802D3"/>
    <w:rsid w:val="0038136F"/>
    <w:rsid w:val="00392E7A"/>
    <w:rsid w:val="00394AC6"/>
    <w:rsid w:val="003A091A"/>
    <w:rsid w:val="003A312D"/>
    <w:rsid w:val="003A61D6"/>
    <w:rsid w:val="003B6668"/>
    <w:rsid w:val="003B7C71"/>
    <w:rsid w:val="003C3BB9"/>
    <w:rsid w:val="003C48F3"/>
    <w:rsid w:val="003C7CC6"/>
    <w:rsid w:val="003D0EE0"/>
    <w:rsid w:val="003D51BD"/>
    <w:rsid w:val="003E2D86"/>
    <w:rsid w:val="003E41D5"/>
    <w:rsid w:val="00406589"/>
    <w:rsid w:val="00407E79"/>
    <w:rsid w:val="00422520"/>
    <w:rsid w:val="004226F7"/>
    <w:rsid w:val="0042322F"/>
    <w:rsid w:val="00432A6F"/>
    <w:rsid w:val="00441B45"/>
    <w:rsid w:val="00444E47"/>
    <w:rsid w:val="00457ED1"/>
    <w:rsid w:val="0046455F"/>
    <w:rsid w:val="00466611"/>
    <w:rsid w:val="0047021A"/>
    <w:rsid w:val="004775AD"/>
    <w:rsid w:val="00482CFC"/>
    <w:rsid w:val="00484909"/>
    <w:rsid w:val="00485191"/>
    <w:rsid w:val="0049091C"/>
    <w:rsid w:val="00491C60"/>
    <w:rsid w:val="00497B1E"/>
    <w:rsid w:val="004C5BA3"/>
    <w:rsid w:val="004D679B"/>
    <w:rsid w:val="004E2364"/>
    <w:rsid w:val="004E505B"/>
    <w:rsid w:val="004F3612"/>
    <w:rsid w:val="00503747"/>
    <w:rsid w:val="00507DAA"/>
    <w:rsid w:val="005145CA"/>
    <w:rsid w:val="00532E59"/>
    <w:rsid w:val="0053362A"/>
    <w:rsid w:val="00561B16"/>
    <w:rsid w:val="005652CA"/>
    <w:rsid w:val="00572684"/>
    <w:rsid w:val="0059413E"/>
    <w:rsid w:val="005A080F"/>
    <w:rsid w:val="005A7362"/>
    <w:rsid w:val="005B1EC9"/>
    <w:rsid w:val="005B7CB4"/>
    <w:rsid w:val="005C0E1F"/>
    <w:rsid w:val="005C7AA2"/>
    <w:rsid w:val="005E06B9"/>
    <w:rsid w:val="005E5B2B"/>
    <w:rsid w:val="005E6EA6"/>
    <w:rsid w:val="005F0B59"/>
    <w:rsid w:val="005F584E"/>
    <w:rsid w:val="00606D76"/>
    <w:rsid w:val="0061264C"/>
    <w:rsid w:val="0061607F"/>
    <w:rsid w:val="00617720"/>
    <w:rsid w:val="00617A23"/>
    <w:rsid w:val="006354EC"/>
    <w:rsid w:val="006361C3"/>
    <w:rsid w:val="0064474A"/>
    <w:rsid w:val="00650F0F"/>
    <w:rsid w:val="00656464"/>
    <w:rsid w:val="00670691"/>
    <w:rsid w:val="00674A81"/>
    <w:rsid w:val="00684BFA"/>
    <w:rsid w:val="0068769E"/>
    <w:rsid w:val="00695354"/>
    <w:rsid w:val="006A0D9C"/>
    <w:rsid w:val="006B095D"/>
    <w:rsid w:val="006B6F32"/>
    <w:rsid w:val="006C19EA"/>
    <w:rsid w:val="006D018B"/>
    <w:rsid w:val="006D14AC"/>
    <w:rsid w:val="006D277E"/>
    <w:rsid w:val="006D3B02"/>
    <w:rsid w:val="006E6BCE"/>
    <w:rsid w:val="006E6C17"/>
    <w:rsid w:val="006F5008"/>
    <w:rsid w:val="007009AC"/>
    <w:rsid w:val="0071309E"/>
    <w:rsid w:val="007168E0"/>
    <w:rsid w:val="00722B82"/>
    <w:rsid w:val="00731680"/>
    <w:rsid w:val="00752DEA"/>
    <w:rsid w:val="00757D96"/>
    <w:rsid w:val="00762DD3"/>
    <w:rsid w:val="00767E2E"/>
    <w:rsid w:val="00775B64"/>
    <w:rsid w:val="007816F5"/>
    <w:rsid w:val="00787A1D"/>
    <w:rsid w:val="007A23E6"/>
    <w:rsid w:val="007A35C8"/>
    <w:rsid w:val="007B1B98"/>
    <w:rsid w:val="007C1B3B"/>
    <w:rsid w:val="007C33F2"/>
    <w:rsid w:val="007D483A"/>
    <w:rsid w:val="007E1F41"/>
    <w:rsid w:val="007E5035"/>
    <w:rsid w:val="007E5F0E"/>
    <w:rsid w:val="008106FB"/>
    <w:rsid w:val="00813BEE"/>
    <w:rsid w:val="0081430B"/>
    <w:rsid w:val="008154B4"/>
    <w:rsid w:val="0081731B"/>
    <w:rsid w:val="0081740C"/>
    <w:rsid w:val="00822924"/>
    <w:rsid w:val="00822CC3"/>
    <w:rsid w:val="008335A1"/>
    <w:rsid w:val="008363DE"/>
    <w:rsid w:val="00841833"/>
    <w:rsid w:val="008432E0"/>
    <w:rsid w:val="00843507"/>
    <w:rsid w:val="0085325D"/>
    <w:rsid w:val="008554EA"/>
    <w:rsid w:val="0085731B"/>
    <w:rsid w:val="00857F55"/>
    <w:rsid w:val="008673F0"/>
    <w:rsid w:val="008718E2"/>
    <w:rsid w:val="00877A75"/>
    <w:rsid w:val="00894625"/>
    <w:rsid w:val="008A7803"/>
    <w:rsid w:val="008B178D"/>
    <w:rsid w:val="008B5D15"/>
    <w:rsid w:val="008D1FDA"/>
    <w:rsid w:val="008D3B5B"/>
    <w:rsid w:val="008D4102"/>
    <w:rsid w:val="008E4051"/>
    <w:rsid w:val="008F2DEF"/>
    <w:rsid w:val="00902CF3"/>
    <w:rsid w:val="00904F9F"/>
    <w:rsid w:val="0091044E"/>
    <w:rsid w:val="00921AC6"/>
    <w:rsid w:val="009224A7"/>
    <w:rsid w:val="00924090"/>
    <w:rsid w:val="0092661D"/>
    <w:rsid w:val="00926631"/>
    <w:rsid w:val="00933B6B"/>
    <w:rsid w:val="009509E8"/>
    <w:rsid w:val="00961E79"/>
    <w:rsid w:val="00977468"/>
    <w:rsid w:val="009819BF"/>
    <w:rsid w:val="009854EE"/>
    <w:rsid w:val="00995C44"/>
    <w:rsid w:val="009978E1"/>
    <w:rsid w:val="009B0FC2"/>
    <w:rsid w:val="009B79AE"/>
    <w:rsid w:val="009C0171"/>
    <w:rsid w:val="009C7724"/>
    <w:rsid w:val="009D48B2"/>
    <w:rsid w:val="009D54CA"/>
    <w:rsid w:val="009E40D7"/>
    <w:rsid w:val="00A0401C"/>
    <w:rsid w:val="00A12172"/>
    <w:rsid w:val="00A16959"/>
    <w:rsid w:val="00A17803"/>
    <w:rsid w:val="00A23FD8"/>
    <w:rsid w:val="00A250C5"/>
    <w:rsid w:val="00A26B43"/>
    <w:rsid w:val="00A30121"/>
    <w:rsid w:val="00A30823"/>
    <w:rsid w:val="00A30C43"/>
    <w:rsid w:val="00A3183D"/>
    <w:rsid w:val="00A42CB6"/>
    <w:rsid w:val="00A44A78"/>
    <w:rsid w:val="00A4508C"/>
    <w:rsid w:val="00A4605A"/>
    <w:rsid w:val="00A54C6F"/>
    <w:rsid w:val="00A64844"/>
    <w:rsid w:val="00A73E13"/>
    <w:rsid w:val="00A94F71"/>
    <w:rsid w:val="00AA47C0"/>
    <w:rsid w:val="00AB42BE"/>
    <w:rsid w:val="00AB454F"/>
    <w:rsid w:val="00AB5409"/>
    <w:rsid w:val="00AC0990"/>
    <w:rsid w:val="00AC32DB"/>
    <w:rsid w:val="00AD5FBA"/>
    <w:rsid w:val="00AD66B9"/>
    <w:rsid w:val="00AE003A"/>
    <w:rsid w:val="00AE3A75"/>
    <w:rsid w:val="00AE6946"/>
    <w:rsid w:val="00AF2D3C"/>
    <w:rsid w:val="00B1744C"/>
    <w:rsid w:val="00B20FBC"/>
    <w:rsid w:val="00B25CC4"/>
    <w:rsid w:val="00B44DF9"/>
    <w:rsid w:val="00B453AE"/>
    <w:rsid w:val="00B4553F"/>
    <w:rsid w:val="00B46BAF"/>
    <w:rsid w:val="00B47DC2"/>
    <w:rsid w:val="00B53D49"/>
    <w:rsid w:val="00B546B9"/>
    <w:rsid w:val="00B61010"/>
    <w:rsid w:val="00B84F2A"/>
    <w:rsid w:val="00B87B41"/>
    <w:rsid w:val="00B92007"/>
    <w:rsid w:val="00B965FF"/>
    <w:rsid w:val="00BA7D8B"/>
    <w:rsid w:val="00BB2300"/>
    <w:rsid w:val="00BB31D3"/>
    <w:rsid w:val="00BB3C61"/>
    <w:rsid w:val="00BC0044"/>
    <w:rsid w:val="00BC79ED"/>
    <w:rsid w:val="00BE5669"/>
    <w:rsid w:val="00BE772E"/>
    <w:rsid w:val="00BF0162"/>
    <w:rsid w:val="00BF3243"/>
    <w:rsid w:val="00C133AE"/>
    <w:rsid w:val="00C174C9"/>
    <w:rsid w:val="00C22A7B"/>
    <w:rsid w:val="00C23B3E"/>
    <w:rsid w:val="00C23B7A"/>
    <w:rsid w:val="00C23C39"/>
    <w:rsid w:val="00C417AF"/>
    <w:rsid w:val="00C42099"/>
    <w:rsid w:val="00C4525C"/>
    <w:rsid w:val="00C63655"/>
    <w:rsid w:val="00C636A0"/>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E3406"/>
    <w:rsid w:val="00CE43F8"/>
    <w:rsid w:val="00CE4438"/>
    <w:rsid w:val="00CE601C"/>
    <w:rsid w:val="00CF3E25"/>
    <w:rsid w:val="00D02FDC"/>
    <w:rsid w:val="00D06040"/>
    <w:rsid w:val="00D1029B"/>
    <w:rsid w:val="00D10A90"/>
    <w:rsid w:val="00D13078"/>
    <w:rsid w:val="00D14B73"/>
    <w:rsid w:val="00D15751"/>
    <w:rsid w:val="00D23150"/>
    <w:rsid w:val="00D5434E"/>
    <w:rsid w:val="00D54ED6"/>
    <w:rsid w:val="00D5612C"/>
    <w:rsid w:val="00D606ED"/>
    <w:rsid w:val="00D626C4"/>
    <w:rsid w:val="00D72C61"/>
    <w:rsid w:val="00D737DE"/>
    <w:rsid w:val="00D81E10"/>
    <w:rsid w:val="00D9115B"/>
    <w:rsid w:val="00D92C9F"/>
    <w:rsid w:val="00D92EB8"/>
    <w:rsid w:val="00D97B78"/>
    <w:rsid w:val="00DB79E5"/>
    <w:rsid w:val="00DC5627"/>
    <w:rsid w:val="00DC5B86"/>
    <w:rsid w:val="00DD03C5"/>
    <w:rsid w:val="00DD12E2"/>
    <w:rsid w:val="00DD3020"/>
    <w:rsid w:val="00DD3AD0"/>
    <w:rsid w:val="00DE0622"/>
    <w:rsid w:val="00DE20E7"/>
    <w:rsid w:val="00DE4030"/>
    <w:rsid w:val="00DE5DA7"/>
    <w:rsid w:val="00DE723A"/>
    <w:rsid w:val="00DF36D9"/>
    <w:rsid w:val="00DF60D6"/>
    <w:rsid w:val="00E06630"/>
    <w:rsid w:val="00E06E3F"/>
    <w:rsid w:val="00E0747F"/>
    <w:rsid w:val="00E1376D"/>
    <w:rsid w:val="00E13C55"/>
    <w:rsid w:val="00E13FCD"/>
    <w:rsid w:val="00E1564A"/>
    <w:rsid w:val="00E214C4"/>
    <w:rsid w:val="00E229E5"/>
    <w:rsid w:val="00E31E48"/>
    <w:rsid w:val="00E4044E"/>
    <w:rsid w:val="00E46615"/>
    <w:rsid w:val="00E57D83"/>
    <w:rsid w:val="00E63398"/>
    <w:rsid w:val="00E64AE8"/>
    <w:rsid w:val="00E77D99"/>
    <w:rsid w:val="00E802DE"/>
    <w:rsid w:val="00E81649"/>
    <w:rsid w:val="00E8246F"/>
    <w:rsid w:val="00E833DC"/>
    <w:rsid w:val="00E936CA"/>
    <w:rsid w:val="00E94496"/>
    <w:rsid w:val="00E95481"/>
    <w:rsid w:val="00E9630D"/>
    <w:rsid w:val="00EA1926"/>
    <w:rsid w:val="00EA22C3"/>
    <w:rsid w:val="00EA516E"/>
    <w:rsid w:val="00EA5551"/>
    <w:rsid w:val="00EA78A3"/>
    <w:rsid w:val="00EC4525"/>
    <w:rsid w:val="00EC75B6"/>
    <w:rsid w:val="00ED03A6"/>
    <w:rsid w:val="00ED0684"/>
    <w:rsid w:val="00ED0EB9"/>
    <w:rsid w:val="00ED323A"/>
    <w:rsid w:val="00ED4B63"/>
    <w:rsid w:val="00EE1EEA"/>
    <w:rsid w:val="00EE5202"/>
    <w:rsid w:val="00EF1731"/>
    <w:rsid w:val="00EF3997"/>
    <w:rsid w:val="00EF4E2C"/>
    <w:rsid w:val="00EF5436"/>
    <w:rsid w:val="00EF545A"/>
    <w:rsid w:val="00EF6962"/>
    <w:rsid w:val="00EF719D"/>
    <w:rsid w:val="00F03A6F"/>
    <w:rsid w:val="00F10875"/>
    <w:rsid w:val="00F12845"/>
    <w:rsid w:val="00F2457A"/>
    <w:rsid w:val="00F46670"/>
    <w:rsid w:val="00F500C1"/>
    <w:rsid w:val="00F60F7C"/>
    <w:rsid w:val="00F61C88"/>
    <w:rsid w:val="00F766F7"/>
    <w:rsid w:val="00F77EB2"/>
    <w:rsid w:val="00F80157"/>
    <w:rsid w:val="00F81FF1"/>
    <w:rsid w:val="00F82379"/>
    <w:rsid w:val="00F87FEF"/>
    <w:rsid w:val="00F918EE"/>
    <w:rsid w:val="00F92FD5"/>
    <w:rsid w:val="00F94B6C"/>
    <w:rsid w:val="00FA2FC4"/>
    <w:rsid w:val="00FB5E27"/>
    <w:rsid w:val="00FB6030"/>
    <w:rsid w:val="00FC0447"/>
    <w:rsid w:val="00FC07E2"/>
    <w:rsid w:val="00FC7BE4"/>
    <w:rsid w:val="00FD2522"/>
    <w:rsid w:val="00FD47B9"/>
    <w:rsid w:val="00FE69E8"/>
    <w:rsid w:val="00FF007D"/>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customStyle="1" w:styleId="CommentTextChar">
    <w:name w:val="Comment Text Char"/>
    <w:basedOn w:val="DefaultParagraphFont"/>
    <w:link w:val="CommentText"/>
    <w:uiPriority w:val="99"/>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character" w:styleId="UnresolvedMention">
    <w:name w:val="Unresolved Mention"/>
    <w:basedOn w:val="DefaultParagraphFont"/>
    <w:uiPriority w:val="99"/>
    <w:semiHidden/>
    <w:unhideWhenUsed/>
    <w:rsid w:val="00EE5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rick.cuming@nbta.ca"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ick.cuming@nbta.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FB560843E3400786F09E5E84B7A746"/>
        <w:category>
          <w:name w:val="General"/>
          <w:gallery w:val="placeholder"/>
        </w:category>
        <w:types>
          <w:type w:val="bbPlcHdr"/>
        </w:types>
        <w:behaviors>
          <w:behavior w:val="content"/>
        </w:behaviors>
        <w:guid w:val="{C3C04883-3FC1-4080-9D78-204BC1657AB1}"/>
      </w:docPartPr>
      <w:docPartBody>
        <w:p w:rsidR="00C50174" w:rsidRDefault="00492673" w:rsidP="00492673">
          <w:pPr>
            <w:pStyle w:val="EEFB560843E3400786F09E5E84B7A746"/>
          </w:pPr>
          <w:r w:rsidRPr="003B7C71">
            <w:rPr>
              <w:rStyle w:val="PlaceholderText"/>
              <w:rFonts w:eastAsiaTheme="minorHAnsi"/>
              <w:color w:val="2F5496" w:themeColor="accent1" w:themeShade="BF"/>
            </w:rPr>
            <w:t>Click or tap here to enter text</w:t>
          </w:r>
        </w:p>
      </w:docPartBody>
    </w:docPart>
    <w:docPart>
      <w:docPartPr>
        <w:name w:val="2D0B1FC751F24FF499ED75EF597E757C"/>
        <w:category>
          <w:name w:val="General"/>
          <w:gallery w:val="placeholder"/>
        </w:category>
        <w:types>
          <w:type w:val="bbPlcHdr"/>
        </w:types>
        <w:behaviors>
          <w:behavior w:val="content"/>
        </w:behaviors>
        <w:guid w:val="{E1DEE58F-A72D-4D91-B1A6-907E10DFD321}"/>
      </w:docPartPr>
      <w:docPartBody>
        <w:p w:rsidR="00C50174" w:rsidRDefault="00492673" w:rsidP="00492673">
          <w:pPr>
            <w:pStyle w:val="2D0B1FC751F24FF499ED75EF597E757C"/>
          </w:pPr>
          <w:r>
            <w:rPr>
              <w:rStyle w:val="PlaceholderText"/>
              <w:rFonts w:eastAsiaTheme="minorHAnsi"/>
              <w:color w:val="2F5496" w:themeColor="accent1" w:themeShade="BF"/>
            </w:rPr>
            <w:t>Click or tap on arrow to select date</w:t>
          </w:r>
        </w:p>
      </w:docPartBody>
    </w:docPart>
    <w:docPart>
      <w:docPartPr>
        <w:name w:val="7F0C23CB5A9B47C483A0EB59E1C0591C"/>
        <w:category>
          <w:name w:val="General"/>
          <w:gallery w:val="placeholder"/>
        </w:category>
        <w:types>
          <w:type w:val="bbPlcHdr"/>
        </w:types>
        <w:behaviors>
          <w:behavior w:val="content"/>
        </w:behaviors>
        <w:guid w:val="{BE94724A-24BC-410A-B398-3AEEB67F9F02}"/>
      </w:docPartPr>
      <w:docPartBody>
        <w:p w:rsidR="00C50174" w:rsidRDefault="00492673" w:rsidP="00492673">
          <w:pPr>
            <w:pStyle w:val="7F0C23CB5A9B47C483A0EB59E1C0591C"/>
          </w:pPr>
          <w:r w:rsidRPr="003B7C71">
            <w:rPr>
              <w:rStyle w:val="PlaceholderText"/>
              <w:rFonts w:eastAsiaTheme="minorHAnsi"/>
              <w:color w:val="2F5496" w:themeColor="accent1" w:themeShade="BF"/>
            </w:rPr>
            <w:t>Click or tap here to enter text</w:t>
          </w:r>
        </w:p>
      </w:docPartBody>
    </w:docPart>
    <w:docPart>
      <w:docPartPr>
        <w:name w:val="274E7C3FE2B64BD88D527F9CFB1C250F"/>
        <w:category>
          <w:name w:val="General"/>
          <w:gallery w:val="placeholder"/>
        </w:category>
        <w:types>
          <w:type w:val="bbPlcHdr"/>
        </w:types>
        <w:behaviors>
          <w:behavior w:val="content"/>
        </w:behaviors>
        <w:guid w:val="{B755A510-CBA2-4C05-95D5-D22A57D2D110}"/>
      </w:docPartPr>
      <w:docPartBody>
        <w:p w:rsidR="00C50174" w:rsidRDefault="00492673" w:rsidP="00492673">
          <w:pPr>
            <w:pStyle w:val="274E7C3FE2B64BD88D527F9CFB1C250F"/>
          </w:pPr>
          <w:r w:rsidRPr="003B7C71">
            <w:rPr>
              <w:rStyle w:val="PlaceholderText"/>
              <w:rFonts w:eastAsiaTheme="minorHAnsi"/>
              <w:color w:val="2F5496" w:themeColor="accent1" w:themeShade="BF"/>
            </w:rPr>
            <w:t>Click or tap here to enter text</w:t>
          </w:r>
        </w:p>
      </w:docPartBody>
    </w:docPart>
    <w:docPart>
      <w:docPartPr>
        <w:name w:val="90278F94A2794AC88644654B43815C4B"/>
        <w:category>
          <w:name w:val="General"/>
          <w:gallery w:val="placeholder"/>
        </w:category>
        <w:types>
          <w:type w:val="bbPlcHdr"/>
        </w:types>
        <w:behaviors>
          <w:behavior w:val="content"/>
        </w:behaviors>
        <w:guid w:val="{D5CCE827-604E-4ECD-B91E-814EE8F4C3C4}"/>
      </w:docPartPr>
      <w:docPartBody>
        <w:p w:rsidR="00C50174" w:rsidRDefault="00492673" w:rsidP="00492673">
          <w:pPr>
            <w:pStyle w:val="90278F94A2794AC88644654B43815C4B"/>
          </w:pPr>
          <w:r w:rsidRPr="003B7C71">
            <w:rPr>
              <w:rStyle w:val="PlaceholderText"/>
              <w:rFonts w:eastAsiaTheme="minorHAnsi"/>
              <w:color w:val="2F5496" w:themeColor="accent1" w:themeShade="BF"/>
            </w:rPr>
            <w:t>Click or tap here to enter text</w:t>
          </w:r>
        </w:p>
      </w:docPartBody>
    </w:docPart>
    <w:docPart>
      <w:docPartPr>
        <w:name w:val="07DF4292E9604496B828605098F1599F"/>
        <w:category>
          <w:name w:val="General"/>
          <w:gallery w:val="placeholder"/>
        </w:category>
        <w:types>
          <w:type w:val="bbPlcHdr"/>
        </w:types>
        <w:behaviors>
          <w:behavior w:val="content"/>
        </w:behaviors>
        <w:guid w:val="{7F77F4C2-0A44-4984-9547-7909D3E570F0}"/>
      </w:docPartPr>
      <w:docPartBody>
        <w:p w:rsidR="00C50174" w:rsidRDefault="00492673" w:rsidP="00492673">
          <w:pPr>
            <w:pStyle w:val="07DF4292E9604496B828605098F1599F"/>
          </w:pPr>
          <w:r w:rsidRPr="003B7C71">
            <w:rPr>
              <w:rStyle w:val="PlaceholderText"/>
              <w:rFonts w:eastAsiaTheme="minorHAnsi"/>
              <w:color w:val="2F5496" w:themeColor="accent1" w:themeShade="BF"/>
            </w:rPr>
            <w:t>Click or tap here to enter text</w:t>
          </w:r>
        </w:p>
      </w:docPartBody>
    </w:docPart>
    <w:docPart>
      <w:docPartPr>
        <w:name w:val="D8075FD0F08F49FE88F7EE46AB999D61"/>
        <w:category>
          <w:name w:val="General"/>
          <w:gallery w:val="placeholder"/>
        </w:category>
        <w:types>
          <w:type w:val="bbPlcHdr"/>
        </w:types>
        <w:behaviors>
          <w:behavior w:val="content"/>
        </w:behaviors>
        <w:guid w:val="{291B9AE7-B904-4B85-96F7-7C41C23FAE9A}"/>
      </w:docPartPr>
      <w:docPartBody>
        <w:p w:rsidR="00C50174" w:rsidRDefault="00492673" w:rsidP="00492673">
          <w:pPr>
            <w:pStyle w:val="D8075FD0F08F49FE88F7EE46AB999D61"/>
          </w:pPr>
          <w:r w:rsidRPr="003B7C71">
            <w:rPr>
              <w:rStyle w:val="PlaceholderText"/>
              <w:rFonts w:eastAsiaTheme="minorHAnsi"/>
              <w:color w:val="2F5496" w:themeColor="accent1" w:themeShade="BF"/>
            </w:rPr>
            <w:t>Click or tap here to enter text</w:t>
          </w:r>
        </w:p>
      </w:docPartBody>
    </w:docPart>
    <w:docPart>
      <w:docPartPr>
        <w:name w:val="92686BE0427E41C591D43FF86E222831"/>
        <w:category>
          <w:name w:val="General"/>
          <w:gallery w:val="placeholder"/>
        </w:category>
        <w:types>
          <w:type w:val="bbPlcHdr"/>
        </w:types>
        <w:behaviors>
          <w:behavior w:val="content"/>
        </w:behaviors>
        <w:guid w:val="{7158F6D1-428F-40EF-BB67-A4BB8F7C4AB2}"/>
      </w:docPartPr>
      <w:docPartBody>
        <w:p w:rsidR="00C50174" w:rsidRDefault="00492673" w:rsidP="00492673">
          <w:pPr>
            <w:pStyle w:val="92686BE0427E41C591D43FF86E222831"/>
          </w:pPr>
          <w:r w:rsidRPr="003B7C71">
            <w:rPr>
              <w:rStyle w:val="PlaceholderText"/>
              <w:rFonts w:eastAsiaTheme="minorHAnsi"/>
              <w:color w:val="2F5496" w:themeColor="accent1" w:themeShade="BF"/>
            </w:rPr>
            <w:t>Click or tap here to enter text</w:t>
          </w:r>
        </w:p>
      </w:docPartBody>
    </w:docPart>
    <w:docPart>
      <w:docPartPr>
        <w:name w:val="82E9E3BEE98D42BAAE6522E0054DECF9"/>
        <w:category>
          <w:name w:val="General"/>
          <w:gallery w:val="placeholder"/>
        </w:category>
        <w:types>
          <w:type w:val="bbPlcHdr"/>
        </w:types>
        <w:behaviors>
          <w:behavior w:val="content"/>
        </w:behaviors>
        <w:guid w:val="{01C87FFA-A102-4D04-A04F-6EC1379B33FC}"/>
      </w:docPartPr>
      <w:docPartBody>
        <w:p w:rsidR="00C50174" w:rsidRDefault="00492673" w:rsidP="00492673">
          <w:pPr>
            <w:pStyle w:val="82E9E3BEE98D42BAAE6522E0054DECF9"/>
          </w:pPr>
          <w:r w:rsidRPr="003B7C71">
            <w:rPr>
              <w:rStyle w:val="PlaceholderText"/>
              <w:rFonts w:eastAsiaTheme="minorHAnsi"/>
              <w:color w:val="2F5496" w:themeColor="accent1" w:themeShade="BF"/>
            </w:rPr>
            <w:t>Click or tap here to enter text</w:t>
          </w:r>
        </w:p>
      </w:docPartBody>
    </w:docPart>
    <w:docPart>
      <w:docPartPr>
        <w:name w:val="5EEC4E7A1FB7454B8B5876DF014593BC"/>
        <w:category>
          <w:name w:val="General"/>
          <w:gallery w:val="placeholder"/>
        </w:category>
        <w:types>
          <w:type w:val="bbPlcHdr"/>
        </w:types>
        <w:behaviors>
          <w:behavior w:val="content"/>
        </w:behaviors>
        <w:guid w:val="{C3B6387B-6E2B-481B-BBB7-CDE6C5D8FEE9}"/>
      </w:docPartPr>
      <w:docPartBody>
        <w:p w:rsidR="00C50174" w:rsidRDefault="00492673" w:rsidP="00492673">
          <w:pPr>
            <w:pStyle w:val="5EEC4E7A1FB7454B8B5876DF014593BC"/>
          </w:pPr>
          <w:r w:rsidRPr="003B7C71">
            <w:rPr>
              <w:rStyle w:val="PlaceholderText"/>
              <w:rFonts w:eastAsiaTheme="minorHAnsi"/>
              <w:color w:val="2F5496" w:themeColor="accent1" w:themeShade="BF"/>
            </w:rPr>
            <w:t>Click or tap here to enter text</w:t>
          </w:r>
        </w:p>
      </w:docPartBody>
    </w:docPart>
    <w:docPart>
      <w:docPartPr>
        <w:name w:val="F3405B01520F43F3AC8C0C90893826D9"/>
        <w:category>
          <w:name w:val="General"/>
          <w:gallery w:val="placeholder"/>
        </w:category>
        <w:types>
          <w:type w:val="bbPlcHdr"/>
        </w:types>
        <w:behaviors>
          <w:behavior w:val="content"/>
        </w:behaviors>
        <w:guid w:val="{6A9B6AC1-854A-4834-9AF2-58180F353520}"/>
      </w:docPartPr>
      <w:docPartBody>
        <w:p w:rsidR="00C50174" w:rsidRDefault="00492673" w:rsidP="00492673">
          <w:pPr>
            <w:pStyle w:val="F3405B01520F43F3AC8C0C90893826D9"/>
          </w:pPr>
          <w:r w:rsidRPr="003B7C71">
            <w:rPr>
              <w:rStyle w:val="PlaceholderText"/>
              <w:rFonts w:eastAsiaTheme="minorHAnsi"/>
              <w:color w:val="2F5496" w:themeColor="accent1" w:themeShade="BF"/>
            </w:rPr>
            <w:t>Click or tap here to enter text</w:t>
          </w:r>
        </w:p>
      </w:docPartBody>
    </w:docPart>
    <w:docPart>
      <w:docPartPr>
        <w:name w:val="9669C29283A94EBCA84FE0182B70A9D5"/>
        <w:category>
          <w:name w:val="General"/>
          <w:gallery w:val="placeholder"/>
        </w:category>
        <w:types>
          <w:type w:val="bbPlcHdr"/>
        </w:types>
        <w:behaviors>
          <w:behavior w:val="content"/>
        </w:behaviors>
        <w:guid w:val="{8A534EDA-537E-40C7-AD37-4616CA53C4A9}"/>
      </w:docPartPr>
      <w:docPartBody>
        <w:p w:rsidR="00C50174" w:rsidRDefault="00492673" w:rsidP="00492673">
          <w:pPr>
            <w:pStyle w:val="9669C29283A94EBCA84FE0182B70A9D5"/>
          </w:pPr>
          <w:r>
            <w:rPr>
              <w:rStyle w:val="PlaceholderText"/>
              <w:rFonts w:eastAsiaTheme="minorHAnsi"/>
              <w:color w:val="2F5496" w:themeColor="accent1" w:themeShade="BF"/>
            </w:rPr>
            <w:t>Click or tap on arrow to select date</w:t>
          </w:r>
        </w:p>
      </w:docPartBody>
    </w:docPart>
    <w:docPart>
      <w:docPartPr>
        <w:name w:val="9CC2BA42194E4988AB51F7356FCCC5F0"/>
        <w:category>
          <w:name w:val="General"/>
          <w:gallery w:val="placeholder"/>
        </w:category>
        <w:types>
          <w:type w:val="bbPlcHdr"/>
        </w:types>
        <w:behaviors>
          <w:behavior w:val="content"/>
        </w:behaviors>
        <w:guid w:val="{E1AC7ED6-7492-4E87-A433-71BE80DC205C}"/>
      </w:docPartPr>
      <w:docPartBody>
        <w:p w:rsidR="00C50174" w:rsidRDefault="00492673" w:rsidP="00492673">
          <w:pPr>
            <w:pStyle w:val="9CC2BA42194E4988AB51F7356FCCC5F0"/>
          </w:pPr>
          <w:r>
            <w:rPr>
              <w:rStyle w:val="PlaceholderText"/>
              <w:rFonts w:eastAsiaTheme="minorHAnsi"/>
              <w:color w:val="2F5496" w:themeColor="accent1" w:themeShade="BF"/>
            </w:rPr>
            <w:t>Click or tap on arrow to select date</w:t>
          </w:r>
        </w:p>
      </w:docPartBody>
    </w:docPart>
    <w:docPart>
      <w:docPartPr>
        <w:name w:val="A5BB079308934AD1B6534A05937BF679"/>
        <w:category>
          <w:name w:val="General"/>
          <w:gallery w:val="placeholder"/>
        </w:category>
        <w:types>
          <w:type w:val="bbPlcHdr"/>
        </w:types>
        <w:behaviors>
          <w:behavior w:val="content"/>
        </w:behaviors>
        <w:guid w:val="{001A704F-39F7-4543-9FDE-C7EADA3FECCD}"/>
      </w:docPartPr>
      <w:docPartBody>
        <w:p w:rsidR="00C50174" w:rsidRDefault="00492673" w:rsidP="00492673">
          <w:pPr>
            <w:pStyle w:val="A5BB079308934AD1B6534A05937BF679"/>
          </w:pPr>
          <w:r w:rsidRPr="003B7C71">
            <w:rPr>
              <w:rStyle w:val="PlaceholderText"/>
              <w:rFonts w:eastAsiaTheme="minorHAnsi"/>
              <w:color w:val="2F5496" w:themeColor="accent1" w:themeShade="BF"/>
            </w:rPr>
            <w:t>Click or tap here to enter text</w:t>
          </w:r>
        </w:p>
      </w:docPartBody>
    </w:docPart>
    <w:docPart>
      <w:docPartPr>
        <w:name w:val="B2528B898BA04BB4B4DD67CB90200FC1"/>
        <w:category>
          <w:name w:val="General"/>
          <w:gallery w:val="placeholder"/>
        </w:category>
        <w:types>
          <w:type w:val="bbPlcHdr"/>
        </w:types>
        <w:behaviors>
          <w:behavior w:val="content"/>
        </w:behaviors>
        <w:guid w:val="{079A0D7D-82E8-4EBC-AAF0-A11B76872073}"/>
      </w:docPartPr>
      <w:docPartBody>
        <w:p w:rsidR="00C50174" w:rsidRDefault="00492673" w:rsidP="00492673">
          <w:pPr>
            <w:pStyle w:val="B2528B898BA04BB4B4DD67CB90200FC1"/>
          </w:pPr>
          <w:r w:rsidRPr="003B7C71">
            <w:rPr>
              <w:rStyle w:val="PlaceholderText"/>
              <w:rFonts w:eastAsiaTheme="minorHAnsi"/>
              <w:color w:val="2F5496" w:themeColor="accent1" w:themeShade="BF"/>
            </w:rPr>
            <w:t>Click or tap here to enter text</w:t>
          </w:r>
        </w:p>
      </w:docPartBody>
    </w:docPart>
    <w:docPart>
      <w:docPartPr>
        <w:name w:val="32DB402A517847B39EFD0C34BB346101"/>
        <w:category>
          <w:name w:val="General"/>
          <w:gallery w:val="placeholder"/>
        </w:category>
        <w:types>
          <w:type w:val="bbPlcHdr"/>
        </w:types>
        <w:behaviors>
          <w:behavior w:val="content"/>
        </w:behaviors>
        <w:guid w:val="{0FC974F0-C4E0-4F22-AEA6-3375E3AB149D}"/>
      </w:docPartPr>
      <w:docPartBody>
        <w:p w:rsidR="00C50174" w:rsidRDefault="00492673" w:rsidP="00492673">
          <w:pPr>
            <w:pStyle w:val="32DB402A517847B39EFD0C34BB346101"/>
          </w:pPr>
          <w:r w:rsidRPr="003B7C71">
            <w:rPr>
              <w:rStyle w:val="PlaceholderText"/>
              <w:rFonts w:eastAsiaTheme="minorHAnsi"/>
              <w:color w:val="2F5496" w:themeColor="accent1" w:themeShade="BF"/>
            </w:rPr>
            <w:t>Click or tap here to enter text</w:t>
          </w:r>
        </w:p>
      </w:docPartBody>
    </w:docPart>
    <w:docPart>
      <w:docPartPr>
        <w:name w:val="316A63F298CE4C4CAFDB30788F76D56D"/>
        <w:category>
          <w:name w:val="General"/>
          <w:gallery w:val="placeholder"/>
        </w:category>
        <w:types>
          <w:type w:val="bbPlcHdr"/>
        </w:types>
        <w:behaviors>
          <w:behavior w:val="content"/>
        </w:behaviors>
        <w:guid w:val="{7C537264-E69F-4EA1-B90F-7C5F8EF8C2E6}"/>
      </w:docPartPr>
      <w:docPartBody>
        <w:p w:rsidR="00C50174" w:rsidRDefault="00492673" w:rsidP="00492673">
          <w:pPr>
            <w:pStyle w:val="316A63F298CE4C4CAFDB30788F76D56D"/>
          </w:pPr>
          <w:r w:rsidRPr="003B7C71">
            <w:rPr>
              <w:rStyle w:val="PlaceholderText"/>
              <w:rFonts w:eastAsiaTheme="minorHAnsi"/>
              <w:color w:val="2F5496" w:themeColor="accent1" w:themeShade="BF"/>
            </w:rPr>
            <w:t>Click or tap here to enter text</w:t>
          </w:r>
        </w:p>
      </w:docPartBody>
    </w:docPart>
    <w:docPart>
      <w:docPartPr>
        <w:name w:val="97BD812E4D1F4D03A7A20A2688C44FF5"/>
        <w:category>
          <w:name w:val="General"/>
          <w:gallery w:val="placeholder"/>
        </w:category>
        <w:types>
          <w:type w:val="bbPlcHdr"/>
        </w:types>
        <w:behaviors>
          <w:behavior w:val="content"/>
        </w:behaviors>
        <w:guid w:val="{64EAB32E-0917-4BE6-BB5A-B66DC22598DF}"/>
      </w:docPartPr>
      <w:docPartBody>
        <w:p w:rsidR="00C50174" w:rsidRDefault="00492673" w:rsidP="00492673">
          <w:pPr>
            <w:pStyle w:val="97BD812E4D1F4D03A7A20A2688C44FF5"/>
          </w:pPr>
          <w:r w:rsidRPr="003B7C71">
            <w:rPr>
              <w:rStyle w:val="PlaceholderText"/>
              <w:rFonts w:eastAsiaTheme="minorHAnsi"/>
              <w:color w:val="2F5496" w:themeColor="accent1" w:themeShade="BF"/>
            </w:rPr>
            <w:t>Click or tap here to enter text</w:t>
          </w:r>
        </w:p>
      </w:docPartBody>
    </w:docPart>
    <w:docPart>
      <w:docPartPr>
        <w:name w:val="ACAAE11463AD49C9B390CCF3E1BCEE14"/>
        <w:category>
          <w:name w:val="General"/>
          <w:gallery w:val="placeholder"/>
        </w:category>
        <w:types>
          <w:type w:val="bbPlcHdr"/>
        </w:types>
        <w:behaviors>
          <w:behavior w:val="content"/>
        </w:behaviors>
        <w:guid w:val="{7EDDC908-57ED-416E-834E-EEB7626CE809}"/>
      </w:docPartPr>
      <w:docPartBody>
        <w:p w:rsidR="00C50174" w:rsidRDefault="00492673" w:rsidP="00492673">
          <w:pPr>
            <w:pStyle w:val="ACAAE11463AD49C9B390CCF3E1BCEE14"/>
          </w:pPr>
          <w:r w:rsidRPr="003B7C71">
            <w:rPr>
              <w:rStyle w:val="PlaceholderText"/>
              <w:rFonts w:eastAsiaTheme="minorHAnsi"/>
              <w:color w:val="2F5496" w:themeColor="accent1" w:themeShade="BF"/>
            </w:rPr>
            <w:t>Click or tap here to enter text</w:t>
          </w:r>
        </w:p>
      </w:docPartBody>
    </w:docPart>
    <w:docPart>
      <w:docPartPr>
        <w:name w:val="32AD1498E0104C47BB6BB5FBD9F039E6"/>
        <w:category>
          <w:name w:val="General"/>
          <w:gallery w:val="placeholder"/>
        </w:category>
        <w:types>
          <w:type w:val="bbPlcHdr"/>
        </w:types>
        <w:behaviors>
          <w:behavior w:val="content"/>
        </w:behaviors>
        <w:guid w:val="{4A4E4052-6BDF-464D-81A2-2E9BD739B4EE}"/>
      </w:docPartPr>
      <w:docPartBody>
        <w:p w:rsidR="00C50174" w:rsidRDefault="00492673" w:rsidP="00492673">
          <w:pPr>
            <w:pStyle w:val="32AD1498E0104C47BB6BB5FBD9F039E6"/>
          </w:pPr>
          <w:r w:rsidRPr="003B7C71">
            <w:rPr>
              <w:rStyle w:val="PlaceholderText"/>
              <w:rFonts w:eastAsiaTheme="minorHAnsi"/>
              <w:color w:val="2F5496" w:themeColor="accent1" w:themeShade="BF"/>
            </w:rPr>
            <w:t>Click or tap here to enter text</w:t>
          </w:r>
        </w:p>
      </w:docPartBody>
    </w:docPart>
    <w:docPart>
      <w:docPartPr>
        <w:name w:val="6C2A0DA581EA453BAF56369A00F4E8C3"/>
        <w:category>
          <w:name w:val="General"/>
          <w:gallery w:val="placeholder"/>
        </w:category>
        <w:types>
          <w:type w:val="bbPlcHdr"/>
        </w:types>
        <w:behaviors>
          <w:behavior w:val="content"/>
        </w:behaviors>
        <w:guid w:val="{79442A40-2E25-4A96-9F71-242C7F6C41D7}"/>
      </w:docPartPr>
      <w:docPartBody>
        <w:p w:rsidR="00C50174" w:rsidRDefault="00492673" w:rsidP="00492673">
          <w:pPr>
            <w:pStyle w:val="6C2A0DA581EA453BAF56369A00F4E8C3"/>
          </w:pPr>
          <w:r w:rsidRPr="003B7C71">
            <w:rPr>
              <w:rStyle w:val="PlaceholderText"/>
              <w:rFonts w:eastAsiaTheme="minorHAnsi"/>
              <w:color w:val="2F5496" w:themeColor="accent1" w:themeShade="BF"/>
            </w:rPr>
            <w:t>Click or tap here to enter text</w:t>
          </w:r>
        </w:p>
      </w:docPartBody>
    </w:docPart>
    <w:docPart>
      <w:docPartPr>
        <w:name w:val="4C2854B2688449CABF60549D837F7746"/>
        <w:category>
          <w:name w:val="General"/>
          <w:gallery w:val="placeholder"/>
        </w:category>
        <w:types>
          <w:type w:val="bbPlcHdr"/>
        </w:types>
        <w:behaviors>
          <w:behavior w:val="content"/>
        </w:behaviors>
        <w:guid w:val="{424BD501-D08C-4E4F-A265-15C81D232E3E}"/>
      </w:docPartPr>
      <w:docPartBody>
        <w:p w:rsidR="00C50174" w:rsidRDefault="00492673" w:rsidP="00492673">
          <w:pPr>
            <w:pStyle w:val="4C2854B2688449CABF60549D837F7746"/>
          </w:pPr>
          <w:r w:rsidRPr="003B7C71">
            <w:rPr>
              <w:rStyle w:val="PlaceholderText"/>
              <w:rFonts w:eastAsiaTheme="minorHAnsi"/>
              <w:color w:val="2F5496" w:themeColor="accent1" w:themeShade="BF"/>
            </w:rPr>
            <w:t>Click or tap here to enter text</w:t>
          </w:r>
        </w:p>
      </w:docPartBody>
    </w:docPart>
    <w:docPart>
      <w:docPartPr>
        <w:name w:val="0F487833E50040E599665AEAFBAA16BD"/>
        <w:category>
          <w:name w:val="General"/>
          <w:gallery w:val="placeholder"/>
        </w:category>
        <w:types>
          <w:type w:val="bbPlcHdr"/>
        </w:types>
        <w:behaviors>
          <w:behavior w:val="content"/>
        </w:behaviors>
        <w:guid w:val="{BB49F9BC-5C07-4B06-8CD5-B0617E49E172}"/>
      </w:docPartPr>
      <w:docPartBody>
        <w:p w:rsidR="00C50174" w:rsidRDefault="00492673" w:rsidP="00492673">
          <w:pPr>
            <w:pStyle w:val="0F487833E50040E599665AEAFBAA16BD"/>
          </w:pPr>
          <w:r w:rsidRPr="003B7C71">
            <w:rPr>
              <w:rStyle w:val="PlaceholderText"/>
              <w:rFonts w:eastAsiaTheme="minorHAnsi"/>
              <w:color w:val="2F5496" w:themeColor="accent1" w:themeShade="BF"/>
            </w:rPr>
            <w:t>Click or tap here to enter text</w:t>
          </w:r>
        </w:p>
      </w:docPartBody>
    </w:docPart>
    <w:docPart>
      <w:docPartPr>
        <w:name w:val="DBBE3914C9874F359E24002614AEE5FB"/>
        <w:category>
          <w:name w:val="General"/>
          <w:gallery w:val="placeholder"/>
        </w:category>
        <w:types>
          <w:type w:val="bbPlcHdr"/>
        </w:types>
        <w:behaviors>
          <w:behavior w:val="content"/>
        </w:behaviors>
        <w:guid w:val="{EDA2EB2A-A9DD-4222-8381-8A03B3BC8DE2}"/>
      </w:docPartPr>
      <w:docPartBody>
        <w:p w:rsidR="00C50174" w:rsidRDefault="00492673" w:rsidP="00492673">
          <w:pPr>
            <w:pStyle w:val="DBBE3914C9874F359E24002614AEE5FB"/>
          </w:pPr>
          <w:r w:rsidRPr="003B7C71">
            <w:rPr>
              <w:rStyle w:val="PlaceholderText"/>
              <w:rFonts w:eastAsiaTheme="minorHAnsi"/>
              <w:color w:val="2F5496" w:themeColor="accent1" w:themeShade="BF"/>
            </w:rPr>
            <w:t>Click or tap here to enter text</w:t>
          </w:r>
        </w:p>
      </w:docPartBody>
    </w:docPart>
    <w:docPart>
      <w:docPartPr>
        <w:name w:val="8AA6D7C5CADD4BFE9D931F9EA29B2E65"/>
        <w:category>
          <w:name w:val="General"/>
          <w:gallery w:val="placeholder"/>
        </w:category>
        <w:types>
          <w:type w:val="bbPlcHdr"/>
        </w:types>
        <w:behaviors>
          <w:behavior w:val="content"/>
        </w:behaviors>
        <w:guid w:val="{005B1438-F99F-40C9-BEC9-7B8992F18B61}"/>
      </w:docPartPr>
      <w:docPartBody>
        <w:p w:rsidR="00C50174" w:rsidRDefault="00492673" w:rsidP="00492673">
          <w:pPr>
            <w:pStyle w:val="8AA6D7C5CADD4BFE9D931F9EA29B2E65"/>
          </w:pPr>
          <w:r w:rsidRPr="003B7C71">
            <w:rPr>
              <w:rStyle w:val="PlaceholderText"/>
              <w:rFonts w:eastAsiaTheme="minorHAnsi"/>
              <w:color w:val="2F5496" w:themeColor="accent1" w:themeShade="BF"/>
            </w:rPr>
            <w:t>Click or tap here to enter text</w:t>
          </w:r>
        </w:p>
      </w:docPartBody>
    </w:docPart>
    <w:docPart>
      <w:docPartPr>
        <w:name w:val="5FBF3AE6E2CB4ACAA7C338BFB2F6940E"/>
        <w:category>
          <w:name w:val="General"/>
          <w:gallery w:val="placeholder"/>
        </w:category>
        <w:types>
          <w:type w:val="bbPlcHdr"/>
        </w:types>
        <w:behaviors>
          <w:behavior w:val="content"/>
        </w:behaviors>
        <w:guid w:val="{AE260538-50B8-49B1-80BF-62D7E806187B}"/>
      </w:docPartPr>
      <w:docPartBody>
        <w:p w:rsidR="00C50174" w:rsidRDefault="00492673" w:rsidP="00492673">
          <w:pPr>
            <w:pStyle w:val="5FBF3AE6E2CB4ACAA7C338BFB2F6940E"/>
          </w:pPr>
          <w:r w:rsidRPr="003B7C71">
            <w:rPr>
              <w:rStyle w:val="PlaceholderText"/>
              <w:rFonts w:eastAsiaTheme="minorHAnsi"/>
              <w:color w:val="2F5496" w:themeColor="accent1" w:themeShade="BF"/>
            </w:rPr>
            <w:t>Click or tap here to enter text</w:t>
          </w:r>
        </w:p>
      </w:docPartBody>
    </w:docPart>
    <w:docPart>
      <w:docPartPr>
        <w:name w:val="8B5B3053B34E4906992612EA5F76290C"/>
        <w:category>
          <w:name w:val="General"/>
          <w:gallery w:val="placeholder"/>
        </w:category>
        <w:types>
          <w:type w:val="bbPlcHdr"/>
        </w:types>
        <w:behaviors>
          <w:behavior w:val="content"/>
        </w:behaviors>
        <w:guid w:val="{5A0F3B91-A0CC-49E8-B944-719B901D8A4E}"/>
      </w:docPartPr>
      <w:docPartBody>
        <w:p w:rsidR="00C50174" w:rsidRDefault="00492673" w:rsidP="00492673">
          <w:pPr>
            <w:pStyle w:val="8B5B3053B34E4906992612EA5F76290C"/>
          </w:pPr>
          <w:r w:rsidRPr="003B7C71">
            <w:rPr>
              <w:rStyle w:val="PlaceholderText"/>
              <w:rFonts w:eastAsiaTheme="minorHAnsi"/>
              <w:color w:val="2F5496" w:themeColor="accent1" w:themeShade="BF"/>
            </w:rPr>
            <w:t>Click or tap here to enter text</w:t>
          </w:r>
        </w:p>
      </w:docPartBody>
    </w:docPart>
    <w:docPart>
      <w:docPartPr>
        <w:name w:val="F49AC44F067440B99CFD59DB574737E8"/>
        <w:category>
          <w:name w:val="General"/>
          <w:gallery w:val="placeholder"/>
        </w:category>
        <w:types>
          <w:type w:val="bbPlcHdr"/>
        </w:types>
        <w:behaviors>
          <w:behavior w:val="content"/>
        </w:behaviors>
        <w:guid w:val="{3920DB8B-B03E-4C55-BBFF-C6A4261039EB}"/>
      </w:docPartPr>
      <w:docPartBody>
        <w:p w:rsidR="00C50174" w:rsidRDefault="00492673" w:rsidP="00492673">
          <w:pPr>
            <w:pStyle w:val="F49AC44F067440B99CFD59DB574737E8"/>
          </w:pPr>
          <w:r w:rsidRPr="003B7C71">
            <w:rPr>
              <w:rStyle w:val="PlaceholderText"/>
              <w:rFonts w:eastAsiaTheme="minorHAnsi"/>
              <w:color w:val="2F5496" w:themeColor="accent1" w:themeShade="BF"/>
            </w:rPr>
            <w:t>Click or tap here to enter text</w:t>
          </w:r>
        </w:p>
      </w:docPartBody>
    </w:docPart>
    <w:docPart>
      <w:docPartPr>
        <w:name w:val="65F546BC730D4D60990310EB0D314BCA"/>
        <w:category>
          <w:name w:val="General"/>
          <w:gallery w:val="placeholder"/>
        </w:category>
        <w:types>
          <w:type w:val="bbPlcHdr"/>
        </w:types>
        <w:behaviors>
          <w:behavior w:val="content"/>
        </w:behaviors>
        <w:guid w:val="{7D06B0BC-AEA4-4F48-B3CE-8A44E895A63F}"/>
      </w:docPartPr>
      <w:docPartBody>
        <w:p w:rsidR="00C50174" w:rsidRDefault="00492673" w:rsidP="00492673">
          <w:pPr>
            <w:pStyle w:val="65F546BC730D4D60990310EB0D314BCA"/>
          </w:pPr>
          <w:r w:rsidRPr="003B7C71">
            <w:rPr>
              <w:rStyle w:val="PlaceholderText"/>
              <w:rFonts w:eastAsiaTheme="minorHAnsi"/>
              <w:color w:val="2F5496" w:themeColor="accent1" w:themeShade="BF"/>
            </w:rPr>
            <w:t>Click or tap here to enter text</w:t>
          </w:r>
        </w:p>
      </w:docPartBody>
    </w:docPart>
    <w:docPart>
      <w:docPartPr>
        <w:name w:val="8E33ACD971264FEC8C6030498580FFDA"/>
        <w:category>
          <w:name w:val="General"/>
          <w:gallery w:val="placeholder"/>
        </w:category>
        <w:types>
          <w:type w:val="bbPlcHdr"/>
        </w:types>
        <w:behaviors>
          <w:behavior w:val="content"/>
        </w:behaviors>
        <w:guid w:val="{61D6E30F-AF12-448F-81A9-6A9AE4D21DCC}"/>
      </w:docPartPr>
      <w:docPartBody>
        <w:p w:rsidR="00C50174" w:rsidRDefault="00492673" w:rsidP="00492673">
          <w:pPr>
            <w:pStyle w:val="8E33ACD971264FEC8C6030498580FFDA"/>
          </w:pPr>
          <w:r w:rsidRPr="003B7C71">
            <w:rPr>
              <w:rStyle w:val="PlaceholderText"/>
              <w:rFonts w:eastAsiaTheme="minorHAnsi"/>
              <w:color w:val="2F5496" w:themeColor="accent1" w:themeShade="BF"/>
            </w:rPr>
            <w:t>Click or tap here to enter text</w:t>
          </w:r>
        </w:p>
      </w:docPartBody>
    </w:docPart>
    <w:docPart>
      <w:docPartPr>
        <w:name w:val="28492E0931C64AA18F8B61A0E7F98922"/>
        <w:category>
          <w:name w:val="General"/>
          <w:gallery w:val="placeholder"/>
        </w:category>
        <w:types>
          <w:type w:val="bbPlcHdr"/>
        </w:types>
        <w:behaviors>
          <w:behavior w:val="content"/>
        </w:behaviors>
        <w:guid w:val="{5FBB05B4-6420-4B09-95D5-3C785990985A}"/>
      </w:docPartPr>
      <w:docPartBody>
        <w:p w:rsidR="00C50174" w:rsidRDefault="00492673" w:rsidP="00492673">
          <w:pPr>
            <w:pStyle w:val="28492E0931C64AA18F8B61A0E7F98922"/>
          </w:pPr>
          <w:r w:rsidRPr="003B7C71">
            <w:rPr>
              <w:rStyle w:val="PlaceholderText"/>
              <w:rFonts w:eastAsiaTheme="minorHAnsi"/>
              <w:color w:val="2F5496" w:themeColor="accent1" w:themeShade="BF"/>
            </w:rPr>
            <w:t>Click or tap here to enter text</w:t>
          </w:r>
        </w:p>
      </w:docPartBody>
    </w:docPart>
    <w:docPart>
      <w:docPartPr>
        <w:name w:val="D3E65C3C8ADA4AF7B0A1C05A11059F82"/>
        <w:category>
          <w:name w:val="General"/>
          <w:gallery w:val="placeholder"/>
        </w:category>
        <w:types>
          <w:type w:val="bbPlcHdr"/>
        </w:types>
        <w:behaviors>
          <w:behavior w:val="content"/>
        </w:behaviors>
        <w:guid w:val="{83D827A7-3493-4C1F-B124-0DE7A15577F1}"/>
      </w:docPartPr>
      <w:docPartBody>
        <w:p w:rsidR="00C50174" w:rsidRDefault="00492673" w:rsidP="00492673">
          <w:pPr>
            <w:pStyle w:val="D3E65C3C8ADA4AF7B0A1C05A11059F82"/>
          </w:pPr>
          <w:r w:rsidRPr="003B7C71">
            <w:rPr>
              <w:rStyle w:val="PlaceholderText"/>
              <w:rFonts w:eastAsiaTheme="minorHAnsi"/>
              <w:color w:val="2F5496" w:themeColor="accent1" w:themeShade="BF"/>
            </w:rPr>
            <w:t>Click or tap here to enter text</w:t>
          </w:r>
        </w:p>
      </w:docPartBody>
    </w:docPart>
    <w:docPart>
      <w:docPartPr>
        <w:name w:val="0717BBE35A624F99B5810CC3084876CF"/>
        <w:category>
          <w:name w:val="General"/>
          <w:gallery w:val="placeholder"/>
        </w:category>
        <w:types>
          <w:type w:val="bbPlcHdr"/>
        </w:types>
        <w:behaviors>
          <w:behavior w:val="content"/>
        </w:behaviors>
        <w:guid w:val="{33C55BCF-195B-4753-AE8C-30DFCC6277CA}"/>
      </w:docPartPr>
      <w:docPartBody>
        <w:p w:rsidR="00C50174" w:rsidRDefault="00492673" w:rsidP="00492673">
          <w:pPr>
            <w:pStyle w:val="0717BBE35A624F99B5810CC3084876CF"/>
          </w:pPr>
          <w:r w:rsidRPr="003B7C71">
            <w:rPr>
              <w:rStyle w:val="PlaceholderText"/>
              <w:rFonts w:eastAsiaTheme="minorHAnsi"/>
              <w:color w:val="2F5496" w:themeColor="accent1" w:themeShade="BF"/>
            </w:rPr>
            <w:t>Click or tap here to enter text</w:t>
          </w:r>
        </w:p>
      </w:docPartBody>
    </w:docPart>
    <w:docPart>
      <w:docPartPr>
        <w:name w:val="193536F0F26B4F44BDB8F98FE42D1893"/>
        <w:category>
          <w:name w:val="General"/>
          <w:gallery w:val="placeholder"/>
        </w:category>
        <w:types>
          <w:type w:val="bbPlcHdr"/>
        </w:types>
        <w:behaviors>
          <w:behavior w:val="content"/>
        </w:behaviors>
        <w:guid w:val="{25DCB1B0-B206-493F-B2FC-01FD152F37C3}"/>
      </w:docPartPr>
      <w:docPartBody>
        <w:p w:rsidR="00C50174" w:rsidRDefault="00492673" w:rsidP="00492673">
          <w:pPr>
            <w:pStyle w:val="193536F0F26B4F44BDB8F98FE42D1893"/>
          </w:pPr>
          <w:r w:rsidRPr="003B7C71">
            <w:rPr>
              <w:rStyle w:val="PlaceholderText"/>
              <w:rFonts w:eastAsiaTheme="minorHAnsi"/>
              <w:color w:val="2F5496" w:themeColor="accent1" w:themeShade="BF"/>
            </w:rPr>
            <w:t>Click or tap here to enter text</w:t>
          </w:r>
        </w:p>
      </w:docPartBody>
    </w:docPart>
    <w:docPart>
      <w:docPartPr>
        <w:name w:val="C6E2E4CE9DF14BC7B6E544BC33EB6856"/>
        <w:category>
          <w:name w:val="General"/>
          <w:gallery w:val="placeholder"/>
        </w:category>
        <w:types>
          <w:type w:val="bbPlcHdr"/>
        </w:types>
        <w:behaviors>
          <w:behavior w:val="content"/>
        </w:behaviors>
        <w:guid w:val="{CB61CECE-373E-4192-9AB7-0AA361597136}"/>
      </w:docPartPr>
      <w:docPartBody>
        <w:p w:rsidR="00C50174" w:rsidRDefault="00492673" w:rsidP="00492673">
          <w:pPr>
            <w:pStyle w:val="C6E2E4CE9DF14BC7B6E544BC33EB6856"/>
          </w:pPr>
          <w:r w:rsidRPr="003B7C71">
            <w:rPr>
              <w:rStyle w:val="PlaceholderText"/>
              <w:rFonts w:eastAsiaTheme="minorHAnsi"/>
              <w:color w:val="2F5496" w:themeColor="accent1" w:themeShade="BF"/>
            </w:rPr>
            <w:t>Click or tap here to enter text</w:t>
          </w:r>
        </w:p>
      </w:docPartBody>
    </w:docPart>
    <w:docPart>
      <w:docPartPr>
        <w:name w:val="8D5B98272B894B13AB89F7F10617E102"/>
        <w:category>
          <w:name w:val="General"/>
          <w:gallery w:val="placeholder"/>
        </w:category>
        <w:types>
          <w:type w:val="bbPlcHdr"/>
        </w:types>
        <w:behaviors>
          <w:behavior w:val="content"/>
        </w:behaviors>
        <w:guid w:val="{D52F373E-27E3-4E84-B147-465D7BFAEBB0}"/>
      </w:docPartPr>
      <w:docPartBody>
        <w:p w:rsidR="00C50174" w:rsidRDefault="00492673" w:rsidP="00492673">
          <w:pPr>
            <w:pStyle w:val="8D5B98272B894B13AB89F7F10617E102"/>
          </w:pPr>
          <w:r w:rsidRPr="003B7C71">
            <w:rPr>
              <w:rStyle w:val="PlaceholderText"/>
              <w:rFonts w:eastAsiaTheme="minorHAnsi"/>
              <w:color w:val="2F5496" w:themeColor="accent1" w:themeShade="BF"/>
            </w:rPr>
            <w:t>Click or tap here to enter text</w:t>
          </w:r>
        </w:p>
      </w:docPartBody>
    </w:docPart>
    <w:docPart>
      <w:docPartPr>
        <w:name w:val="C72F20017F17445D93CFF271721CA121"/>
        <w:category>
          <w:name w:val="General"/>
          <w:gallery w:val="placeholder"/>
        </w:category>
        <w:types>
          <w:type w:val="bbPlcHdr"/>
        </w:types>
        <w:behaviors>
          <w:behavior w:val="content"/>
        </w:behaviors>
        <w:guid w:val="{B7174F3E-CDDA-4459-A359-AF5B7643B036}"/>
      </w:docPartPr>
      <w:docPartBody>
        <w:p w:rsidR="00C50174" w:rsidRDefault="00492673" w:rsidP="00492673">
          <w:pPr>
            <w:pStyle w:val="C72F20017F17445D93CFF271721CA121"/>
          </w:pPr>
          <w:r w:rsidRPr="003B7C71">
            <w:rPr>
              <w:rStyle w:val="PlaceholderText"/>
              <w:rFonts w:eastAsiaTheme="minorHAnsi"/>
              <w:color w:val="2F5496" w:themeColor="accent1" w:themeShade="BF"/>
            </w:rPr>
            <w:t>Click or tap here to enter text</w:t>
          </w:r>
        </w:p>
      </w:docPartBody>
    </w:docPart>
    <w:docPart>
      <w:docPartPr>
        <w:name w:val="C8674BADDB6E4B1986A5E73B6F29B416"/>
        <w:category>
          <w:name w:val="General"/>
          <w:gallery w:val="placeholder"/>
        </w:category>
        <w:types>
          <w:type w:val="bbPlcHdr"/>
        </w:types>
        <w:behaviors>
          <w:behavior w:val="content"/>
        </w:behaviors>
        <w:guid w:val="{51EF16DE-D373-4B21-AA5E-5642365A51EA}"/>
      </w:docPartPr>
      <w:docPartBody>
        <w:p w:rsidR="00C50174" w:rsidRDefault="00492673" w:rsidP="00492673">
          <w:pPr>
            <w:pStyle w:val="C8674BADDB6E4B1986A5E73B6F29B416"/>
          </w:pPr>
          <w:r w:rsidRPr="003B7C71">
            <w:rPr>
              <w:rStyle w:val="PlaceholderText"/>
              <w:rFonts w:eastAsiaTheme="minorHAnsi"/>
              <w:color w:val="2F5496" w:themeColor="accent1" w:themeShade="BF"/>
            </w:rPr>
            <w:t>Click or tap here to enter text</w:t>
          </w:r>
        </w:p>
      </w:docPartBody>
    </w:docPart>
    <w:docPart>
      <w:docPartPr>
        <w:name w:val="FEB929A16BEA4B71BB30BDE3D752AA2B"/>
        <w:category>
          <w:name w:val="General"/>
          <w:gallery w:val="placeholder"/>
        </w:category>
        <w:types>
          <w:type w:val="bbPlcHdr"/>
        </w:types>
        <w:behaviors>
          <w:behavior w:val="content"/>
        </w:behaviors>
        <w:guid w:val="{C1B26F2E-2292-4882-8FF4-6DAAAC687F9A}"/>
      </w:docPartPr>
      <w:docPartBody>
        <w:p w:rsidR="00C50174" w:rsidRDefault="00492673" w:rsidP="00492673">
          <w:pPr>
            <w:pStyle w:val="FEB929A16BEA4B71BB30BDE3D752AA2B"/>
          </w:pPr>
          <w:r w:rsidRPr="003B7C71">
            <w:rPr>
              <w:rStyle w:val="PlaceholderText"/>
              <w:rFonts w:eastAsiaTheme="minorHAnsi"/>
              <w:color w:val="2F5496" w:themeColor="accent1" w:themeShade="BF"/>
            </w:rPr>
            <w:t>Click or tap here to enter text</w:t>
          </w:r>
        </w:p>
      </w:docPartBody>
    </w:docPart>
    <w:docPart>
      <w:docPartPr>
        <w:name w:val="E2F4D8F1776B471EAECA30EB82DC20AF"/>
        <w:category>
          <w:name w:val="General"/>
          <w:gallery w:val="placeholder"/>
        </w:category>
        <w:types>
          <w:type w:val="bbPlcHdr"/>
        </w:types>
        <w:behaviors>
          <w:behavior w:val="content"/>
        </w:behaviors>
        <w:guid w:val="{AC40B6E1-FC05-45FC-A1EF-1332BD4243DF}"/>
      </w:docPartPr>
      <w:docPartBody>
        <w:p w:rsidR="00C50174" w:rsidRDefault="00492673" w:rsidP="00492673">
          <w:pPr>
            <w:pStyle w:val="E2F4D8F1776B471EAECA30EB82DC20AF"/>
          </w:pPr>
          <w:r w:rsidRPr="003B7C71">
            <w:rPr>
              <w:rStyle w:val="PlaceholderText"/>
              <w:rFonts w:eastAsiaTheme="minorHAnsi"/>
              <w:color w:val="2F5496" w:themeColor="accent1" w:themeShade="BF"/>
            </w:rPr>
            <w:t>Click or tap here to enter text</w:t>
          </w:r>
        </w:p>
      </w:docPartBody>
    </w:docPart>
    <w:docPart>
      <w:docPartPr>
        <w:name w:val="527BCFEA9ABF4471964CEBBF47BFBE91"/>
        <w:category>
          <w:name w:val="General"/>
          <w:gallery w:val="placeholder"/>
        </w:category>
        <w:types>
          <w:type w:val="bbPlcHdr"/>
        </w:types>
        <w:behaviors>
          <w:behavior w:val="content"/>
        </w:behaviors>
        <w:guid w:val="{E6A85480-5076-4E04-A2F9-856046C3FDEF}"/>
      </w:docPartPr>
      <w:docPartBody>
        <w:p w:rsidR="00C50174" w:rsidRDefault="00492673" w:rsidP="00492673">
          <w:pPr>
            <w:pStyle w:val="527BCFEA9ABF4471964CEBBF47BFBE91"/>
          </w:pPr>
          <w:r w:rsidRPr="003B7C71">
            <w:rPr>
              <w:rStyle w:val="PlaceholderText"/>
              <w:rFonts w:eastAsiaTheme="minorHAnsi"/>
              <w:color w:val="2F5496" w:themeColor="accent1" w:themeShade="BF"/>
            </w:rPr>
            <w:t>Click or tap here to enter text</w:t>
          </w:r>
        </w:p>
      </w:docPartBody>
    </w:docPart>
    <w:docPart>
      <w:docPartPr>
        <w:name w:val="AF88C8465710465CAFE82EB4AF11D525"/>
        <w:category>
          <w:name w:val="General"/>
          <w:gallery w:val="placeholder"/>
        </w:category>
        <w:types>
          <w:type w:val="bbPlcHdr"/>
        </w:types>
        <w:behaviors>
          <w:behavior w:val="content"/>
        </w:behaviors>
        <w:guid w:val="{0E490F70-CAEF-401E-A337-51C138FEB5E5}"/>
      </w:docPartPr>
      <w:docPartBody>
        <w:p w:rsidR="00C50174" w:rsidRDefault="00492673" w:rsidP="00492673">
          <w:pPr>
            <w:pStyle w:val="AF88C8465710465CAFE82EB4AF11D525"/>
          </w:pPr>
          <w:r w:rsidRPr="003B7C71">
            <w:rPr>
              <w:rStyle w:val="PlaceholderText"/>
              <w:rFonts w:eastAsiaTheme="minorHAnsi"/>
              <w:color w:val="2F5496" w:themeColor="accent1" w:themeShade="BF"/>
            </w:rPr>
            <w:t>Click or tap here to enter text</w:t>
          </w:r>
        </w:p>
      </w:docPartBody>
    </w:docPart>
    <w:docPart>
      <w:docPartPr>
        <w:name w:val="0CFFBBCBD56449EF84A4F22FDC5CC842"/>
        <w:category>
          <w:name w:val="General"/>
          <w:gallery w:val="placeholder"/>
        </w:category>
        <w:types>
          <w:type w:val="bbPlcHdr"/>
        </w:types>
        <w:behaviors>
          <w:behavior w:val="content"/>
        </w:behaviors>
        <w:guid w:val="{216F06F3-C711-44E7-8B08-F025E36CD8AC}"/>
      </w:docPartPr>
      <w:docPartBody>
        <w:p w:rsidR="00C50174" w:rsidRDefault="00492673" w:rsidP="00492673">
          <w:pPr>
            <w:pStyle w:val="0CFFBBCBD56449EF84A4F22FDC5CC842"/>
          </w:pPr>
          <w:r w:rsidRPr="003B7C71">
            <w:rPr>
              <w:rStyle w:val="PlaceholderText"/>
              <w:rFonts w:eastAsiaTheme="minorHAnsi"/>
              <w:color w:val="2F5496" w:themeColor="accent1" w:themeShade="BF"/>
            </w:rPr>
            <w:t>Click or tap here to enter text</w:t>
          </w:r>
        </w:p>
      </w:docPartBody>
    </w:docPart>
    <w:docPart>
      <w:docPartPr>
        <w:name w:val="70DA2A2DB53040F981B6B5EFFB0CD636"/>
        <w:category>
          <w:name w:val="General"/>
          <w:gallery w:val="placeholder"/>
        </w:category>
        <w:types>
          <w:type w:val="bbPlcHdr"/>
        </w:types>
        <w:behaviors>
          <w:behavior w:val="content"/>
        </w:behaviors>
        <w:guid w:val="{C31D4C02-D36C-4DB8-8C0D-895CAFDA7EAA}"/>
      </w:docPartPr>
      <w:docPartBody>
        <w:p w:rsidR="00C50174" w:rsidRDefault="00492673" w:rsidP="00492673">
          <w:pPr>
            <w:pStyle w:val="70DA2A2DB53040F981B6B5EFFB0CD636"/>
          </w:pPr>
          <w:r w:rsidRPr="003B7C71">
            <w:rPr>
              <w:rStyle w:val="PlaceholderText"/>
              <w:rFonts w:eastAsiaTheme="minorHAnsi"/>
              <w:color w:val="2F5496" w:themeColor="accent1" w:themeShade="BF"/>
            </w:rPr>
            <w:t>Click or tap here to enter text</w:t>
          </w:r>
        </w:p>
      </w:docPartBody>
    </w:docPart>
    <w:docPart>
      <w:docPartPr>
        <w:name w:val="2EDCD96E60624E32BECD950A9C456209"/>
        <w:category>
          <w:name w:val="General"/>
          <w:gallery w:val="placeholder"/>
        </w:category>
        <w:types>
          <w:type w:val="bbPlcHdr"/>
        </w:types>
        <w:behaviors>
          <w:behavior w:val="content"/>
        </w:behaviors>
        <w:guid w:val="{F4CD0FA5-D716-43A4-B4A2-D9BBB2351E1D}"/>
      </w:docPartPr>
      <w:docPartBody>
        <w:p w:rsidR="00C50174" w:rsidRDefault="00492673" w:rsidP="00492673">
          <w:pPr>
            <w:pStyle w:val="2EDCD96E60624E32BECD950A9C456209"/>
          </w:pPr>
          <w:r w:rsidRPr="003B7C71">
            <w:rPr>
              <w:rStyle w:val="PlaceholderText"/>
              <w:rFonts w:eastAsiaTheme="minorHAnsi"/>
              <w:color w:val="2F5496" w:themeColor="accent1" w:themeShade="BF"/>
            </w:rPr>
            <w:t>Click or tap here to enter text</w:t>
          </w:r>
        </w:p>
      </w:docPartBody>
    </w:docPart>
    <w:docPart>
      <w:docPartPr>
        <w:name w:val="A0253D32E0C54CCEB3CC0200E567CEEE"/>
        <w:category>
          <w:name w:val="General"/>
          <w:gallery w:val="placeholder"/>
        </w:category>
        <w:types>
          <w:type w:val="bbPlcHdr"/>
        </w:types>
        <w:behaviors>
          <w:behavior w:val="content"/>
        </w:behaviors>
        <w:guid w:val="{22173FBC-5978-4068-ADDD-FAADA2FCA98C}"/>
      </w:docPartPr>
      <w:docPartBody>
        <w:p w:rsidR="00C50174" w:rsidRDefault="00492673" w:rsidP="00492673">
          <w:pPr>
            <w:pStyle w:val="A0253D32E0C54CCEB3CC0200E567CEEE"/>
          </w:pPr>
          <w:r w:rsidRPr="003B7C71">
            <w:rPr>
              <w:rStyle w:val="PlaceholderText"/>
              <w:rFonts w:eastAsiaTheme="minorHAnsi"/>
              <w:color w:val="2F5496" w:themeColor="accent1" w:themeShade="BF"/>
            </w:rPr>
            <w:t>Click or tap here to enter text</w:t>
          </w:r>
        </w:p>
      </w:docPartBody>
    </w:docPart>
    <w:docPart>
      <w:docPartPr>
        <w:name w:val="A76486D7E9564D8F9413A701991396FB"/>
        <w:category>
          <w:name w:val="General"/>
          <w:gallery w:val="placeholder"/>
        </w:category>
        <w:types>
          <w:type w:val="bbPlcHdr"/>
        </w:types>
        <w:behaviors>
          <w:behavior w:val="content"/>
        </w:behaviors>
        <w:guid w:val="{D74328AD-9082-421E-B33F-0D9B68F4A29B}"/>
      </w:docPartPr>
      <w:docPartBody>
        <w:p w:rsidR="00C50174" w:rsidRDefault="00492673" w:rsidP="00492673">
          <w:pPr>
            <w:pStyle w:val="A76486D7E9564D8F9413A701991396FB"/>
          </w:pPr>
          <w:r w:rsidRPr="003B7C71">
            <w:rPr>
              <w:rStyle w:val="PlaceholderText"/>
              <w:rFonts w:eastAsiaTheme="minorHAnsi"/>
              <w:color w:val="2F5496" w:themeColor="accent1" w:themeShade="BF"/>
            </w:rPr>
            <w:t>Click or tap here to enter text</w:t>
          </w:r>
        </w:p>
      </w:docPartBody>
    </w:docPart>
    <w:docPart>
      <w:docPartPr>
        <w:name w:val="A1E8C834EB044F59B38011531B618406"/>
        <w:category>
          <w:name w:val="General"/>
          <w:gallery w:val="placeholder"/>
        </w:category>
        <w:types>
          <w:type w:val="bbPlcHdr"/>
        </w:types>
        <w:behaviors>
          <w:behavior w:val="content"/>
        </w:behaviors>
        <w:guid w:val="{87CCEED3-4E4A-4FBD-A6D9-9BF67F64A727}"/>
      </w:docPartPr>
      <w:docPartBody>
        <w:p w:rsidR="00C50174" w:rsidRDefault="00492673" w:rsidP="00492673">
          <w:pPr>
            <w:pStyle w:val="A1E8C834EB044F59B38011531B618406"/>
          </w:pPr>
          <w:r w:rsidRPr="003B7C71">
            <w:rPr>
              <w:rStyle w:val="PlaceholderText"/>
              <w:rFonts w:eastAsiaTheme="minorHAnsi"/>
              <w:color w:val="2F5496" w:themeColor="accent1" w:themeShade="BF"/>
            </w:rPr>
            <w:t>Click or tap here to enter text</w:t>
          </w:r>
        </w:p>
      </w:docPartBody>
    </w:docPart>
    <w:docPart>
      <w:docPartPr>
        <w:name w:val="87EDB1088E5A4586B561E445A4628A37"/>
        <w:category>
          <w:name w:val="General"/>
          <w:gallery w:val="placeholder"/>
        </w:category>
        <w:types>
          <w:type w:val="bbPlcHdr"/>
        </w:types>
        <w:behaviors>
          <w:behavior w:val="content"/>
        </w:behaviors>
        <w:guid w:val="{17815E6A-36DD-4C9D-98CF-581896A6ECBA}"/>
      </w:docPartPr>
      <w:docPartBody>
        <w:p w:rsidR="00C50174" w:rsidRDefault="00492673" w:rsidP="00492673">
          <w:pPr>
            <w:pStyle w:val="87EDB1088E5A4586B561E445A4628A37"/>
          </w:pPr>
          <w:r w:rsidRPr="003B7C71">
            <w:rPr>
              <w:rStyle w:val="PlaceholderText"/>
              <w:rFonts w:eastAsiaTheme="minorHAnsi"/>
              <w:color w:val="2F5496" w:themeColor="accent1" w:themeShade="BF"/>
            </w:rPr>
            <w:t>Click or tap here to enter text</w:t>
          </w:r>
        </w:p>
      </w:docPartBody>
    </w:docPart>
    <w:docPart>
      <w:docPartPr>
        <w:name w:val="C7E77D1EC65547EFBB34F3B492129247"/>
        <w:category>
          <w:name w:val="General"/>
          <w:gallery w:val="placeholder"/>
        </w:category>
        <w:types>
          <w:type w:val="bbPlcHdr"/>
        </w:types>
        <w:behaviors>
          <w:behavior w:val="content"/>
        </w:behaviors>
        <w:guid w:val="{DA1F47D0-04E0-4940-B11B-6278CEA00B54}"/>
      </w:docPartPr>
      <w:docPartBody>
        <w:p w:rsidR="00C50174" w:rsidRDefault="00492673" w:rsidP="00492673">
          <w:pPr>
            <w:pStyle w:val="C7E77D1EC65547EFBB34F3B492129247"/>
          </w:pPr>
          <w:r w:rsidRPr="003B7C71">
            <w:rPr>
              <w:rStyle w:val="PlaceholderText"/>
              <w:rFonts w:eastAsiaTheme="minorHAnsi"/>
              <w:color w:val="2F5496" w:themeColor="accent1" w:themeShade="BF"/>
            </w:rPr>
            <w:t>Click or tap here to enter text</w:t>
          </w:r>
        </w:p>
      </w:docPartBody>
    </w:docPart>
    <w:docPart>
      <w:docPartPr>
        <w:name w:val="4B3D97E6E9C347FA99F1630926B5E4E0"/>
        <w:category>
          <w:name w:val="General"/>
          <w:gallery w:val="placeholder"/>
        </w:category>
        <w:types>
          <w:type w:val="bbPlcHdr"/>
        </w:types>
        <w:behaviors>
          <w:behavior w:val="content"/>
        </w:behaviors>
        <w:guid w:val="{3BB6E265-5571-423D-B89D-D15FF12A269F}"/>
      </w:docPartPr>
      <w:docPartBody>
        <w:p w:rsidR="00C50174" w:rsidRDefault="00492673" w:rsidP="00492673">
          <w:pPr>
            <w:pStyle w:val="4B3D97E6E9C347FA99F1630926B5E4E0"/>
          </w:pPr>
          <w:r w:rsidRPr="003B7C71">
            <w:rPr>
              <w:rStyle w:val="PlaceholderText"/>
              <w:rFonts w:eastAsiaTheme="minorHAnsi"/>
              <w:color w:val="2F5496" w:themeColor="accent1" w:themeShade="BF"/>
            </w:rPr>
            <w:t>Click or tap here to enter text</w:t>
          </w:r>
        </w:p>
      </w:docPartBody>
    </w:docPart>
    <w:docPart>
      <w:docPartPr>
        <w:name w:val="0E3CA445D4FF4A3587CEAD0076AC4474"/>
        <w:category>
          <w:name w:val="General"/>
          <w:gallery w:val="placeholder"/>
        </w:category>
        <w:types>
          <w:type w:val="bbPlcHdr"/>
        </w:types>
        <w:behaviors>
          <w:behavior w:val="content"/>
        </w:behaviors>
        <w:guid w:val="{D7C58261-387D-40E6-B29F-E24F2E569445}"/>
      </w:docPartPr>
      <w:docPartBody>
        <w:p w:rsidR="00C50174" w:rsidRDefault="00492673" w:rsidP="00492673">
          <w:pPr>
            <w:pStyle w:val="0E3CA445D4FF4A3587CEAD0076AC4474"/>
          </w:pPr>
          <w:r w:rsidRPr="003B7C71">
            <w:rPr>
              <w:rStyle w:val="PlaceholderText"/>
              <w:rFonts w:eastAsiaTheme="minorHAnsi"/>
              <w:color w:val="2F5496" w:themeColor="accent1" w:themeShade="BF"/>
            </w:rPr>
            <w:t>Click or tap here to enter text</w:t>
          </w:r>
        </w:p>
      </w:docPartBody>
    </w:docPart>
    <w:docPart>
      <w:docPartPr>
        <w:name w:val="36ABA839020E4350B9141094917342DE"/>
        <w:category>
          <w:name w:val="General"/>
          <w:gallery w:val="placeholder"/>
        </w:category>
        <w:types>
          <w:type w:val="bbPlcHdr"/>
        </w:types>
        <w:behaviors>
          <w:behavior w:val="content"/>
        </w:behaviors>
        <w:guid w:val="{25A4DFCE-E3AF-48D7-A973-462E0BD87D5D}"/>
      </w:docPartPr>
      <w:docPartBody>
        <w:p w:rsidR="00C50174" w:rsidRDefault="00492673" w:rsidP="00492673">
          <w:pPr>
            <w:pStyle w:val="36ABA839020E4350B9141094917342DE"/>
          </w:pPr>
          <w:r w:rsidRPr="003B7C71">
            <w:rPr>
              <w:rStyle w:val="PlaceholderText"/>
              <w:rFonts w:eastAsiaTheme="minorHAnsi"/>
              <w:color w:val="2F5496" w:themeColor="accent1" w:themeShade="BF"/>
            </w:rPr>
            <w:t>Click or tap here to enter text</w:t>
          </w:r>
        </w:p>
      </w:docPartBody>
    </w:docPart>
    <w:docPart>
      <w:docPartPr>
        <w:name w:val="EF296106EABA4898A37AD94B42E04980"/>
        <w:category>
          <w:name w:val="General"/>
          <w:gallery w:val="placeholder"/>
        </w:category>
        <w:types>
          <w:type w:val="bbPlcHdr"/>
        </w:types>
        <w:behaviors>
          <w:behavior w:val="content"/>
        </w:behaviors>
        <w:guid w:val="{D832FF3A-589B-4F84-8870-9256697FDA61}"/>
      </w:docPartPr>
      <w:docPartBody>
        <w:p w:rsidR="00C50174" w:rsidRDefault="00492673" w:rsidP="00492673">
          <w:pPr>
            <w:pStyle w:val="EF296106EABA4898A37AD94B42E04980"/>
          </w:pPr>
          <w:r w:rsidRPr="003B7C71">
            <w:rPr>
              <w:rStyle w:val="PlaceholderText"/>
              <w:rFonts w:eastAsiaTheme="minorHAnsi"/>
              <w:color w:val="2F5496" w:themeColor="accent1" w:themeShade="BF"/>
            </w:rPr>
            <w:t>Click or tap here to enter text</w:t>
          </w:r>
        </w:p>
      </w:docPartBody>
    </w:docPart>
    <w:docPart>
      <w:docPartPr>
        <w:name w:val="B9189953C81F4D8C9C05493903BEA266"/>
        <w:category>
          <w:name w:val="General"/>
          <w:gallery w:val="placeholder"/>
        </w:category>
        <w:types>
          <w:type w:val="bbPlcHdr"/>
        </w:types>
        <w:behaviors>
          <w:behavior w:val="content"/>
        </w:behaviors>
        <w:guid w:val="{AF6E3788-E6E3-4434-9E24-F5956854E943}"/>
      </w:docPartPr>
      <w:docPartBody>
        <w:p w:rsidR="00C50174" w:rsidRDefault="00492673" w:rsidP="00492673">
          <w:pPr>
            <w:pStyle w:val="B9189953C81F4D8C9C05493903BEA266"/>
          </w:pPr>
          <w:r w:rsidRPr="003B7C71">
            <w:rPr>
              <w:rStyle w:val="PlaceholderText"/>
              <w:rFonts w:eastAsiaTheme="minorHAnsi"/>
              <w:color w:val="2F5496" w:themeColor="accent1" w:themeShade="BF"/>
            </w:rPr>
            <w:t>Click or tap here to enter text</w:t>
          </w:r>
        </w:p>
      </w:docPartBody>
    </w:docPart>
    <w:docPart>
      <w:docPartPr>
        <w:name w:val="5410AC1EF455458896ECE0D557B24916"/>
        <w:category>
          <w:name w:val="General"/>
          <w:gallery w:val="placeholder"/>
        </w:category>
        <w:types>
          <w:type w:val="bbPlcHdr"/>
        </w:types>
        <w:behaviors>
          <w:behavior w:val="content"/>
        </w:behaviors>
        <w:guid w:val="{BBB0C6F3-9AE5-430E-A515-28E25A43241A}"/>
      </w:docPartPr>
      <w:docPartBody>
        <w:p w:rsidR="00C50174" w:rsidRDefault="00492673" w:rsidP="00492673">
          <w:pPr>
            <w:pStyle w:val="5410AC1EF455458896ECE0D557B24916"/>
          </w:pPr>
          <w:r w:rsidRPr="003B7C71">
            <w:rPr>
              <w:rStyle w:val="PlaceholderText"/>
              <w:rFonts w:eastAsiaTheme="minorHAnsi"/>
              <w:color w:val="2F5496" w:themeColor="accent1" w:themeShade="BF"/>
            </w:rPr>
            <w:t>Click or tap here to enter text</w:t>
          </w:r>
        </w:p>
      </w:docPartBody>
    </w:docPart>
    <w:docPart>
      <w:docPartPr>
        <w:name w:val="35E77AA4EE9D47B0B2E2B0D362B0FF8C"/>
        <w:category>
          <w:name w:val="General"/>
          <w:gallery w:val="placeholder"/>
        </w:category>
        <w:types>
          <w:type w:val="bbPlcHdr"/>
        </w:types>
        <w:behaviors>
          <w:behavior w:val="content"/>
        </w:behaviors>
        <w:guid w:val="{CACBC73F-864B-4EA2-9D0C-7375A4201117}"/>
      </w:docPartPr>
      <w:docPartBody>
        <w:p w:rsidR="00C50174" w:rsidRDefault="00492673" w:rsidP="00492673">
          <w:pPr>
            <w:pStyle w:val="35E77AA4EE9D47B0B2E2B0D362B0FF8C"/>
          </w:pPr>
          <w:r w:rsidRPr="003B7C71">
            <w:rPr>
              <w:rStyle w:val="PlaceholderText"/>
              <w:rFonts w:eastAsiaTheme="minorHAnsi"/>
              <w:color w:val="2F5496" w:themeColor="accent1" w:themeShade="BF"/>
            </w:rPr>
            <w:t>Click or tap here to enter text</w:t>
          </w:r>
        </w:p>
      </w:docPartBody>
    </w:docPart>
    <w:docPart>
      <w:docPartPr>
        <w:name w:val="80F7681D8AAC4B31953F7D3F24153D6F"/>
        <w:category>
          <w:name w:val="General"/>
          <w:gallery w:val="placeholder"/>
        </w:category>
        <w:types>
          <w:type w:val="bbPlcHdr"/>
        </w:types>
        <w:behaviors>
          <w:behavior w:val="content"/>
        </w:behaviors>
        <w:guid w:val="{9DC21835-671F-4013-AE96-2A73F04D0B84}"/>
      </w:docPartPr>
      <w:docPartBody>
        <w:p w:rsidR="00C50174" w:rsidRDefault="00492673" w:rsidP="00492673">
          <w:pPr>
            <w:pStyle w:val="80F7681D8AAC4B31953F7D3F24153D6F"/>
          </w:pPr>
          <w:r w:rsidRPr="003B7C71">
            <w:rPr>
              <w:rStyle w:val="PlaceholderText"/>
              <w:rFonts w:eastAsiaTheme="minorHAnsi"/>
              <w:color w:val="2F5496" w:themeColor="accent1" w:themeShade="BF"/>
            </w:rPr>
            <w:t>Click or tap here to enter text</w:t>
          </w:r>
        </w:p>
      </w:docPartBody>
    </w:docPart>
    <w:docPart>
      <w:docPartPr>
        <w:name w:val="B7D47A1955FA481BB84CC5226C1C3D95"/>
        <w:category>
          <w:name w:val="General"/>
          <w:gallery w:val="placeholder"/>
        </w:category>
        <w:types>
          <w:type w:val="bbPlcHdr"/>
        </w:types>
        <w:behaviors>
          <w:behavior w:val="content"/>
        </w:behaviors>
        <w:guid w:val="{574E7252-6FF9-4C95-8F52-BAADFB1816CB}"/>
      </w:docPartPr>
      <w:docPartBody>
        <w:p w:rsidR="00C50174" w:rsidRDefault="00492673" w:rsidP="00492673">
          <w:pPr>
            <w:pStyle w:val="B7D47A1955FA481BB84CC5226C1C3D95"/>
          </w:pPr>
          <w:r w:rsidRPr="003B7C71">
            <w:rPr>
              <w:rStyle w:val="PlaceholderText"/>
              <w:rFonts w:eastAsiaTheme="minorHAnsi"/>
              <w:color w:val="2F5496" w:themeColor="accent1" w:themeShade="BF"/>
            </w:rPr>
            <w:t>Click or tap here to enter text</w:t>
          </w:r>
        </w:p>
      </w:docPartBody>
    </w:docPart>
    <w:docPart>
      <w:docPartPr>
        <w:name w:val="10655C19E803499EBB535396AE95B8FE"/>
        <w:category>
          <w:name w:val="General"/>
          <w:gallery w:val="placeholder"/>
        </w:category>
        <w:types>
          <w:type w:val="bbPlcHdr"/>
        </w:types>
        <w:behaviors>
          <w:behavior w:val="content"/>
        </w:behaviors>
        <w:guid w:val="{DF8C5846-1EC8-4491-9231-D2ECADA25AED}"/>
      </w:docPartPr>
      <w:docPartBody>
        <w:p w:rsidR="00C50174" w:rsidRDefault="00492673" w:rsidP="00492673">
          <w:pPr>
            <w:pStyle w:val="10655C19E803499EBB535396AE95B8FE"/>
          </w:pPr>
          <w:r w:rsidRPr="003B7C71">
            <w:rPr>
              <w:rStyle w:val="PlaceholderText"/>
              <w:rFonts w:eastAsiaTheme="minorHAnsi"/>
              <w:color w:val="2F5496" w:themeColor="accent1" w:themeShade="BF"/>
            </w:rPr>
            <w:t>Click or tap here to enter text</w:t>
          </w:r>
        </w:p>
      </w:docPartBody>
    </w:docPart>
    <w:docPart>
      <w:docPartPr>
        <w:name w:val="08D982FF749743E395EE1BA6900026E1"/>
        <w:category>
          <w:name w:val="General"/>
          <w:gallery w:val="placeholder"/>
        </w:category>
        <w:types>
          <w:type w:val="bbPlcHdr"/>
        </w:types>
        <w:behaviors>
          <w:behavior w:val="content"/>
        </w:behaviors>
        <w:guid w:val="{DA9AA81F-D554-469A-9321-7413B19F1C66}"/>
      </w:docPartPr>
      <w:docPartBody>
        <w:p w:rsidR="00C50174" w:rsidRDefault="00492673" w:rsidP="00492673">
          <w:pPr>
            <w:pStyle w:val="08D982FF749743E395EE1BA6900026E1"/>
          </w:pPr>
          <w:r w:rsidRPr="003B7C71">
            <w:rPr>
              <w:rStyle w:val="PlaceholderText"/>
              <w:rFonts w:eastAsiaTheme="minorHAnsi"/>
              <w:color w:val="2F5496" w:themeColor="accent1" w:themeShade="BF"/>
            </w:rPr>
            <w:t>Click or tap here to enter text</w:t>
          </w:r>
        </w:p>
      </w:docPartBody>
    </w:docPart>
    <w:docPart>
      <w:docPartPr>
        <w:name w:val="5E43734DB77E4A94902C79699AEEC333"/>
        <w:category>
          <w:name w:val="General"/>
          <w:gallery w:val="placeholder"/>
        </w:category>
        <w:types>
          <w:type w:val="bbPlcHdr"/>
        </w:types>
        <w:behaviors>
          <w:behavior w:val="content"/>
        </w:behaviors>
        <w:guid w:val="{48D126BD-CB58-4D75-BE7C-C5D38288FB2C}"/>
      </w:docPartPr>
      <w:docPartBody>
        <w:p w:rsidR="00C50174" w:rsidRDefault="00492673" w:rsidP="00492673">
          <w:pPr>
            <w:pStyle w:val="5E43734DB77E4A94902C79699AEEC333"/>
          </w:pPr>
          <w:r w:rsidRPr="003B7C71">
            <w:rPr>
              <w:rStyle w:val="PlaceholderText"/>
              <w:rFonts w:eastAsiaTheme="minorHAnsi"/>
              <w:color w:val="2F5496" w:themeColor="accent1" w:themeShade="BF"/>
            </w:rPr>
            <w:t>Click or tap here to enter text</w:t>
          </w:r>
        </w:p>
      </w:docPartBody>
    </w:docPart>
    <w:docPart>
      <w:docPartPr>
        <w:name w:val="E96C380DC1FB43EFB5BB7C95641A990B"/>
        <w:category>
          <w:name w:val="General"/>
          <w:gallery w:val="placeholder"/>
        </w:category>
        <w:types>
          <w:type w:val="bbPlcHdr"/>
        </w:types>
        <w:behaviors>
          <w:behavior w:val="content"/>
        </w:behaviors>
        <w:guid w:val="{A553765C-DCFD-449F-906D-DB0DC208AF01}"/>
      </w:docPartPr>
      <w:docPartBody>
        <w:p w:rsidR="00C50174" w:rsidRDefault="00492673" w:rsidP="00492673">
          <w:pPr>
            <w:pStyle w:val="E96C380DC1FB43EFB5BB7C95641A990B"/>
          </w:pPr>
          <w:r w:rsidRPr="003B7C71">
            <w:rPr>
              <w:rStyle w:val="PlaceholderText"/>
              <w:rFonts w:eastAsiaTheme="minorHAnsi"/>
              <w:color w:val="2F5496" w:themeColor="accent1" w:themeShade="BF"/>
            </w:rPr>
            <w:t>Click or tap here to enter text</w:t>
          </w:r>
        </w:p>
      </w:docPartBody>
    </w:docPart>
    <w:docPart>
      <w:docPartPr>
        <w:name w:val="5450A98726FF477B8302B368B2ED7403"/>
        <w:category>
          <w:name w:val="General"/>
          <w:gallery w:val="placeholder"/>
        </w:category>
        <w:types>
          <w:type w:val="bbPlcHdr"/>
        </w:types>
        <w:behaviors>
          <w:behavior w:val="content"/>
        </w:behaviors>
        <w:guid w:val="{019C7830-75F6-49C0-B189-77DDF74D2BC9}"/>
      </w:docPartPr>
      <w:docPartBody>
        <w:p w:rsidR="00C50174" w:rsidRDefault="00492673" w:rsidP="00492673">
          <w:pPr>
            <w:pStyle w:val="5450A98726FF477B8302B368B2ED7403"/>
          </w:pPr>
          <w:r w:rsidRPr="003B7C71">
            <w:rPr>
              <w:rStyle w:val="PlaceholderText"/>
              <w:rFonts w:eastAsiaTheme="minorHAnsi"/>
              <w:color w:val="2F5496" w:themeColor="accent1" w:themeShade="BF"/>
            </w:rPr>
            <w:t>Click or tap here to enter text</w:t>
          </w:r>
        </w:p>
      </w:docPartBody>
    </w:docPart>
    <w:docPart>
      <w:docPartPr>
        <w:name w:val="93D742867B3D41D8B1C8B920E5190157"/>
        <w:category>
          <w:name w:val="General"/>
          <w:gallery w:val="placeholder"/>
        </w:category>
        <w:types>
          <w:type w:val="bbPlcHdr"/>
        </w:types>
        <w:behaviors>
          <w:behavior w:val="content"/>
        </w:behaviors>
        <w:guid w:val="{7A64568D-61AC-4CC6-88BE-14884BA7A54A}"/>
      </w:docPartPr>
      <w:docPartBody>
        <w:p w:rsidR="00C50174" w:rsidRDefault="00492673" w:rsidP="00492673">
          <w:pPr>
            <w:pStyle w:val="93D742867B3D41D8B1C8B920E5190157"/>
          </w:pPr>
          <w:r w:rsidRPr="003B7C71">
            <w:rPr>
              <w:rStyle w:val="PlaceholderText"/>
              <w:rFonts w:eastAsiaTheme="minorHAnsi"/>
              <w:color w:val="2F5496" w:themeColor="accent1" w:themeShade="BF"/>
            </w:rPr>
            <w:t>Click or tap here to enter text</w:t>
          </w:r>
        </w:p>
      </w:docPartBody>
    </w:docPart>
    <w:docPart>
      <w:docPartPr>
        <w:name w:val="4570F6B0523A4D2BB858576B86B33F20"/>
        <w:category>
          <w:name w:val="General"/>
          <w:gallery w:val="placeholder"/>
        </w:category>
        <w:types>
          <w:type w:val="bbPlcHdr"/>
        </w:types>
        <w:behaviors>
          <w:behavior w:val="content"/>
        </w:behaviors>
        <w:guid w:val="{C05A1816-EAEA-4EA0-8353-BB64E807FCC4}"/>
      </w:docPartPr>
      <w:docPartBody>
        <w:p w:rsidR="00C50174" w:rsidRDefault="00492673" w:rsidP="00492673">
          <w:pPr>
            <w:pStyle w:val="4570F6B0523A4D2BB858576B86B33F20"/>
          </w:pPr>
          <w:r w:rsidRPr="003B7C71">
            <w:rPr>
              <w:rStyle w:val="PlaceholderText"/>
              <w:rFonts w:eastAsiaTheme="minorHAnsi"/>
              <w:color w:val="2F5496" w:themeColor="accent1" w:themeShade="BF"/>
            </w:rPr>
            <w:t>Click or tap here to enter text</w:t>
          </w:r>
        </w:p>
      </w:docPartBody>
    </w:docPart>
    <w:docPart>
      <w:docPartPr>
        <w:name w:val="9FE1DFD0604947BDB7F0AD87E0BBE032"/>
        <w:category>
          <w:name w:val="General"/>
          <w:gallery w:val="placeholder"/>
        </w:category>
        <w:types>
          <w:type w:val="bbPlcHdr"/>
        </w:types>
        <w:behaviors>
          <w:behavior w:val="content"/>
        </w:behaviors>
        <w:guid w:val="{AC8F605F-98DC-41C4-BDD3-F658A8DC8ACE}"/>
      </w:docPartPr>
      <w:docPartBody>
        <w:p w:rsidR="00C50174" w:rsidRDefault="00492673" w:rsidP="00492673">
          <w:pPr>
            <w:pStyle w:val="9FE1DFD0604947BDB7F0AD87E0BBE032"/>
          </w:pPr>
          <w:r w:rsidRPr="003B7C71">
            <w:rPr>
              <w:rStyle w:val="PlaceholderText"/>
              <w:rFonts w:eastAsiaTheme="minorHAnsi"/>
              <w:color w:val="2F5496" w:themeColor="accent1" w:themeShade="BF"/>
            </w:rPr>
            <w:t>Click or tap here to enter text</w:t>
          </w:r>
        </w:p>
      </w:docPartBody>
    </w:docPart>
    <w:docPart>
      <w:docPartPr>
        <w:name w:val="BB0484DC9F9C4FF392A1334166B2F4A2"/>
        <w:category>
          <w:name w:val="General"/>
          <w:gallery w:val="placeholder"/>
        </w:category>
        <w:types>
          <w:type w:val="bbPlcHdr"/>
        </w:types>
        <w:behaviors>
          <w:behavior w:val="content"/>
        </w:behaviors>
        <w:guid w:val="{9706B9D4-C45A-4182-9031-B9EBC39DD0FB}"/>
      </w:docPartPr>
      <w:docPartBody>
        <w:p w:rsidR="00C50174" w:rsidRDefault="00492673" w:rsidP="00492673">
          <w:pPr>
            <w:pStyle w:val="BB0484DC9F9C4FF392A1334166B2F4A2"/>
          </w:pPr>
          <w:r w:rsidRPr="003B7C71">
            <w:rPr>
              <w:rStyle w:val="PlaceholderText"/>
              <w:rFonts w:eastAsiaTheme="minorHAnsi"/>
              <w:color w:val="2F5496" w:themeColor="accent1" w:themeShade="BF"/>
            </w:rPr>
            <w:t>Click or tap here to enter text</w:t>
          </w:r>
        </w:p>
      </w:docPartBody>
    </w:docPart>
    <w:docPart>
      <w:docPartPr>
        <w:name w:val="6507983E4A1245D980A240CB779F5497"/>
        <w:category>
          <w:name w:val="General"/>
          <w:gallery w:val="placeholder"/>
        </w:category>
        <w:types>
          <w:type w:val="bbPlcHdr"/>
        </w:types>
        <w:behaviors>
          <w:behavior w:val="content"/>
        </w:behaviors>
        <w:guid w:val="{3B41ADD7-1288-4026-8D0D-A19EA029A824}"/>
      </w:docPartPr>
      <w:docPartBody>
        <w:p w:rsidR="00C50174" w:rsidRDefault="00492673" w:rsidP="00492673">
          <w:pPr>
            <w:pStyle w:val="6507983E4A1245D980A240CB779F5497"/>
          </w:pPr>
          <w:r w:rsidRPr="003B7C71">
            <w:rPr>
              <w:rStyle w:val="PlaceholderText"/>
              <w:rFonts w:eastAsiaTheme="minorHAnsi"/>
              <w:color w:val="2F5496" w:themeColor="accent1" w:themeShade="BF"/>
            </w:rPr>
            <w:t>Click or tap here to enter text</w:t>
          </w:r>
        </w:p>
      </w:docPartBody>
    </w:docPart>
    <w:docPart>
      <w:docPartPr>
        <w:name w:val="D557D18A39E64A7CB2A4DEFC57BF7D55"/>
        <w:category>
          <w:name w:val="General"/>
          <w:gallery w:val="placeholder"/>
        </w:category>
        <w:types>
          <w:type w:val="bbPlcHdr"/>
        </w:types>
        <w:behaviors>
          <w:behavior w:val="content"/>
        </w:behaviors>
        <w:guid w:val="{049CED56-140F-4A49-B2BF-C1FF519C6D1A}"/>
      </w:docPartPr>
      <w:docPartBody>
        <w:p w:rsidR="00C50174" w:rsidRDefault="00492673" w:rsidP="00492673">
          <w:pPr>
            <w:pStyle w:val="D557D18A39E64A7CB2A4DEFC57BF7D55"/>
          </w:pPr>
          <w:r w:rsidRPr="003B7C71">
            <w:rPr>
              <w:rStyle w:val="PlaceholderText"/>
              <w:rFonts w:eastAsiaTheme="minorHAnsi"/>
              <w:color w:val="2F5496" w:themeColor="accent1" w:themeShade="BF"/>
            </w:rPr>
            <w:t>Click or tap here to enter text</w:t>
          </w:r>
        </w:p>
      </w:docPartBody>
    </w:docPart>
    <w:docPart>
      <w:docPartPr>
        <w:name w:val="DE9CFF81EA3544F691AB5B394C2D865E"/>
        <w:category>
          <w:name w:val="General"/>
          <w:gallery w:val="placeholder"/>
        </w:category>
        <w:types>
          <w:type w:val="bbPlcHdr"/>
        </w:types>
        <w:behaviors>
          <w:behavior w:val="content"/>
        </w:behaviors>
        <w:guid w:val="{0ED81E33-8C22-409E-8AB6-71BD17197DC4}"/>
      </w:docPartPr>
      <w:docPartBody>
        <w:p w:rsidR="00C50174" w:rsidRDefault="00492673" w:rsidP="00492673">
          <w:pPr>
            <w:pStyle w:val="DE9CFF81EA3544F691AB5B394C2D865E"/>
          </w:pPr>
          <w:r w:rsidRPr="003B7C71">
            <w:rPr>
              <w:rStyle w:val="PlaceholderText"/>
              <w:rFonts w:eastAsiaTheme="minorHAnsi"/>
              <w:color w:val="2F5496" w:themeColor="accent1" w:themeShade="BF"/>
            </w:rPr>
            <w:t>Click or tap here to enter text</w:t>
          </w:r>
        </w:p>
      </w:docPartBody>
    </w:docPart>
    <w:docPart>
      <w:docPartPr>
        <w:name w:val="042F1C2D82A2460E92FE86794F2484F9"/>
        <w:category>
          <w:name w:val="General"/>
          <w:gallery w:val="placeholder"/>
        </w:category>
        <w:types>
          <w:type w:val="bbPlcHdr"/>
        </w:types>
        <w:behaviors>
          <w:behavior w:val="content"/>
        </w:behaviors>
        <w:guid w:val="{001838F3-1361-4E5D-AFEB-1E73508BD54C}"/>
      </w:docPartPr>
      <w:docPartBody>
        <w:p w:rsidR="00C50174" w:rsidRDefault="00492673" w:rsidP="00492673">
          <w:pPr>
            <w:pStyle w:val="042F1C2D82A2460E92FE86794F2484F9"/>
          </w:pPr>
          <w:r w:rsidRPr="003B7C71">
            <w:rPr>
              <w:rStyle w:val="PlaceholderText"/>
              <w:rFonts w:eastAsiaTheme="minorHAnsi"/>
              <w:color w:val="2F5496" w:themeColor="accent1" w:themeShade="BF"/>
            </w:rPr>
            <w:t>Click or tap here to enter text</w:t>
          </w:r>
        </w:p>
      </w:docPartBody>
    </w:docPart>
    <w:docPart>
      <w:docPartPr>
        <w:name w:val="7418A77AFCCE4CD2A781EF5959E63821"/>
        <w:category>
          <w:name w:val="General"/>
          <w:gallery w:val="placeholder"/>
        </w:category>
        <w:types>
          <w:type w:val="bbPlcHdr"/>
        </w:types>
        <w:behaviors>
          <w:behavior w:val="content"/>
        </w:behaviors>
        <w:guid w:val="{292AB45D-DBB1-4DB5-896F-C6B943F52F25}"/>
      </w:docPartPr>
      <w:docPartBody>
        <w:p w:rsidR="00C50174" w:rsidRDefault="00492673" w:rsidP="00492673">
          <w:pPr>
            <w:pStyle w:val="7418A77AFCCE4CD2A781EF5959E63821"/>
          </w:pPr>
          <w:r w:rsidRPr="003B7C71">
            <w:rPr>
              <w:rStyle w:val="PlaceholderText"/>
              <w:rFonts w:eastAsiaTheme="minorHAnsi"/>
              <w:color w:val="2F5496" w:themeColor="accent1" w:themeShade="BF"/>
            </w:rPr>
            <w:t>Click or tap here to enter text</w:t>
          </w:r>
        </w:p>
      </w:docPartBody>
    </w:docPart>
    <w:docPart>
      <w:docPartPr>
        <w:name w:val="9725E888C19F4385948D626B5FD5D3D2"/>
        <w:category>
          <w:name w:val="General"/>
          <w:gallery w:val="placeholder"/>
        </w:category>
        <w:types>
          <w:type w:val="bbPlcHdr"/>
        </w:types>
        <w:behaviors>
          <w:behavior w:val="content"/>
        </w:behaviors>
        <w:guid w:val="{D5A5C441-0084-4675-B991-44EF9A1D5A07}"/>
      </w:docPartPr>
      <w:docPartBody>
        <w:p w:rsidR="00C50174" w:rsidRDefault="00492673" w:rsidP="00492673">
          <w:pPr>
            <w:pStyle w:val="9725E888C19F4385948D626B5FD5D3D2"/>
          </w:pPr>
          <w:r w:rsidRPr="003B7C71">
            <w:rPr>
              <w:rStyle w:val="PlaceholderText"/>
              <w:rFonts w:eastAsiaTheme="minorHAnsi"/>
              <w:color w:val="2F5496" w:themeColor="accent1" w:themeShade="BF"/>
            </w:rPr>
            <w:t>Click or tap here to enter text</w:t>
          </w:r>
        </w:p>
      </w:docPartBody>
    </w:docPart>
    <w:docPart>
      <w:docPartPr>
        <w:name w:val="50ECAEE7F0DD4794872C5A13BFD76409"/>
        <w:category>
          <w:name w:val="General"/>
          <w:gallery w:val="placeholder"/>
        </w:category>
        <w:types>
          <w:type w:val="bbPlcHdr"/>
        </w:types>
        <w:behaviors>
          <w:behavior w:val="content"/>
        </w:behaviors>
        <w:guid w:val="{F5B4540D-E279-402B-9A39-867E380B4391}"/>
      </w:docPartPr>
      <w:docPartBody>
        <w:p w:rsidR="00C50174" w:rsidRDefault="00492673" w:rsidP="00492673">
          <w:pPr>
            <w:pStyle w:val="50ECAEE7F0DD4794872C5A13BFD76409"/>
          </w:pPr>
          <w:r w:rsidRPr="003B7C71">
            <w:rPr>
              <w:rStyle w:val="PlaceholderText"/>
              <w:rFonts w:eastAsiaTheme="minorHAnsi"/>
              <w:color w:val="2F5496" w:themeColor="accent1" w:themeShade="BF"/>
            </w:rPr>
            <w:t>Click or tap here to enter text</w:t>
          </w:r>
        </w:p>
      </w:docPartBody>
    </w:docPart>
    <w:docPart>
      <w:docPartPr>
        <w:name w:val="D9DF64388FB64AE28F03FD2B2C96AF76"/>
        <w:category>
          <w:name w:val="General"/>
          <w:gallery w:val="placeholder"/>
        </w:category>
        <w:types>
          <w:type w:val="bbPlcHdr"/>
        </w:types>
        <w:behaviors>
          <w:behavior w:val="content"/>
        </w:behaviors>
        <w:guid w:val="{8ED889C1-E8A7-4EF9-96EB-B5D986A1D9A2}"/>
      </w:docPartPr>
      <w:docPartBody>
        <w:p w:rsidR="00C50174" w:rsidRDefault="00492673" w:rsidP="00492673">
          <w:pPr>
            <w:pStyle w:val="D9DF64388FB64AE28F03FD2B2C96AF76"/>
          </w:pPr>
          <w:r w:rsidRPr="003B7C71">
            <w:rPr>
              <w:rStyle w:val="PlaceholderText"/>
              <w:rFonts w:eastAsiaTheme="minorHAnsi"/>
              <w:color w:val="2F5496" w:themeColor="accent1" w:themeShade="BF"/>
            </w:rPr>
            <w:t>Click or tap here to enter text</w:t>
          </w:r>
        </w:p>
      </w:docPartBody>
    </w:docPart>
    <w:docPart>
      <w:docPartPr>
        <w:name w:val="962EAED91E3D48EF8F43052DE81AC876"/>
        <w:category>
          <w:name w:val="General"/>
          <w:gallery w:val="placeholder"/>
        </w:category>
        <w:types>
          <w:type w:val="bbPlcHdr"/>
        </w:types>
        <w:behaviors>
          <w:behavior w:val="content"/>
        </w:behaviors>
        <w:guid w:val="{51C3925D-96D3-4954-9416-E1355445C94D}"/>
      </w:docPartPr>
      <w:docPartBody>
        <w:p w:rsidR="00C50174" w:rsidRDefault="00492673" w:rsidP="00492673">
          <w:pPr>
            <w:pStyle w:val="962EAED91E3D48EF8F43052DE81AC876"/>
          </w:pPr>
          <w:r w:rsidRPr="003B7C71">
            <w:rPr>
              <w:rStyle w:val="PlaceholderText"/>
              <w:rFonts w:eastAsiaTheme="minorHAnsi"/>
              <w:color w:val="2F5496" w:themeColor="accent1" w:themeShade="BF"/>
            </w:rPr>
            <w:t>Click or tap here to enter text</w:t>
          </w:r>
        </w:p>
      </w:docPartBody>
    </w:docPart>
    <w:docPart>
      <w:docPartPr>
        <w:name w:val="61CCE2B428F94A5AB61D80FDD61FC048"/>
        <w:category>
          <w:name w:val="General"/>
          <w:gallery w:val="placeholder"/>
        </w:category>
        <w:types>
          <w:type w:val="bbPlcHdr"/>
        </w:types>
        <w:behaviors>
          <w:behavior w:val="content"/>
        </w:behaviors>
        <w:guid w:val="{9554FB4A-215F-4965-9533-8D9FFC7620FF}"/>
      </w:docPartPr>
      <w:docPartBody>
        <w:p w:rsidR="00C50174" w:rsidRDefault="00492673" w:rsidP="00492673">
          <w:pPr>
            <w:pStyle w:val="61CCE2B428F94A5AB61D80FDD61FC048"/>
          </w:pPr>
          <w:r w:rsidRPr="003B7C71">
            <w:rPr>
              <w:rStyle w:val="PlaceholderText"/>
              <w:rFonts w:eastAsiaTheme="minorHAnsi"/>
              <w:color w:val="2F5496" w:themeColor="accent1" w:themeShade="BF"/>
            </w:rPr>
            <w:t>Click or tap here to enter text</w:t>
          </w:r>
        </w:p>
      </w:docPartBody>
    </w:docPart>
    <w:docPart>
      <w:docPartPr>
        <w:name w:val="9C699768B78D43BD8915984B192FF907"/>
        <w:category>
          <w:name w:val="General"/>
          <w:gallery w:val="placeholder"/>
        </w:category>
        <w:types>
          <w:type w:val="bbPlcHdr"/>
        </w:types>
        <w:behaviors>
          <w:behavior w:val="content"/>
        </w:behaviors>
        <w:guid w:val="{CF036F2E-7980-4824-BF17-58B0C4D7C073}"/>
      </w:docPartPr>
      <w:docPartBody>
        <w:p w:rsidR="00C50174" w:rsidRDefault="00492673" w:rsidP="00492673">
          <w:pPr>
            <w:pStyle w:val="9C699768B78D43BD8915984B192FF907"/>
          </w:pPr>
          <w:r w:rsidRPr="003B7C71">
            <w:rPr>
              <w:rStyle w:val="PlaceholderText"/>
              <w:rFonts w:eastAsiaTheme="minorHAnsi"/>
              <w:color w:val="2F5496" w:themeColor="accent1" w:themeShade="BF"/>
            </w:rPr>
            <w:t>Click or tap here to enter text</w:t>
          </w:r>
        </w:p>
      </w:docPartBody>
    </w:docPart>
    <w:docPart>
      <w:docPartPr>
        <w:name w:val="B81AAC01CCAC4124B1C5CD0DAFEE4F79"/>
        <w:category>
          <w:name w:val="General"/>
          <w:gallery w:val="placeholder"/>
        </w:category>
        <w:types>
          <w:type w:val="bbPlcHdr"/>
        </w:types>
        <w:behaviors>
          <w:behavior w:val="content"/>
        </w:behaviors>
        <w:guid w:val="{00E21D84-18E0-448C-93BB-77A114EA8CAF}"/>
      </w:docPartPr>
      <w:docPartBody>
        <w:p w:rsidR="00C50174" w:rsidRDefault="00492673" w:rsidP="00492673">
          <w:pPr>
            <w:pStyle w:val="B81AAC01CCAC4124B1C5CD0DAFEE4F79"/>
          </w:pPr>
          <w:r w:rsidRPr="003B7C71">
            <w:rPr>
              <w:rStyle w:val="PlaceholderText"/>
              <w:rFonts w:eastAsiaTheme="minorHAnsi"/>
              <w:color w:val="2F5496" w:themeColor="accent1" w:themeShade="BF"/>
            </w:rPr>
            <w:t>Click or tap here to enter text</w:t>
          </w:r>
        </w:p>
      </w:docPartBody>
    </w:docPart>
    <w:docPart>
      <w:docPartPr>
        <w:name w:val="6DA9B81547ED432B91DE1ABC0BAB13D4"/>
        <w:category>
          <w:name w:val="General"/>
          <w:gallery w:val="placeholder"/>
        </w:category>
        <w:types>
          <w:type w:val="bbPlcHdr"/>
        </w:types>
        <w:behaviors>
          <w:behavior w:val="content"/>
        </w:behaviors>
        <w:guid w:val="{B9AF44A8-DD30-4D52-99C9-B5C1D0459E67}"/>
      </w:docPartPr>
      <w:docPartBody>
        <w:p w:rsidR="00291499" w:rsidRDefault="00C50174" w:rsidP="00C50174">
          <w:pPr>
            <w:pStyle w:val="6DA9B81547ED432B91DE1ABC0BAB13D4"/>
          </w:pPr>
          <w:r w:rsidRPr="003B7C71">
            <w:rPr>
              <w:rStyle w:val="PlaceholderText"/>
              <w:rFonts w:eastAsiaTheme="minorHAnsi"/>
              <w:color w:val="2F5496" w:themeColor="accent1" w:themeShade="BF"/>
            </w:rPr>
            <w:t>Click or tap here to enter text</w:t>
          </w:r>
        </w:p>
      </w:docPartBody>
    </w:docPart>
    <w:docPart>
      <w:docPartPr>
        <w:name w:val="7C8EAE537C8447B5A00B7A6ACD8791D9"/>
        <w:category>
          <w:name w:val="General"/>
          <w:gallery w:val="placeholder"/>
        </w:category>
        <w:types>
          <w:type w:val="bbPlcHdr"/>
        </w:types>
        <w:behaviors>
          <w:behavior w:val="content"/>
        </w:behaviors>
        <w:guid w:val="{743E28A7-0634-46CC-8CF2-EF737B0F3D61}"/>
      </w:docPartPr>
      <w:docPartBody>
        <w:p w:rsidR="00D742AB" w:rsidRDefault="00EA3E6E" w:rsidP="00EA3E6E">
          <w:pPr>
            <w:pStyle w:val="7C8EAE537C8447B5A00B7A6ACD8791D9"/>
          </w:pPr>
          <w:r w:rsidRPr="003B7C71">
            <w:rPr>
              <w:rStyle w:val="PlaceholderText"/>
              <w:rFonts w:eastAsiaTheme="minorHAnsi"/>
              <w:color w:val="2F5496" w:themeColor="accent1" w:themeShade="BF"/>
            </w:rPr>
            <w:t>Click or tap here to enter text</w:t>
          </w:r>
        </w:p>
      </w:docPartBody>
    </w:docPart>
    <w:docPart>
      <w:docPartPr>
        <w:name w:val="1F94DD6B1B9042E5BC5DABCA4ABB6BCD"/>
        <w:category>
          <w:name w:val="General"/>
          <w:gallery w:val="placeholder"/>
        </w:category>
        <w:types>
          <w:type w:val="bbPlcHdr"/>
        </w:types>
        <w:behaviors>
          <w:behavior w:val="content"/>
        </w:behaviors>
        <w:guid w:val="{C67C256D-390A-4222-9F32-DF2CF8BD8776}"/>
      </w:docPartPr>
      <w:docPartBody>
        <w:p w:rsidR="00D742AB" w:rsidRDefault="00EA3E6E" w:rsidP="00EA3E6E">
          <w:pPr>
            <w:pStyle w:val="1F94DD6B1B9042E5BC5DABCA4ABB6BCD"/>
          </w:pPr>
          <w:r w:rsidRPr="003B7C71">
            <w:rPr>
              <w:rStyle w:val="PlaceholderText"/>
              <w:rFonts w:eastAsiaTheme="minorHAnsi"/>
              <w:color w:val="2F5496" w:themeColor="accent1" w:themeShade="BF"/>
            </w:rPr>
            <w:t>Click or tap here to enter text</w:t>
          </w:r>
        </w:p>
      </w:docPartBody>
    </w:docPart>
    <w:docPart>
      <w:docPartPr>
        <w:name w:val="82374A0832E845D099ABC29E028C5734"/>
        <w:category>
          <w:name w:val="General"/>
          <w:gallery w:val="placeholder"/>
        </w:category>
        <w:types>
          <w:type w:val="bbPlcHdr"/>
        </w:types>
        <w:behaviors>
          <w:behavior w:val="content"/>
        </w:behaviors>
        <w:guid w:val="{B3B3CD25-FFDB-4C52-8E63-3A9283D2524C}"/>
      </w:docPartPr>
      <w:docPartBody>
        <w:p w:rsidR="00D742AB" w:rsidRDefault="00EA3E6E" w:rsidP="00EA3E6E">
          <w:pPr>
            <w:pStyle w:val="82374A0832E845D099ABC29E028C5734"/>
          </w:pPr>
          <w:r w:rsidRPr="003B7C71">
            <w:rPr>
              <w:rStyle w:val="PlaceholderText"/>
              <w:rFonts w:eastAsiaTheme="minorHAnsi"/>
              <w:color w:val="2F5496" w:themeColor="accent1" w:themeShade="BF"/>
            </w:rPr>
            <w:t>Click or tap here to enter text</w:t>
          </w:r>
        </w:p>
      </w:docPartBody>
    </w:docPart>
    <w:docPart>
      <w:docPartPr>
        <w:name w:val="FA2693EE21294DACBBF828E195CE4257"/>
        <w:category>
          <w:name w:val="General"/>
          <w:gallery w:val="placeholder"/>
        </w:category>
        <w:types>
          <w:type w:val="bbPlcHdr"/>
        </w:types>
        <w:behaviors>
          <w:behavior w:val="content"/>
        </w:behaviors>
        <w:guid w:val="{C597A35D-455E-4D98-B69E-F4251C2F689F}"/>
      </w:docPartPr>
      <w:docPartBody>
        <w:p w:rsidR="00D742AB" w:rsidRDefault="00EA3E6E" w:rsidP="00EA3E6E">
          <w:pPr>
            <w:pStyle w:val="FA2693EE21294DACBBF828E195CE4257"/>
          </w:pPr>
          <w:r w:rsidRPr="003B7C71">
            <w:rPr>
              <w:rStyle w:val="PlaceholderText"/>
              <w:rFonts w:eastAsiaTheme="minorHAnsi"/>
              <w:color w:val="2F5496" w:themeColor="accent1" w:themeShade="BF"/>
            </w:rPr>
            <w:t>Click or tap here to enter text</w:t>
          </w:r>
        </w:p>
      </w:docPartBody>
    </w:docPart>
    <w:docPart>
      <w:docPartPr>
        <w:name w:val="3E9E785E89E84C7CABC90A32ED40F391"/>
        <w:category>
          <w:name w:val="General"/>
          <w:gallery w:val="placeholder"/>
        </w:category>
        <w:types>
          <w:type w:val="bbPlcHdr"/>
        </w:types>
        <w:behaviors>
          <w:behavior w:val="content"/>
        </w:behaviors>
        <w:guid w:val="{3122F7CB-899A-47F6-AEB1-51320A59E148}"/>
      </w:docPartPr>
      <w:docPartBody>
        <w:p w:rsidR="000D2114" w:rsidRDefault="00D742AB" w:rsidP="00D742AB">
          <w:pPr>
            <w:pStyle w:val="3E9E785E89E84C7CABC90A32ED40F391"/>
          </w:pPr>
          <w:r>
            <w:rPr>
              <w:rStyle w:val="PlaceholderText"/>
              <w:rFonts w:eastAsiaTheme="minorHAnsi"/>
              <w:color w:val="2F5496" w:themeColor="accent1" w:themeShade="BF"/>
            </w:rPr>
            <w:t>Click or tap on arrow to select date</w:t>
          </w:r>
        </w:p>
      </w:docPartBody>
    </w:docPart>
    <w:docPart>
      <w:docPartPr>
        <w:name w:val="6CBCDFD922654ED88F18556DC77BDC12"/>
        <w:category>
          <w:name w:val="General"/>
          <w:gallery w:val="placeholder"/>
        </w:category>
        <w:types>
          <w:type w:val="bbPlcHdr"/>
        </w:types>
        <w:behaviors>
          <w:behavior w:val="content"/>
        </w:behaviors>
        <w:guid w:val="{F15AEDAB-6C9F-4A13-9DA7-A343182D365F}"/>
      </w:docPartPr>
      <w:docPartBody>
        <w:p w:rsidR="000D2114" w:rsidRDefault="00D742AB" w:rsidP="00D742AB">
          <w:pPr>
            <w:pStyle w:val="6CBCDFD922654ED88F18556DC77BDC12"/>
          </w:pPr>
          <w:r w:rsidRPr="003B7C71">
            <w:rPr>
              <w:rStyle w:val="PlaceholderText"/>
              <w:rFonts w:eastAsiaTheme="minorHAnsi"/>
              <w:color w:val="2F5496" w:themeColor="accent1" w:themeShade="BF"/>
            </w:rPr>
            <w:t>Click or tap here to enter text</w:t>
          </w:r>
        </w:p>
      </w:docPartBody>
    </w:docPart>
    <w:docPart>
      <w:docPartPr>
        <w:name w:val="62AB1059916B465CA274C6F573203B9B"/>
        <w:category>
          <w:name w:val="General"/>
          <w:gallery w:val="placeholder"/>
        </w:category>
        <w:types>
          <w:type w:val="bbPlcHdr"/>
        </w:types>
        <w:behaviors>
          <w:behavior w:val="content"/>
        </w:behaviors>
        <w:guid w:val="{32164FB7-8601-4422-B06F-497C7EE07CBC}"/>
      </w:docPartPr>
      <w:docPartBody>
        <w:p w:rsidR="000D2114" w:rsidRDefault="00D742AB" w:rsidP="00D742AB">
          <w:pPr>
            <w:pStyle w:val="62AB1059916B465CA274C6F573203B9B"/>
          </w:pPr>
          <w:r w:rsidRPr="003B7C71">
            <w:rPr>
              <w:rStyle w:val="PlaceholderText"/>
              <w:rFonts w:eastAsiaTheme="minorHAnsi"/>
              <w:color w:val="2F5496" w:themeColor="accent1" w:themeShade="BF"/>
            </w:rPr>
            <w:t>Click or tap here to enter text</w:t>
          </w:r>
        </w:p>
      </w:docPartBody>
    </w:docPart>
    <w:docPart>
      <w:docPartPr>
        <w:name w:val="D87EB2FC8C50458EABB5F0AA48C1A273"/>
        <w:category>
          <w:name w:val="General"/>
          <w:gallery w:val="placeholder"/>
        </w:category>
        <w:types>
          <w:type w:val="bbPlcHdr"/>
        </w:types>
        <w:behaviors>
          <w:behavior w:val="content"/>
        </w:behaviors>
        <w:guid w:val="{F2080ABD-C57B-413C-B214-1194267165FA}"/>
      </w:docPartPr>
      <w:docPartBody>
        <w:p w:rsidR="000D2114" w:rsidRDefault="00D742AB" w:rsidP="00D742AB">
          <w:pPr>
            <w:pStyle w:val="D87EB2FC8C50458EABB5F0AA48C1A273"/>
          </w:pPr>
          <w:r w:rsidRPr="003B7C71">
            <w:rPr>
              <w:rStyle w:val="PlaceholderText"/>
              <w:rFonts w:eastAsiaTheme="minorHAnsi"/>
              <w:color w:val="2F5496" w:themeColor="accent1" w:themeShade="BF"/>
            </w:rPr>
            <w:t>Click or tap here to enter text</w:t>
          </w:r>
        </w:p>
      </w:docPartBody>
    </w:docPart>
    <w:docPart>
      <w:docPartPr>
        <w:name w:val="A18771DF8BDC4225A635394FABE0D629"/>
        <w:category>
          <w:name w:val="General"/>
          <w:gallery w:val="placeholder"/>
        </w:category>
        <w:types>
          <w:type w:val="bbPlcHdr"/>
        </w:types>
        <w:behaviors>
          <w:behavior w:val="content"/>
        </w:behaviors>
        <w:guid w:val="{EFF529E4-91DD-433B-8DC5-35BA6281C8CD}"/>
      </w:docPartPr>
      <w:docPartBody>
        <w:p w:rsidR="000D2114" w:rsidRDefault="00D742AB" w:rsidP="00D742AB">
          <w:pPr>
            <w:pStyle w:val="A18771DF8BDC4225A635394FABE0D629"/>
          </w:pPr>
          <w:r w:rsidRPr="003B7C71">
            <w:rPr>
              <w:rStyle w:val="PlaceholderText"/>
              <w:rFonts w:eastAsiaTheme="minorHAnsi"/>
              <w:color w:val="2F5496" w:themeColor="accent1" w:themeShade="BF"/>
            </w:rPr>
            <w:t>Click or tap here to enter text</w:t>
          </w:r>
        </w:p>
      </w:docPartBody>
    </w:docPart>
    <w:docPart>
      <w:docPartPr>
        <w:name w:val="53F7EAB037984432B21698E7417BBD48"/>
        <w:category>
          <w:name w:val="General"/>
          <w:gallery w:val="placeholder"/>
        </w:category>
        <w:types>
          <w:type w:val="bbPlcHdr"/>
        </w:types>
        <w:behaviors>
          <w:behavior w:val="content"/>
        </w:behaviors>
        <w:guid w:val="{83EE455B-14D9-4449-A82B-6B0D87F31005}"/>
      </w:docPartPr>
      <w:docPartBody>
        <w:p w:rsidR="000D2114" w:rsidRDefault="00D742AB" w:rsidP="00D742AB">
          <w:pPr>
            <w:pStyle w:val="53F7EAB037984432B21698E7417BBD48"/>
          </w:pPr>
          <w:r w:rsidRPr="003B7C71">
            <w:rPr>
              <w:rStyle w:val="PlaceholderText"/>
              <w:rFonts w:eastAsiaTheme="minorHAnsi"/>
              <w:color w:val="2F5496" w:themeColor="accent1" w:themeShade="BF"/>
            </w:rPr>
            <w:t>Click or tap here to enter text</w:t>
          </w:r>
        </w:p>
      </w:docPartBody>
    </w:docPart>
    <w:docPart>
      <w:docPartPr>
        <w:name w:val="FC99D2B5C86F4725AC4693B2CD5B77D0"/>
        <w:category>
          <w:name w:val="General"/>
          <w:gallery w:val="placeholder"/>
        </w:category>
        <w:types>
          <w:type w:val="bbPlcHdr"/>
        </w:types>
        <w:behaviors>
          <w:behavior w:val="content"/>
        </w:behaviors>
        <w:guid w:val="{F37896D8-254E-42D8-BFF9-0AE058B8DB70}"/>
      </w:docPartPr>
      <w:docPartBody>
        <w:p w:rsidR="000D2114" w:rsidRDefault="00D742AB" w:rsidP="00D742AB">
          <w:pPr>
            <w:pStyle w:val="FC99D2B5C86F4725AC4693B2CD5B77D0"/>
          </w:pPr>
          <w:r w:rsidRPr="003B7C71">
            <w:rPr>
              <w:rStyle w:val="PlaceholderText"/>
              <w:rFonts w:eastAsiaTheme="minorHAnsi"/>
              <w:color w:val="2F5496" w:themeColor="accent1" w:themeShade="BF"/>
            </w:rPr>
            <w:t>Click or tap here to enter text</w:t>
          </w:r>
        </w:p>
      </w:docPartBody>
    </w:docPart>
    <w:docPart>
      <w:docPartPr>
        <w:name w:val="75DA0585EF544EDDA8E0413C434B07C5"/>
        <w:category>
          <w:name w:val="General"/>
          <w:gallery w:val="placeholder"/>
        </w:category>
        <w:types>
          <w:type w:val="bbPlcHdr"/>
        </w:types>
        <w:behaviors>
          <w:behavior w:val="content"/>
        </w:behaviors>
        <w:guid w:val="{F6C929E8-72E4-4A3A-A9B9-B777601C5174}"/>
      </w:docPartPr>
      <w:docPartBody>
        <w:p w:rsidR="000D2114" w:rsidRDefault="00D742AB" w:rsidP="00D742AB">
          <w:pPr>
            <w:pStyle w:val="75DA0585EF544EDDA8E0413C434B07C5"/>
          </w:pPr>
          <w:r w:rsidRPr="003B7C71">
            <w:rPr>
              <w:rStyle w:val="PlaceholderText"/>
              <w:rFonts w:eastAsiaTheme="minorHAnsi"/>
              <w:color w:val="2F5496" w:themeColor="accent1" w:themeShade="BF"/>
            </w:rPr>
            <w:t>Click or tap here to enter text</w:t>
          </w:r>
        </w:p>
      </w:docPartBody>
    </w:docPart>
    <w:docPart>
      <w:docPartPr>
        <w:name w:val="A9D058B9F32C439CA144162ECFF5CBDB"/>
        <w:category>
          <w:name w:val="General"/>
          <w:gallery w:val="placeholder"/>
        </w:category>
        <w:types>
          <w:type w:val="bbPlcHdr"/>
        </w:types>
        <w:behaviors>
          <w:behavior w:val="content"/>
        </w:behaviors>
        <w:guid w:val="{F9CBF9B3-39CE-4815-9F83-9FA388E09839}"/>
      </w:docPartPr>
      <w:docPartBody>
        <w:p w:rsidR="000D2114" w:rsidRDefault="00D742AB" w:rsidP="00D742AB">
          <w:pPr>
            <w:pStyle w:val="A9D058B9F32C439CA144162ECFF5CBDB"/>
          </w:pPr>
          <w:r w:rsidRPr="003B7C71">
            <w:rPr>
              <w:rStyle w:val="PlaceholderText"/>
              <w:rFonts w:eastAsiaTheme="minorHAnsi"/>
              <w:color w:val="2F5496"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Circular Std Bold">
    <w:altName w:val="Calibri"/>
    <w:panose1 w:val="020B0604020202020204"/>
    <w:charset w:val="00"/>
    <w:family w:val="swiss"/>
    <w:notTrueType/>
    <w:pitch w:val="variable"/>
    <w:sig w:usb0="8000002F" w:usb1="5000E47B" w:usb2="00000008" w:usb3="00000000" w:csb0="00000001" w:csb1="00000000"/>
  </w:font>
  <w:font w:name="CircularXX">
    <w:altName w:val="Calibri"/>
    <w:panose1 w:val="020B0604020202020204"/>
    <w:charset w:val="00"/>
    <w:family w:val="swiss"/>
    <w:notTrueType/>
    <w:pitch w:val="variable"/>
    <w:sig w:usb0="A00000BF" w:usb1="5000E47B" w:usb2="00000008"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D2114"/>
    <w:rsid w:val="00115233"/>
    <w:rsid w:val="001A4E98"/>
    <w:rsid w:val="00291499"/>
    <w:rsid w:val="0039027D"/>
    <w:rsid w:val="003B6765"/>
    <w:rsid w:val="004027B4"/>
    <w:rsid w:val="00416C98"/>
    <w:rsid w:val="004513B3"/>
    <w:rsid w:val="00453098"/>
    <w:rsid w:val="00492673"/>
    <w:rsid w:val="005577FA"/>
    <w:rsid w:val="005F70D7"/>
    <w:rsid w:val="00663D4E"/>
    <w:rsid w:val="006669B5"/>
    <w:rsid w:val="00666CEA"/>
    <w:rsid w:val="006E3455"/>
    <w:rsid w:val="00704009"/>
    <w:rsid w:val="007514DC"/>
    <w:rsid w:val="007E729F"/>
    <w:rsid w:val="00975DAE"/>
    <w:rsid w:val="00A232B8"/>
    <w:rsid w:val="00A35153"/>
    <w:rsid w:val="00AF7309"/>
    <w:rsid w:val="00C44CA0"/>
    <w:rsid w:val="00C46F28"/>
    <w:rsid w:val="00C50174"/>
    <w:rsid w:val="00C51F06"/>
    <w:rsid w:val="00D742AB"/>
    <w:rsid w:val="00DB6FE2"/>
    <w:rsid w:val="00E568C2"/>
    <w:rsid w:val="00E64F08"/>
    <w:rsid w:val="00EA3526"/>
    <w:rsid w:val="00EA3E6E"/>
    <w:rsid w:val="00EC6555"/>
    <w:rsid w:val="00F423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42AB"/>
    <w:rPr>
      <w:color w:val="808080"/>
    </w:rPr>
  </w:style>
  <w:style w:type="paragraph" w:customStyle="1" w:styleId="EEFB560843E3400786F09E5E84B7A746">
    <w:name w:val="EEFB560843E3400786F09E5E84B7A746"/>
    <w:rsid w:val="00492673"/>
  </w:style>
  <w:style w:type="paragraph" w:customStyle="1" w:styleId="6DA9B81547ED432B91DE1ABC0BAB13D4">
    <w:name w:val="6DA9B81547ED432B91DE1ABC0BAB13D4"/>
    <w:rsid w:val="00C50174"/>
  </w:style>
  <w:style w:type="paragraph" w:customStyle="1" w:styleId="2D0B1FC751F24FF499ED75EF597E757C">
    <w:name w:val="2D0B1FC751F24FF499ED75EF597E757C"/>
    <w:rsid w:val="00492673"/>
  </w:style>
  <w:style w:type="paragraph" w:customStyle="1" w:styleId="7F0C23CB5A9B47C483A0EB59E1C0591C">
    <w:name w:val="7F0C23CB5A9B47C483A0EB59E1C0591C"/>
    <w:rsid w:val="00492673"/>
  </w:style>
  <w:style w:type="paragraph" w:customStyle="1" w:styleId="274E7C3FE2B64BD88D527F9CFB1C250F">
    <w:name w:val="274E7C3FE2B64BD88D527F9CFB1C250F"/>
    <w:rsid w:val="00492673"/>
  </w:style>
  <w:style w:type="paragraph" w:customStyle="1" w:styleId="90278F94A2794AC88644654B43815C4B">
    <w:name w:val="90278F94A2794AC88644654B43815C4B"/>
    <w:rsid w:val="00492673"/>
  </w:style>
  <w:style w:type="paragraph" w:customStyle="1" w:styleId="07DF4292E9604496B828605098F1599F">
    <w:name w:val="07DF4292E9604496B828605098F1599F"/>
    <w:rsid w:val="00492673"/>
  </w:style>
  <w:style w:type="paragraph" w:customStyle="1" w:styleId="D8075FD0F08F49FE88F7EE46AB999D61">
    <w:name w:val="D8075FD0F08F49FE88F7EE46AB999D61"/>
    <w:rsid w:val="00492673"/>
  </w:style>
  <w:style w:type="paragraph" w:customStyle="1" w:styleId="92686BE0427E41C591D43FF86E222831">
    <w:name w:val="92686BE0427E41C591D43FF86E222831"/>
    <w:rsid w:val="00492673"/>
  </w:style>
  <w:style w:type="paragraph" w:customStyle="1" w:styleId="82E9E3BEE98D42BAAE6522E0054DECF9">
    <w:name w:val="82E9E3BEE98D42BAAE6522E0054DECF9"/>
    <w:rsid w:val="00492673"/>
  </w:style>
  <w:style w:type="paragraph" w:customStyle="1" w:styleId="5EEC4E7A1FB7454B8B5876DF014593BC">
    <w:name w:val="5EEC4E7A1FB7454B8B5876DF014593BC"/>
    <w:rsid w:val="00492673"/>
  </w:style>
  <w:style w:type="paragraph" w:customStyle="1" w:styleId="F3405B01520F43F3AC8C0C90893826D9">
    <w:name w:val="F3405B01520F43F3AC8C0C90893826D9"/>
    <w:rsid w:val="00492673"/>
  </w:style>
  <w:style w:type="paragraph" w:customStyle="1" w:styleId="9669C29283A94EBCA84FE0182B70A9D5">
    <w:name w:val="9669C29283A94EBCA84FE0182B70A9D5"/>
    <w:rsid w:val="00492673"/>
  </w:style>
  <w:style w:type="paragraph" w:customStyle="1" w:styleId="9CC2BA42194E4988AB51F7356FCCC5F0">
    <w:name w:val="9CC2BA42194E4988AB51F7356FCCC5F0"/>
    <w:rsid w:val="00492673"/>
  </w:style>
  <w:style w:type="paragraph" w:customStyle="1" w:styleId="A5BB079308934AD1B6534A05937BF679">
    <w:name w:val="A5BB079308934AD1B6534A05937BF679"/>
    <w:rsid w:val="00492673"/>
  </w:style>
  <w:style w:type="paragraph" w:customStyle="1" w:styleId="B2528B898BA04BB4B4DD67CB90200FC1">
    <w:name w:val="B2528B898BA04BB4B4DD67CB90200FC1"/>
    <w:rsid w:val="00492673"/>
  </w:style>
  <w:style w:type="paragraph" w:customStyle="1" w:styleId="32DB402A517847B39EFD0C34BB346101">
    <w:name w:val="32DB402A517847B39EFD0C34BB346101"/>
    <w:rsid w:val="00492673"/>
  </w:style>
  <w:style w:type="paragraph" w:customStyle="1" w:styleId="316A63F298CE4C4CAFDB30788F76D56D">
    <w:name w:val="316A63F298CE4C4CAFDB30788F76D56D"/>
    <w:rsid w:val="00492673"/>
  </w:style>
  <w:style w:type="paragraph" w:customStyle="1" w:styleId="97BD812E4D1F4D03A7A20A2688C44FF5">
    <w:name w:val="97BD812E4D1F4D03A7A20A2688C44FF5"/>
    <w:rsid w:val="00492673"/>
  </w:style>
  <w:style w:type="paragraph" w:customStyle="1" w:styleId="ACAAE11463AD49C9B390CCF3E1BCEE14">
    <w:name w:val="ACAAE11463AD49C9B390CCF3E1BCEE14"/>
    <w:rsid w:val="00492673"/>
  </w:style>
  <w:style w:type="paragraph" w:customStyle="1" w:styleId="32AD1498E0104C47BB6BB5FBD9F039E6">
    <w:name w:val="32AD1498E0104C47BB6BB5FBD9F039E6"/>
    <w:rsid w:val="00492673"/>
  </w:style>
  <w:style w:type="paragraph" w:customStyle="1" w:styleId="6C2A0DA581EA453BAF56369A00F4E8C3">
    <w:name w:val="6C2A0DA581EA453BAF56369A00F4E8C3"/>
    <w:rsid w:val="00492673"/>
  </w:style>
  <w:style w:type="paragraph" w:customStyle="1" w:styleId="4C2854B2688449CABF60549D837F7746">
    <w:name w:val="4C2854B2688449CABF60549D837F7746"/>
    <w:rsid w:val="00492673"/>
  </w:style>
  <w:style w:type="paragraph" w:customStyle="1" w:styleId="0F487833E50040E599665AEAFBAA16BD">
    <w:name w:val="0F487833E50040E599665AEAFBAA16BD"/>
    <w:rsid w:val="00492673"/>
  </w:style>
  <w:style w:type="paragraph" w:customStyle="1" w:styleId="DBBE3914C9874F359E24002614AEE5FB">
    <w:name w:val="DBBE3914C9874F359E24002614AEE5FB"/>
    <w:rsid w:val="00492673"/>
  </w:style>
  <w:style w:type="paragraph" w:customStyle="1" w:styleId="8AA6D7C5CADD4BFE9D931F9EA29B2E65">
    <w:name w:val="8AA6D7C5CADD4BFE9D931F9EA29B2E65"/>
    <w:rsid w:val="00492673"/>
  </w:style>
  <w:style w:type="paragraph" w:customStyle="1" w:styleId="5FBF3AE6E2CB4ACAA7C338BFB2F6940E">
    <w:name w:val="5FBF3AE6E2CB4ACAA7C338BFB2F6940E"/>
    <w:rsid w:val="00492673"/>
  </w:style>
  <w:style w:type="paragraph" w:customStyle="1" w:styleId="8B5B3053B34E4906992612EA5F76290C">
    <w:name w:val="8B5B3053B34E4906992612EA5F76290C"/>
    <w:rsid w:val="00492673"/>
  </w:style>
  <w:style w:type="paragraph" w:customStyle="1" w:styleId="F49AC44F067440B99CFD59DB574737E8">
    <w:name w:val="F49AC44F067440B99CFD59DB574737E8"/>
    <w:rsid w:val="00492673"/>
  </w:style>
  <w:style w:type="paragraph" w:customStyle="1" w:styleId="65F546BC730D4D60990310EB0D314BCA">
    <w:name w:val="65F546BC730D4D60990310EB0D314BCA"/>
    <w:rsid w:val="00492673"/>
  </w:style>
  <w:style w:type="paragraph" w:customStyle="1" w:styleId="8E33ACD971264FEC8C6030498580FFDA">
    <w:name w:val="8E33ACD971264FEC8C6030498580FFDA"/>
    <w:rsid w:val="00492673"/>
  </w:style>
  <w:style w:type="paragraph" w:customStyle="1" w:styleId="28492E0931C64AA18F8B61A0E7F98922">
    <w:name w:val="28492E0931C64AA18F8B61A0E7F98922"/>
    <w:rsid w:val="00492673"/>
  </w:style>
  <w:style w:type="paragraph" w:customStyle="1" w:styleId="D3E65C3C8ADA4AF7B0A1C05A11059F82">
    <w:name w:val="D3E65C3C8ADA4AF7B0A1C05A11059F82"/>
    <w:rsid w:val="00492673"/>
  </w:style>
  <w:style w:type="paragraph" w:customStyle="1" w:styleId="0717BBE35A624F99B5810CC3084876CF">
    <w:name w:val="0717BBE35A624F99B5810CC3084876CF"/>
    <w:rsid w:val="00492673"/>
  </w:style>
  <w:style w:type="paragraph" w:customStyle="1" w:styleId="193536F0F26B4F44BDB8F98FE42D1893">
    <w:name w:val="193536F0F26B4F44BDB8F98FE42D1893"/>
    <w:rsid w:val="00492673"/>
  </w:style>
  <w:style w:type="paragraph" w:customStyle="1" w:styleId="C6E2E4CE9DF14BC7B6E544BC33EB6856">
    <w:name w:val="C6E2E4CE9DF14BC7B6E544BC33EB6856"/>
    <w:rsid w:val="00492673"/>
  </w:style>
  <w:style w:type="paragraph" w:customStyle="1" w:styleId="8D5B98272B894B13AB89F7F10617E102">
    <w:name w:val="8D5B98272B894B13AB89F7F10617E102"/>
    <w:rsid w:val="00492673"/>
  </w:style>
  <w:style w:type="paragraph" w:customStyle="1" w:styleId="C72F20017F17445D93CFF271721CA121">
    <w:name w:val="C72F20017F17445D93CFF271721CA121"/>
    <w:rsid w:val="00492673"/>
  </w:style>
  <w:style w:type="paragraph" w:customStyle="1" w:styleId="C8674BADDB6E4B1986A5E73B6F29B416">
    <w:name w:val="C8674BADDB6E4B1986A5E73B6F29B416"/>
    <w:rsid w:val="00492673"/>
  </w:style>
  <w:style w:type="paragraph" w:customStyle="1" w:styleId="FEB929A16BEA4B71BB30BDE3D752AA2B">
    <w:name w:val="FEB929A16BEA4B71BB30BDE3D752AA2B"/>
    <w:rsid w:val="00492673"/>
  </w:style>
  <w:style w:type="paragraph" w:customStyle="1" w:styleId="E2F4D8F1776B471EAECA30EB82DC20AF">
    <w:name w:val="E2F4D8F1776B471EAECA30EB82DC20AF"/>
    <w:rsid w:val="00492673"/>
  </w:style>
  <w:style w:type="paragraph" w:customStyle="1" w:styleId="527BCFEA9ABF4471964CEBBF47BFBE91">
    <w:name w:val="527BCFEA9ABF4471964CEBBF47BFBE91"/>
    <w:rsid w:val="00492673"/>
  </w:style>
  <w:style w:type="paragraph" w:customStyle="1" w:styleId="AF88C8465710465CAFE82EB4AF11D525">
    <w:name w:val="AF88C8465710465CAFE82EB4AF11D525"/>
    <w:rsid w:val="00492673"/>
  </w:style>
  <w:style w:type="paragraph" w:customStyle="1" w:styleId="0CFFBBCBD56449EF84A4F22FDC5CC842">
    <w:name w:val="0CFFBBCBD56449EF84A4F22FDC5CC842"/>
    <w:rsid w:val="00492673"/>
  </w:style>
  <w:style w:type="paragraph" w:customStyle="1" w:styleId="70DA2A2DB53040F981B6B5EFFB0CD636">
    <w:name w:val="70DA2A2DB53040F981B6B5EFFB0CD636"/>
    <w:rsid w:val="00492673"/>
  </w:style>
  <w:style w:type="paragraph" w:customStyle="1" w:styleId="2EDCD96E60624E32BECD950A9C456209">
    <w:name w:val="2EDCD96E60624E32BECD950A9C456209"/>
    <w:rsid w:val="00492673"/>
  </w:style>
  <w:style w:type="paragraph" w:customStyle="1" w:styleId="A0253D32E0C54CCEB3CC0200E567CEEE">
    <w:name w:val="A0253D32E0C54CCEB3CC0200E567CEEE"/>
    <w:rsid w:val="00492673"/>
  </w:style>
  <w:style w:type="paragraph" w:customStyle="1" w:styleId="A76486D7E9564D8F9413A701991396FB">
    <w:name w:val="A76486D7E9564D8F9413A701991396FB"/>
    <w:rsid w:val="00492673"/>
  </w:style>
  <w:style w:type="paragraph" w:customStyle="1" w:styleId="A1E8C834EB044F59B38011531B618406">
    <w:name w:val="A1E8C834EB044F59B38011531B618406"/>
    <w:rsid w:val="00492673"/>
  </w:style>
  <w:style w:type="paragraph" w:customStyle="1" w:styleId="87EDB1088E5A4586B561E445A4628A37">
    <w:name w:val="87EDB1088E5A4586B561E445A4628A37"/>
    <w:rsid w:val="00492673"/>
  </w:style>
  <w:style w:type="paragraph" w:customStyle="1" w:styleId="C7E77D1EC65547EFBB34F3B492129247">
    <w:name w:val="C7E77D1EC65547EFBB34F3B492129247"/>
    <w:rsid w:val="00492673"/>
  </w:style>
  <w:style w:type="paragraph" w:customStyle="1" w:styleId="4B3D97E6E9C347FA99F1630926B5E4E0">
    <w:name w:val="4B3D97E6E9C347FA99F1630926B5E4E0"/>
    <w:rsid w:val="00492673"/>
  </w:style>
  <w:style w:type="paragraph" w:customStyle="1" w:styleId="0E3CA445D4FF4A3587CEAD0076AC4474">
    <w:name w:val="0E3CA445D4FF4A3587CEAD0076AC4474"/>
    <w:rsid w:val="00492673"/>
  </w:style>
  <w:style w:type="paragraph" w:customStyle="1" w:styleId="36ABA839020E4350B9141094917342DE">
    <w:name w:val="36ABA839020E4350B9141094917342DE"/>
    <w:rsid w:val="00492673"/>
  </w:style>
  <w:style w:type="paragraph" w:customStyle="1" w:styleId="EF296106EABA4898A37AD94B42E04980">
    <w:name w:val="EF296106EABA4898A37AD94B42E04980"/>
    <w:rsid w:val="00492673"/>
  </w:style>
  <w:style w:type="paragraph" w:customStyle="1" w:styleId="B9189953C81F4D8C9C05493903BEA266">
    <w:name w:val="B9189953C81F4D8C9C05493903BEA266"/>
    <w:rsid w:val="00492673"/>
  </w:style>
  <w:style w:type="paragraph" w:customStyle="1" w:styleId="5410AC1EF455458896ECE0D557B24916">
    <w:name w:val="5410AC1EF455458896ECE0D557B24916"/>
    <w:rsid w:val="00492673"/>
  </w:style>
  <w:style w:type="paragraph" w:customStyle="1" w:styleId="35E77AA4EE9D47B0B2E2B0D362B0FF8C">
    <w:name w:val="35E77AA4EE9D47B0B2E2B0D362B0FF8C"/>
    <w:rsid w:val="00492673"/>
  </w:style>
  <w:style w:type="paragraph" w:customStyle="1" w:styleId="80F7681D8AAC4B31953F7D3F24153D6F">
    <w:name w:val="80F7681D8AAC4B31953F7D3F24153D6F"/>
    <w:rsid w:val="00492673"/>
  </w:style>
  <w:style w:type="paragraph" w:customStyle="1" w:styleId="B7D47A1955FA481BB84CC5226C1C3D95">
    <w:name w:val="B7D47A1955FA481BB84CC5226C1C3D95"/>
    <w:rsid w:val="00492673"/>
  </w:style>
  <w:style w:type="paragraph" w:customStyle="1" w:styleId="10655C19E803499EBB535396AE95B8FE">
    <w:name w:val="10655C19E803499EBB535396AE95B8FE"/>
    <w:rsid w:val="00492673"/>
  </w:style>
  <w:style w:type="paragraph" w:customStyle="1" w:styleId="08D982FF749743E395EE1BA6900026E1">
    <w:name w:val="08D982FF749743E395EE1BA6900026E1"/>
    <w:rsid w:val="00492673"/>
  </w:style>
  <w:style w:type="paragraph" w:customStyle="1" w:styleId="5E43734DB77E4A94902C79699AEEC333">
    <w:name w:val="5E43734DB77E4A94902C79699AEEC333"/>
    <w:rsid w:val="00492673"/>
  </w:style>
  <w:style w:type="paragraph" w:customStyle="1" w:styleId="E96C380DC1FB43EFB5BB7C95641A990B">
    <w:name w:val="E96C380DC1FB43EFB5BB7C95641A990B"/>
    <w:rsid w:val="00492673"/>
  </w:style>
  <w:style w:type="paragraph" w:customStyle="1" w:styleId="5450A98726FF477B8302B368B2ED7403">
    <w:name w:val="5450A98726FF477B8302B368B2ED7403"/>
    <w:rsid w:val="00492673"/>
  </w:style>
  <w:style w:type="paragraph" w:customStyle="1" w:styleId="93D742867B3D41D8B1C8B920E5190157">
    <w:name w:val="93D742867B3D41D8B1C8B920E5190157"/>
    <w:rsid w:val="00492673"/>
  </w:style>
  <w:style w:type="paragraph" w:customStyle="1" w:styleId="4570F6B0523A4D2BB858576B86B33F20">
    <w:name w:val="4570F6B0523A4D2BB858576B86B33F20"/>
    <w:rsid w:val="00492673"/>
  </w:style>
  <w:style w:type="paragraph" w:customStyle="1" w:styleId="9FE1DFD0604947BDB7F0AD87E0BBE032">
    <w:name w:val="9FE1DFD0604947BDB7F0AD87E0BBE032"/>
    <w:rsid w:val="00492673"/>
  </w:style>
  <w:style w:type="paragraph" w:customStyle="1" w:styleId="BB0484DC9F9C4FF392A1334166B2F4A2">
    <w:name w:val="BB0484DC9F9C4FF392A1334166B2F4A2"/>
    <w:rsid w:val="00492673"/>
  </w:style>
  <w:style w:type="paragraph" w:customStyle="1" w:styleId="6507983E4A1245D980A240CB779F5497">
    <w:name w:val="6507983E4A1245D980A240CB779F5497"/>
    <w:rsid w:val="00492673"/>
  </w:style>
  <w:style w:type="paragraph" w:customStyle="1" w:styleId="D557D18A39E64A7CB2A4DEFC57BF7D55">
    <w:name w:val="D557D18A39E64A7CB2A4DEFC57BF7D55"/>
    <w:rsid w:val="00492673"/>
  </w:style>
  <w:style w:type="paragraph" w:customStyle="1" w:styleId="DE9CFF81EA3544F691AB5B394C2D865E">
    <w:name w:val="DE9CFF81EA3544F691AB5B394C2D865E"/>
    <w:rsid w:val="00492673"/>
  </w:style>
  <w:style w:type="paragraph" w:customStyle="1" w:styleId="042F1C2D82A2460E92FE86794F2484F9">
    <w:name w:val="042F1C2D82A2460E92FE86794F2484F9"/>
    <w:rsid w:val="00492673"/>
  </w:style>
  <w:style w:type="paragraph" w:customStyle="1" w:styleId="7418A77AFCCE4CD2A781EF5959E63821">
    <w:name w:val="7418A77AFCCE4CD2A781EF5959E63821"/>
    <w:rsid w:val="00492673"/>
  </w:style>
  <w:style w:type="paragraph" w:customStyle="1" w:styleId="9725E888C19F4385948D626B5FD5D3D2">
    <w:name w:val="9725E888C19F4385948D626B5FD5D3D2"/>
    <w:rsid w:val="00492673"/>
  </w:style>
  <w:style w:type="paragraph" w:customStyle="1" w:styleId="50ECAEE7F0DD4794872C5A13BFD76409">
    <w:name w:val="50ECAEE7F0DD4794872C5A13BFD76409"/>
    <w:rsid w:val="00492673"/>
  </w:style>
  <w:style w:type="paragraph" w:customStyle="1" w:styleId="D9DF64388FB64AE28F03FD2B2C96AF76">
    <w:name w:val="D9DF64388FB64AE28F03FD2B2C96AF76"/>
    <w:rsid w:val="00492673"/>
  </w:style>
  <w:style w:type="paragraph" w:customStyle="1" w:styleId="962EAED91E3D48EF8F43052DE81AC876">
    <w:name w:val="962EAED91E3D48EF8F43052DE81AC876"/>
    <w:rsid w:val="00492673"/>
  </w:style>
  <w:style w:type="paragraph" w:customStyle="1" w:styleId="61CCE2B428F94A5AB61D80FDD61FC048">
    <w:name w:val="61CCE2B428F94A5AB61D80FDD61FC048"/>
    <w:rsid w:val="00492673"/>
  </w:style>
  <w:style w:type="paragraph" w:customStyle="1" w:styleId="9C699768B78D43BD8915984B192FF907">
    <w:name w:val="9C699768B78D43BD8915984B192FF907"/>
    <w:rsid w:val="00492673"/>
  </w:style>
  <w:style w:type="paragraph" w:customStyle="1" w:styleId="B81AAC01CCAC4124B1C5CD0DAFEE4F79">
    <w:name w:val="B81AAC01CCAC4124B1C5CD0DAFEE4F79"/>
    <w:rsid w:val="00492673"/>
  </w:style>
  <w:style w:type="paragraph" w:customStyle="1" w:styleId="7C8EAE537C8447B5A00B7A6ACD8791D9">
    <w:name w:val="7C8EAE537C8447B5A00B7A6ACD8791D9"/>
    <w:rsid w:val="00EA3E6E"/>
    <w:rPr>
      <w:kern w:val="2"/>
      <w14:ligatures w14:val="standardContextual"/>
    </w:rPr>
  </w:style>
  <w:style w:type="paragraph" w:customStyle="1" w:styleId="1F94DD6B1B9042E5BC5DABCA4ABB6BCD">
    <w:name w:val="1F94DD6B1B9042E5BC5DABCA4ABB6BCD"/>
    <w:rsid w:val="00EA3E6E"/>
    <w:rPr>
      <w:kern w:val="2"/>
      <w14:ligatures w14:val="standardContextual"/>
    </w:rPr>
  </w:style>
  <w:style w:type="paragraph" w:customStyle="1" w:styleId="82374A0832E845D099ABC29E028C5734">
    <w:name w:val="82374A0832E845D099ABC29E028C5734"/>
    <w:rsid w:val="00EA3E6E"/>
    <w:rPr>
      <w:kern w:val="2"/>
      <w14:ligatures w14:val="standardContextual"/>
    </w:rPr>
  </w:style>
  <w:style w:type="paragraph" w:customStyle="1" w:styleId="FA2693EE21294DACBBF828E195CE4257">
    <w:name w:val="FA2693EE21294DACBBF828E195CE4257"/>
    <w:rsid w:val="00EA3E6E"/>
    <w:rPr>
      <w:kern w:val="2"/>
      <w14:ligatures w14:val="standardContextual"/>
    </w:rPr>
  </w:style>
  <w:style w:type="paragraph" w:customStyle="1" w:styleId="3E9E785E89E84C7CABC90A32ED40F391">
    <w:name w:val="3E9E785E89E84C7CABC90A32ED40F391"/>
    <w:rsid w:val="00D742AB"/>
    <w:rPr>
      <w:kern w:val="2"/>
      <w14:ligatures w14:val="standardContextual"/>
    </w:rPr>
  </w:style>
  <w:style w:type="paragraph" w:customStyle="1" w:styleId="6CBCDFD922654ED88F18556DC77BDC12">
    <w:name w:val="6CBCDFD922654ED88F18556DC77BDC12"/>
    <w:rsid w:val="00D742AB"/>
    <w:rPr>
      <w:kern w:val="2"/>
      <w14:ligatures w14:val="standardContextual"/>
    </w:rPr>
  </w:style>
  <w:style w:type="paragraph" w:customStyle="1" w:styleId="62AB1059916B465CA274C6F573203B9B">
    <w:name w:val="62AB1059916B465CA274C6F573203B9B"/>
    <w:rsid w:val="00D742AB"/>
    <w:rPr>
      <w:kern w:val="2"/>
      <w14:ligatures w14:val="standardContextual"/>
    </w:rPr>
  </w:style>
  <w:style w:type="paragraph" w:customStyle="1" w:styleId="D87EB2FC8C50458EABB5F0AA48C1A273">
    <w:name w:val="D87EB2FC8C50458EABB5F0AA48C1A273"/>
    <w:rsid w:val="00D742AB"/>
    <w:rPr>
      <w:kern w:val="2"/>
      <w14:ligatures w14:val="standardContextual"/>
    </w:rPr>
  </w:style>
  <w:style w:type="paragraph" w:customStyle="1" w:styleId="A18771DF8BDC4225A635394FABE0D629">
    <w:name w:val="A18771DF8BDC4225A635394FABE0D629"/>
    <w:rsid w:val="00D742AB"/>
    <w:rPr>
      <w:kern w:val="2"/>
      <w14:ligatures w14:val="standardContextual"/>
    </w:rPr>
  </w:style>
  <w:style w:type="paragraph" w:customStyle="1" w:styleId="53F7EAB037984432B21698E7417BBD48">
    <w:name w:val="53F7EAB037984432B21698E7417BBD48"/>
    <w:rsid w:val="00D742AB"/>
    <w:rPr>
      <w:kern w:val="2"/>
      <w14:ligatures w14:val="standardContextual"/>
    </w:rPr>
  </w:style>
  <w:style w:type="paragraph" w:customStyle="1" w:styleId="FC99D2B5C86F4725AC4693B2CD5B77D0">
    <w:name w:val="FC99D2B5C86F4725AC4693B2CD5B77D0"/>
    <w:rsid w:val="00D742AB"/>
    <w:rPr>
      <w:kern w:val="2"/>
      <w14:ligatures w14:val="standardContextual"/>
    </w:rPr>
  </w:style>
  <w:style w:type="paragraph" w:customStyle="1" w:styleId="75DA0585EF544EDDA8E0413C434B07C5">
    <w:name w:val="75DA0585EF544EDDA8E0413C434B07C5"/>
    <w:rsid w:val="00D742AB"/>
    <w:rPr>
      <w:kern w:val="2"/>
      <w14:ligatures w14:val="standardContextual"/>
    </w:rPr>
  </w:style>
  <w:style w:type="paragraph" w:customStyle="1" w:styleId="A9D058B9F32C439CA144162ECFF5CBDB">
    <w:name w:val="A9D058B9F32C439CA144162ECFF5CBDB"/>
    <w:rsid w:val="00D742A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89259c098e779ec16eecfd108207276f">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d66ea8024d2e60ad09bb738887247055"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661;#2023|68d53d79-697c-442e-9119-d9c3bdad1f5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615</Value>
      <Value>663</Value>
      <Value>46</Value>
      <Value>23</Value>
    </TaxCatchAll>
    <_dlc_DocId xmlns="e2bc612a-9a50-4fd0-946e-96ceed73c978">CFSRX33ZHSVT-864149635-3235</_dlc_DocId>
    <_dlc_DocIdUrl xmlns="e2bc612a-9a50-4fd0-946e-96ceed73c978">
      <Url>https://intranet.ctf-fce.ca/teams/ISJP/_layouts/15/DocIdRedir.aspx?ID=CFSRX33ZHSVT-864149635-3235</Url>
      <Description>CFSRX33ZHSVT-864149635-3235</Description>
    </_dlc_DocIdUrl>
    <k9ec0bd3a6b14a48b9a2c8a421c9e096 xmlns="e2bc612a-9a50-4fd0-946e-96ceed73c978">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22af1e4b-7123-4046-9cd6-c87ef743f123</TermId>
        </TermInfo>
      </Terms>
    </k9ec0bd3a6b14a48b9a2c8a421c9e096>
    <b535d6f18d494816b10611a9b4b9daaa xmlns="e2bc612a-9a50-4fd0-946e-96ceed73c978">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Applications (Volunteer)</DocType-Old>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Props1.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2.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customXml/itemProps3.xml><?xml version="1.0" encoding="utf-8"?>
<ds:datastoreItem xmlns:ds="http://schemas.openxmlformats.org/officeDocument/2006/customXml" ds:itemID="{E961C6FD-82EE-43D0-AD63-21831335A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5.xml><?xml version="1.0" encoding="utf-8"?>
<ds:datastoreItem xmlns:ds="http://schemas.openxmlformats.org/officeDocument/2006/customXml" ds:itemID="{9496E03A-DB56-4F68-8895-EAEA0818ACC6}">
  <ds:schemaRefs>
    <ds:schemaRef ds:uri="http://schemas.microsoft.com/office/2006/metadata/properties"/>
    <ds:schemaRef ds:uri="http://schemas.microsoft.com/office/infopath/2007/PartnerControls"/>
    <ds:schemaRef ds:uri="e2bc612a-9a50-4fd0-946e-96ceed73c978"/>
    <ds:schemaRef ds:uri="849a4bf7-01a5-421d-83aa-28c962b7e9a0"/>
    <ds:schemaRef ds:uri="15ea0b2b-88ec-4941-b0bf-1efd6461234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653</Words>
  <Characters>942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O 2023 Application Form</vt:lpstr>
    </vt:vector>
  </TitlesOfParts>
  <Company>Windows User</Company>
  <LinksUpToDate>false</LinksUpToDate>
  <CharactersWithSpaces>1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2024 Application Form</dc:title>
  <dc:subject/>
  <dc:creator>Salwa Maadarani</dc:creator>
  <cp:keywords/>
  <dc:description/>
  <cp:lastModifiedBy>Eileen Anderson</cp:lastModifiedBy>
  <cp:revision>2</cp:revision>
  <cp:lastPrinted>2023-06-12T17:52:00Z</cp:lastPrinted>
  <dcterms:created xsi:type="dcterms:W3CDTF">2023-09-19T13:22:00Z</dcterms:created>
  <dcterms:modified xsi:type="dcterms:W3CDTF">2023-09-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Business_x0020_Function">
    <vt:lpwstr>130;#International Program|744e460c-a301-4747-8a11-e1edcee1ca60</vt:lpwstr>
  </property>
  <property fmtid="{D5CDD505-2E9C-101B-9397-08002B2CF9AE}" pid="4" name="Business Function">
    <vt:lpwstr>23;#International and Social Justice|5037adee-1fca-4212-841c-3b20e4414e3c</vt:lpwstr>
  </property>
  <property fmtid="{D5CDD505-2E9C-101B-9397-08002B2CF9AE}" pid="5" name="_dlc_DocIdItemGuid">
    <vt:lpwstr>d8c60f91-9a67-4865-8239-e8343a0f04e5</vt:lpwstr>
  </property>
  <property fmtid="{D5CDD505-2E9C-101B-9397-08002B2CF9AE}" pid="6" name="Topic">
    <vt:lpwstr/>
  </property>
  <property fmtid="{D5CDD505-2E9C-101B-9397-08002B2CF9AE}" pid="7" name="o694ffe8a07547d8aacc819fe3da125c">
    <vt:lpwstr/>
  </property>
  <property fmtid="{D5CDD505-2E9C-101B-9397-08002B2CF9AE}" pid="8" name="ge1bbdad91d64952a82dd60745f53546">
    <vt:lpwstr/>
  </property>
  <property fmtid="{D5CDD505-2E9C-101B-9397-08002B2CF9AE}" pid="9" name="Document_x0020_Type0">
    <vt:lpwstr/>
  </property>
  <property fmtid="{D5CDD505-2E9C-101B-9397-08002B2CF9AE}" pid="10" name="Year1">
    <vt:lpwstr/>
  </property>
  <property fmtid="{D5CDD505-2E9C-101B-9397-08002B2CF9AE}" pid="11" name="Month">
    <vt:lpwstr/>
  </property>
  <property fmtid="{D5CDD505-2E9C-101B-9397-08002B2CF9AE}" pid="12" name="b9d4054a823046deb83194e348459731">
    <vt:lpwstr/>
  </property>
  <property fmtid="{D5CDD505-2E9C-101B-9397-08002B2CF9AE}" pid="13" name="bd736efdac2e4581bf5cbbd6df1ad393">
    <vt:lpwstr/>
  </property>
  <property fmtid="{D5CDD505-2E9C-101B-9397-08002B2CF9AE}" pid="14" name="Document Type0">
    <vt:lpwstr/>
  </property>
  <property fmtid="{D5CDD505-2E9C-101B-9397-08002B2CF9AE}" pid="15" name="Partner">
    <vt:lpwstr/>
  </property>
  <property fmtid="{D5CDD505-2E9C-101B-9397-08002B2CF9AE}" pid="16" name="Event1">
    <vt:lpwstr/>
  </property>
  <property fmtid="{D5CDD505-2E9C-101B-9397-08002B2CF9AE}" pid="17" name="Project Type">
    <vt:lpwstr>46;#Project Overseas - General Documents|31c73fa4-74d1-4e38-bbe2-dbcf549052a0</vt:lpwstr>
  </property>
  <property fmtid="{D5CDD505-2E9C-101B-9397-08002B2CF9AE}" pid="18" name="Member1">
    <vt:lpwstr/>
  </property>
  <property fmtid="{D5CDD505-2E9C-101B-9397-08002B2CF9AE}" pid="19" name="Document Type">
    <vt:lpwstr>615;#Application|acae9965-c7b3-4d12-a6da-f2f4ef7c3c2f</vt:lpwstr>
  </property>
  <property fmtid="{D5CDD505-2E9C-101B-9397-08002B2CF9AE}" pid="20" name="Year">
    <vt:lpwstr>663;#2024|22af1e4b-7123-4046-9cd6-c87ef743f123</vt:lpwstr>
  </property>
</Properties>
</file>